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AF6308" w14:textId="18E0CA49" w:rsidR="007D6C6C" w:rsidRDefault="00AF1413" w:rsidP="00307B9B">
      <w:pPr>
        <w:pStyle w:val="Title"/>
      </w:pPr>
      <w:r>
        <w:t>Formatted Text Processing</w:t>
      </w:r>
    </w:p>
    <w:p w14:paraId="1375C2A3" w14:textId="4DC3AA88" w:rsidR="00307B9B" w:rsidRDefault="00307B9B" w:rsidP="00307B9B">
      <w:pPr>
        <w:pStyle w:val="Title"/>
      </w:pPr>
      <w:r>
        <w:t>In Docx DOM</w:t>
      </w:r>
    </w:p>
    <w:p w14:paraId="30E651FA" w14:textId="69A4E0A3" w:rsidR="00307B9B" w:rsidRDefault="00307B9B" w:rsidP="00307B9B">
      <w:pPr>
        <w:pStyle w:val="Standardowyakapit"/>
      </w:pPr>
      <w:r>
        <w:t>By: Jarosław Kuchta</w:t>
      </w:r>
    </w:p>
    <w:p w14:paraId="1C351CE2" w14:textId="3B5DB3BC" w:rsidR="00EB19F9" w:rsidRDefault="00C471EB" w:rsidP="00C471EB">
      <w:pPr>
        <w:pStyle w:val="Heading1"/>
      </w:pPr>
      <w:r>
        <w:t>Problem of structured text processing</w:t>
      </w:r>
    </w:p>
    <w:p w14:paraId="26300067" w14:textId="50136FDC" w:rsidR="00817638" w:rsidRDefault="00307B9B" w:rsidP="00307B9B">
      <w:pPr>
        <w:pStyle w:val="Standardowyakapit"/>
      </w:pPr>
      <w:r>
        <w:t xml:space="preserve">When editing text in OpenXml Wordprocessing Data Object Model, we have a problem with the text structure. Text is stored in </w:t>
      </w:r>
      <w:r w:rsidR="00A27631">
        <w:rPr>
          <w:rStyle w:val="NazwaProgramowa"/>
        </w:rPr>
        <w:t>P</w:t>
      </w:r>
      <w:r w:rsidRPr="00A27631">
        <w:rPr>
          <w:rStyle w:val="NazwaProgramowa"/>
        </w:rPr>
        <w:t>aragraphs</w:t>
      </w:r>
      <w:r>
        <w:t xml:space="preserve">, which contain </w:t>
      </w:r>
      <w:r w:rsidRPr="00A27631">
        <w:rPr>
          <w:rStyle w:val="NazwaProgramowa"/>
        </w:rPr>
        <w:t>Run</w:t>
      </w:r>
      <w:r>
        <w:t xml:space="preserve"> elements and other, non-textual elements. </w:t>
      </w:r>
      <w:r w:rsidRPr="00A27631">
        <w:rPr>
          <w:rStyle w:val="NazwaProgramowa"/>
        </w:rPr>
        <w:t>Run</w:t>
      </w:r>
      <w:r>
        <w:t xml:space="preserve"> elements describe formatting of the textual elements which are contained in them.</w:t>
      </w:r>
      <w:r w:rsidR="00B65346">
        <w:t xml:space="preserve"> </w:t>
      </w:r>
    </w:p>
    <w:p w14:paraId="2C3CCBCC" w14:textId="77777777" w:rsidR="007C1433" w:rsidRPr="00E7749D" w:rsidRDefault="007C1433" w:rsidP="007C1433">
      <w:pPr>
        <w:pStyle w:val="Standardowyakapit"/>
        <w:pBdr>
          <w:top w:val="single" w:sz="4" w:space="1" w:color="auto"/>
          <w:left w:val="single" w:sz="4" w:space="4" w:color="auto"/>
          <w:bottom w:val="single" w:sz="4" w:space="1" w:color="auto"/>
          <w:right w:val="single" w:sz="4" w:space="4" w:color="auto"/>
        </w:pBdr>
      </w:pPr>
      <w:r w:rsidRPr="00E7749D">
        <w:t>Example: The following text:</w:t>
      </w:r>
    </w:p>
    <w:p w14:paraId="33632C86"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pPr>
      <w:r w:rsidRPr="00E7749D">
        <w:t xml:space="preserve">This text is </w:t>
      </w:r>
      <w:r w:rsidRPr="00E7749D">
        <w:rPr>
          <w:b/>
          <w:bCs/>
        </w:rPr>
        <w:t>bold,</w:t>
      </w:r>
      <w:r w:rsidRPr="00E7749D">
        <w:t xml:space="preserve"> and this is </w:t>
      </w:r>
      <w:r w:rsidRPr="00E7749D">
        <w:rPr>
          <w:i/>
          <w:iCs/>
        </w:rPr>
        <w:t>italicized</w:t>
      </w:r>
      <w:r w:rsidRPr="00E7749D">
        <w:t>.</w:t>
      </w:r>
    </w:p>
    <w:p w14:paraId="7EAFDB3B" w14:textId="77777777" w:rsidR="007C1433" w:rsidRPr="00E7749D" w:rsidRDefault="007C1433" w:rsidP="007C1433">
      <w:pPr>
        <w:pStyle w:val="Standardowyakapit"/>
        <w:pBdr>
          <w:top w:val="single" w:sz="4" w:space="1" w:color="auto"/>
          <w:left w:val="single" w:sz="4" w:space="4" w:color="auto"/>
          <w:bottom w:val="single" w:sz="4" w:space="1" w:color="auto"/>
          <w:right w:val="single" w:sz="4" w:space="4" w:color="auto"/>
        </w:pBdr>
      </w:pPr>
      <w:r w:rsidRPr="00E7749D">
        <w:t>is stored in OpenXml as:</w:t>
      </w:r>
    </w:p>
    <w:p w14:paraId="3B7A5C5F" w14:textId="4E085914"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p w14:paraId=</w:t>
      </w:r>
      <w:r w:rsidR="00C471EB">
        <w:t>"</w:t>
      </w:r>
      <w:r w:rsidRPr="00E7749D">
        <w:t>763D35DE</w:t>
      </w:r>
      <w:r w:rsidR="00C471EB">
        <w:t>"</w:t>
      </w:r>
      <w:r w:rsidRPr="00E7749D">
        <w:t xml:space="preserve"> w14:textId=</w:t>
      </w:r>
      <w:r w:rsidR="00C471EB">
        <w:t>"</w:t>
      </w:r>
      <w:r w:rsidRPr="00E7749D">
        <w:t>4BD8BFE4</w:t>
      </w:r>
      <w:r w:rsidR="00C471EB">
        <w:t>"</w:t>
      </w:r>
      <w:r w:rsidRPr="00E7749D">
        <w:t xml:space="preserve"> w:rsidR=</w:t>
      </w:r>
      <w:r w:rsidR="00C471EB">
        <w:t>"</w:t>
      </w:r>
      <w:r w:rsidRPr="00E7749D">
        <w:t>00B65346</w:t>
      </w:r>
      <w:r w:rsidR="00C471EB">
        <w:t>"</w:t>
      </w:r>
      <w:r w:rsidRPr="00E7749D">
        <w:t xml:space="preserve"> w:rsidRDefault=</w:t>
      </w:r>
      <w:r w:rsidR="00C471EB">
        <w:t>"</w:t>
      </w:r>
      <w:r w:rsidRPr="00E7749D">
        <w:t>006F2D84</w:t>
      </w:r>
      <w:r w:rsidR="00C471EB">
        <w:t>"</w:t>
      </w:r>
      <w:r w:rsidRPr="00E7749D">
        <w:t xml:space="preserve"> w:rsidP=</w:t>
      </w:r>
      <w:r w:rsidR="00C471EB">
        <w:t>"</w:t>
      </w:r>
      <w:r w:rsidRPr="00E7749D">
        <w:t>00307B9B</w:t>
      </w:r>
      <w:r w:rsidR="00C471EB">
        <w:t>"</w:t>
      </w:r>
      <w:r w:rsidRPr="00E7749D">
        <w:t>&gt;</w:t>
      </w:r>
    </w:p>
    <w:p w14:paraId="60367EC1"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pPr&gt;</w:t>
      </w:r>
    </w:p>
    <w:p w14:paraId="25A98E94" w14:textId="5C401D00"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pStyle w:val=</w:t>
      </w:r>
      <w:r w:rsidR="00C471EB">
        <w:t>"</w:t>
      </w:r>
      <w:r w:rsidRPr="00E7749D">
        <w:t>Standardowyakapit</w:t>
      </w:r>
      <w:r w:rsidR="00C471EB">
        <w:t>"</w:t>
      </w:r>
      <w:r w:rsidRPr="00E7749D">
        <w:t>/&gt;</w:t>
      </w:r>
    </w:p>
    <w:p w14:paraId="74CF7CC8"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pPr&gt;</w:t>
      </w:r>
    </w:p>
    <w:p w14:paraId="56F30DA0"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gt;</w:t>
      </w:r>
    </w:p>
    <w:p w14:paraId="455E8E76" w14:textId="549C7965"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t xml:space=</w:t>
      </w:r>
      <w:r w:rsidR="00C471EB">
        <w:t>"</w:t>
      </w:r>
      <w:r w:rsidRPr="00E7749D">
        <w:t>preserve</w:t>
      </w:r>
      <w:r w:rsidR="00C471EB">
        <w:t>"</w:t>
      </w:r>
      <w:r w:rsidRPr="00E7749D">
        <w:t>&gt;</w:t>
      </w:r>
      <w:r w:rsidRPr="00996C73">
        <w:rPr>
          <w:color w:val="C00000"/>
        </w:rPr>
        <w:t>This text is</w:t>
      </w:r>
      <w:r w:rsidRPr="00E7749D">
        <w:t xml:space="preserve"> &lt;/w:t&gt;</w:t>
      </w:r>
    </w:p>
    <w:p w14:paraId="578C2ED1"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gt;</w:t>
      </w:r>
    </w:p>
    <w:p w14:paraId="37ECDB9F" w14:textId="3FF570D3"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 w:rsidRPr=</w:t>
      </w:r>
      <w:r w:rsidR="00C471EB">
        <w:t>"</w:t>
      </w:r>
      <w:r w:rsidRPr="00E7749D">
        <w:t>006F2D84</w:t>
      </w:r>
      <w:r w:rsidR="00C471EB">
        <w:t>"</w:t>
      </w:r>
      <w:r w:rsidRPr="00E7749D">
        <w:t>&gt;</w:t>
      </w:r>
    </w:p>
    <w:p w14:paraId="14B2387C"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Pr&gt;</w:t>
      </w:r>
    </w:p>
    <w:p w14:paraId="142D98BC"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b/&gt;</w:t>
      </w:r>
    </w:p>
    <w:p w14:paraId="344913CD"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bCs/&gt;</w:t>
      </w:r>
    </w:p>
    <w:p w14:paraId="72897F74"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Pr&gt;</w:t>
      </w:r>
    </w:p>
    <w:p w14:paraId="1FEB7922"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t&gt;</w:t>
      </w:r>
      <w:r w:rsidRPr="00996C73">
        <w:rPr>
          <w:color w:val="C00000"/>
        </w:rPr>
        <w:t>bold,</w:t>
      </w:r>
      <w:r w:rsidRPr="00E7749D">
        <w:t>&lt;/w:t&gt;</w:t>
      </w:r>
    </w:p>
    <w:p w14:paraId="2792C7B9"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gt;</w:t>
      </w:r>
    </w:p>
    <w:p w14:paraId="4504CACA"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gt;</w:t>
      </w:r>
    </w:p>
    <w:p w14:paraId="63E48544" w14:textId="0AEDDA7D"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t xml:space=</w:t>
      </w:r>
      <w:r w:rsidR="00C471EB">
        <w:t>"</w:t>
      </w:r>
      <w:r w:rsidRPr="00E7749D">
        <w:t>preserve</w:t>
      </w:r>
      <w:r w:rsidR="00C471EB">
        <w:t>"</w:t>
      </w:r>
      <w:r w:rsidRPr="00E7749D">
        <w:t>&gt;</w:t>
      </w:r>
      <w:r w:rsidRPr="00996C73">
        <w:rPr>
          <w:color w:val="C00000"/>
        </w:rPr>
        <w:t xml:space="preserve"> and this is </w:t>
      </w:r>
      <w:r w:rsidRPr="00E7749D">
        <w:t>&lt;/w:t&gt;</w:t>
      </w:r>
    </w:p>
    <w:p w14:paraId="50D97265"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gt;</w:t>
      </w:r>
    </w:p>
    <w:p w14:paraId="41066DB9" w14:textId="1A4C844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 w:rsidRPr=</w:t>
      </w:r>
      <w:r w:rsidR="00C471EB">
        <w:t>"</w:t>
      </w:r>
      <w:r w:rsidRPr="00E7749D">
        <w:t>006F2D84</w:t>
      </w:r>
      <w:r w:rsidR="00C471EB">
        <w:t>"</w:t>
      </w:r>
      <w:r w:rsidRPr="00E7749D">
        <w:t>&gt;</w:t>
      </w:r>
    </w:p>
    <w:p w14:paraId="2EAC34AA"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Pr&gt;</w:t>
      </w:r>
    </w:p>
    <w:p w14:paraId="1F6D2B29"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i/&gt;</w:t>
      </w:r>
    </w:p>
    <w:p w14:paraId="3A1D8FB9"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iCs/&gt;</w:t>
      </w:r>
    </w:p>
    <w:p w14:paraId="1B1F7F28"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Pr&gt;</w:t>
      </w:r>
    </w:p>
    <w:p w14:paraId="225DD7EE"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t&gt;</w:t>
      </w:r>
      <w:r w:rsidRPr="00996C73">
        <w:rPr>
          <w:color w:val="C00000"/>
        </w:rPr>
        <w:t>italicized</w:t>
      </w:r>
      <w:r w:rsidRPr="00E7749D">
        <w:t>&lt;/w:t&gt;</w:t>
      </w:r>
    </w:p>
    <w:p w14:paraId="05319A5C"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gt;</w:t>
      </w:r>
    </w:p>
    <w:p w14:paraId="5AFB672E"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gt;</w:t>
      </w:r>
    </w:p>
    <w:p w14:paraId="79B22C8B"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t&gt;</w:t>
      </w:r>
      <w:r w:rsidRPr="00996C73">
        <w:rPr>
          <w:color w:val="C00000"/>
        </w:rPr>
        <w:t>.</w:t>
      </w:r>
      <w:r w:rsidRPr="00E7749D">
        <w:t>&lt;/w:t&gt;</w:t>
      </w:r>
    </w:p>
    <w:p w14:paraId="4363D2B9"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gt;</w:t>
      </w:r>
    </w:p>
    <w:p w14:paraId="6797D15B"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p&gt;</w:t>
      </w:r>
    </w:p>
    <w:p w14:paraId="46477B35" w14:textId="77777777" w:rsidR="007C1433" w:rsidRPr="00E7749D" w:rsidRDefault="007C1433" w:rsidP="007C1433">
      <w:pPr>
        <w:pStyle w:val="Standardowyakapit"/>
        <w:pBdr>
          <w:top w:val="single" w:sz="4" w:space="1" w:color="auto"/>
          <w:left w:val="single" w:sz="4" w:space="4" w:color="auto"/>
          <w:bottom w:val="single" w:sz="4" w:space="1" w:color="auto"/>
          <w:right w:val="single" w:sz="4" w:space="4" w:color="auto"/>
        </w:pBdr>
      </w:pPr>
      <w:r w:rsidRPr="00E7749D">
        <w:t>The meanings of the XML elements are the following:</w:t>
      </w:r>
    </w:p>
    <w:p w14:paraId="3F4E705A"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lt;w:p&gt; - paragraph</w:t>
      </w:r>
    </w:p>
    <w:p w14:paraId="3F390D34"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lt;w:pPr&gt; - paragraph properties</w:t>
      </w:r>
    </w:p>
    <w:p w14:paraId="0ABC5BEF"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lt;w:pStyle&gt; - paragraph style</w:t>
      </w:r>
    </w:p>
    <w:p w14:paraId="771FA3B5"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lt;w:r&gt; - run</w:t>
      </w:r>
    </w:p>
    <w:p w14:paraId="13D84653"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lt;w:t&gt; - text</w:t>
      </w:r>
    </w:p>
    <w:p w14:paraId="6B0EA375"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lt;w:rPr&gt; - run properties</w:t>
      </w:r>
    </w:p>
    <w:p w14:paraId="2BA1C062"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lt;w:b&gt; - bold</w:t>
      </w:r>
    </w:p>
    <w:p w14:paraId="775E3342"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lt;w:bCs&gt; - bold for complex script</w:t>
      </w:r>
    </w:p>
    <w:p w14:paraId="73E16C00"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lt;w:i&gt; - italics</w:t>
      </w:r>
    </w:p>
    <w:p w14:paraId="29F9341D"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lt;w:iCs&gt; - italics for complex script</w:t>
      </w:r>
    </w:p>
    <w:p w14:paraId="5850F69A" w14:textId="77777777" w:rsidR="007C1433" w:rsidRPr="00E7749D" w:rsidRDefault="007C1433" w:rsidP="007C1433">
      <w:pPr>
        <w:pStyle w:val="Standardowyakapit"/>
        <w:pBdr>
          <w:top w:val="single" w:sz="4" w:space="1" w:color="auto"/>
          <w:left w:val="single" w:sz="4" w:space="4" w:color="auto"/>
          <w:bottom w:val="single" w:sz="4" w:space="1" w:color="auto"/>
          <w:right w:val="single" w:sz="4" w:space="4" w:color="auto"/>
        </w:pBdr>
      </w:pPr>
      <w:r w:rsidRPr="00E7749D">
        <w:t>The meanings of the XML attributes are the following:</w:t>
      </w:r>
    </w:p>
    <w:p w14:paraId="35116962"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w14:paraId – paragraph identifier</w:t>
      </w:r>
    </w:p>
    <w:p w14:paraId="78049C9B"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w14:textId – text identifier</w:t>
      </w:r>
    </w:p>
    <w:p w14:paraId="63F8D580"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lastRenderedPageBreak/>
        <w:t>w:rsidR – revision identifier for paragraph</w:t>
      </w:r>
    </w:p>
    <w:p w14:paraId="5C237E9E"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w:rsidRDefault – default revision identifier for runs</w:t>
      </w:r>
    </w:p>
    <w:p w14:paraId="58BD5B8C" w14:textId="0AC6B370"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w:rsidP </w:t>
      </w:r>
      <w:r w:rsidR="00C471EB">
        <w:t>–</w:t>
      </w:r>
      <w:r w:rsidRPr="00E7749D">
        <w:t xml:space="preserve"> revision identifier for paragraph properties</w:t>
      </w:r>
    </w:p>
    <w:p w14:paraId="736DF621" w14:textId="0B0FCBC9"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w:rsidRPr </w:t>
      </w:r>
      <w:r w:rsidR="00C471EB">
        <w:t>–</w:t>
      </w:r>
      <w:r w:rsidRPr="00E7749D">
        <w:t xml:space="preserve"> revision identifier for run properties</w:t>
      </w:r>
    </w:p>
    <w:p w14:paraId="22D96623" w14:textId="189EAEA3" w:rsidR="001D20FF" w:rsidRDefault="001D20FF" w:rsidP="001D20FF">
      <w:pPr>
        <w:pStyle w:val="Standardowyakapit"/>
      </w:pPr>
      <w:r>
        <w:t>As we can see, there is plenty of excessive information: identifiers of paragraphs, runs, and revisions</w:t>
      </w:r>
      <w:r w:rsidR="009D268F">
        <w:t>, properties of paragraphs and runs. This information would be lost if we simply get the text, edit it, and set back.</w:t>
      </w:r>
    </w:p>
    <w:p w14:paraId="1C8228E0" w14:textId="77777777" w:rsidR="007C1433" w:rsidRPr="00E7749D" w:rsidRDefault="007C1433" w:rsidP="007C1433">
      <w:pPr>
        <w:pStyle w:val="Standardowyakapit"/>
        <w:pBdr>
          <w:top w:val="single" w:sz="4" w:space="1" w:color="auto"/>
          <w:left w:val="single" w:sz="4" w:space="4" w:color="auto"/>
          <w:bottom w:val="single" w:sz="4" w:space="1" w:color="auto"/>
          <w:right w:val="single" w:sz="4" w:space="4" w:color="auto"/>
        </w:pBdr>
      </w:pPr>
      <w:r w:rsidRPr="00E7749D">
        <w:t>Example: Let’s try to change the text “bold" to “boldfaced" and “italicized" to “italic". To do it, first we get plain text from the structure. It is:</w:t>
      </w:r>
    </w:p>
    <w:p w14:paraId="4866E67A"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This text is bold, and this is italicized.</w:t>
      </w:r>
    </w:p>
    <w:p w14:paraId="2EA4ACA4" w14:textId="77777777" w:rsidR="007C1433" w:rsidRPr="00E7749D" w:rsidRDefault="007C1433" w:rsidP="007C1433">
      <w:pPr>
        <w:pStyle w:val="Standardowyakapit"/>
        <w:pBdr>
          <w:top w:val="single" w:sz="4" w:space="1" w:color="auto"/>
          <w:left w:val="single" w:sz="4" w:space="4" w:color="auto"/>
          <w:bottom w:val="single" w:sz="4" w:space="1" w:color="auto"/>
          <w:right w:val="single" w:sz="4" w:space="4" w:color="auto"/>
        </w:pBdr>
      </w:pPr>
      <w:r w:rsidRPr="00E7749D">
        <w:t>Next, we change the extracted text to:</w:t>
      </w:r>
    </w:p>
    <w:p w14:paraId="7E7FCCA4"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This text is boldfaced, and this is italic.</w:t>
      </w:r>
    </w:p>
    <w:p w14:paraId="07DAB135" w14:textId="77777777" w:rsidR="007C1433" w:rsidRPr="00E7749D" w:rsidRDefault="007C1433" w:rsidP="007C1433">
      <w:pPr>
        <w:pStyle w:val="Standardowyakapit"/>
        <w:pBdr>
          <w:top w:val="single" w:sz="4" w:space="1" w:color="auto"/>
          <w:left w:val="single" w:sz="4" w:space="4" w:color="auto"/>
          <w:bottom w:val="single" w:sz="4" w:space="1" w:color="auto"/>
          <w:right w:val="single" w:sz="4" w:space="4" w:color="auto"/>
        </w:pBdr>
      </w:pPr>
      <w:r w:rsidRPr="00E7749D">
        <w:t>Finally, we set the text back to the paragraph. In the naive solution, in the first step we remove all the member elements (except the paragraph properties).</w:t>
      </w:r>
    </w:p>
    <w:p w14:paraId="6BCCFB05" w14:textId="38EDCD0C"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p w14:paraId=</w:t>
      </w:r>
      <w:r w:rsidR="00C471EB">
        <w:t>"</w:t>
      </w:r>
      <w:r w:rsidRPr="00E7749D">
        <w:t>763D35DE</w:t>
      </w:r>
      <w:r w:rsidR="00C471EB">
        <w:t>"</w:t>
      </w:r>
      <w:r w:rsidRPr="00E7749D">
        <w:t xml:space="preserve"> w14:textId=</w:t>
      </w:r>
      <w:r w:rsidR="00C471EB">
        <w:t>"</w:t>
      </w:r>
      <w:r w:rsidRPr="00E7749D">
        <w:t>4BD8BFE4</w:t>
      </w:r>
      <w:r w:rsidR="00C471EB">
        <w:t>"</w:t>
      </w:r>
      <w:r w:rsidRPr="00E7749D">
        <w:t xml:space="preserve"> w:rsidR=</w:t>
      </w:r>
      <w:r w:rsidR="00C471EB">
        <w:t>"</w:t>
      </w:r>
      <w:r w:rsidRPr="00E7749D">
        <w:t>00B65346</w:t>
      </w:r>
      <w:r w:rsidR="00C471EB">
        <w:t>"</w:t>
      </w:r>
      <w:r w:rsidRPr="00E7749D">
        <w:t xml:space="preserve"> w:rsidRDefault=</w:t>
      </w:r>
      <w:r w:rsidR="00C471EB">
        <w:t>"</w:t>
      </w:r>
      <w:r w:rsidRPr="00E7749D">
        <w:t>006F2D84</w:t>
      </w:r>
      <w:r w:rsidR="00C471EB">
        <w:t>"</w:t>
      </w:r>
      <w:r w:rsidRPr="00E7749D">
        <w:t xml:space="preserve"> w:rsidP=</w:t>
      </w:r>
      <w:r w:rsidR="00C471EB">
        <w:t>"</w:t>
      </w:r>
      <w:r w:rsidRPr="00E7749D">
        <w:t>00307B9B</w:t>
      </w:r>
      <w:r w:rsidR="00C471EB">
        <w:t>"</w:t>
      </w:r>
      <w:r w:rsidRPr="00E7749D">
        <w:t>&gt;</w:t>
      </w:r>
    </w:p>
    <w:p w14:paraId="31C6D492"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pPr&gt;</w:t>
      </w:r>
    </w:p>
    <w:p w14:paraId="33D5B24B" w14:textId="40C603E0"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pStyle w:val=</w:t>
      </w:r>
      <w:r w:rsidR="00C471EB">
        <w:t>"</w:t>
      </w:r>
      <w:r w:rsidRPr="00E7749D">
        <w:t>Standardowyakapit</w:t>
      </w:r>
      <w:r w:rsidR="00C471EB">
        <w:t>"</w:t>
      </w:r>
      <w:r w:rsidRPr="00E7749D">
        <w:t>/&gt;</w:t>
      </w:r>
    </w:p>
    <w:p w14:paraId="2825A523"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pPr&gt;</w:t>
      </w:r>
    </w:p>
    <w:p w14:paraId="473D0AE7"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p&gt;</w:t>
      </w:r>
    </w:p>
    <w:p w14:paraId="0BD81BEF" w14:textId="77777777" w:rsidR="007C1433" w:rsidRPr="00E7749D" w:rsidRDefault="007C1433" w:rsidP="007C1433">
      <w:pPr>
        <w:pStyle w:val="Standardowyakapit"/>
        <w:pBdr>
          <w:top w:val="single" w:sz="4" w:space="1" w:color="auto"/>
          <w:left w:val="single" w:sz="4" w:space="4" w:color="auto"/>
          <w:bottom w:val="single" w:sz="4" w:space="1" w:color="auto"/>
          <w:right w:val="single" w:sz="4" w:space="4" w:color="auto"/>
        </w:pBdr>
      </w:pPr>
      <w:r w:rsidRPr="00E7749D">
        <w:t>In the next step we create a new run with the changed text.</w:t>
      </w:r>
    </w:p>
    <w:p w14:paraId="7CB45565" w14:textId="2D74F5E2"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p w14:paraId=</w:t>
      </w:r>
      <w:r w:rsidR="00C471EB">
        <w:t>"</w:t>
      </w:r>
      <w:r w:rsidRPr="00E7749D">
        <w:t>763D35DE</w:t>
      </w:r>
      <w:r w:rsidR="00C471EB">
        <w:t>"</w:t>
      </w:r>
      <w:r w:rsidRPr="00E7749D">
        <w:t xml:space="preserve"> w14:textId=</w:t>
      </w:r>
      <w:r w:rsidR="00C471EB">
        <w:t>"</w:t>
      </w:r>
      <w:r w:rsidRPr="00E7749D">
        <w:t>4BD8BFE4</w:t>
      </w:r>
      <w:r w:rsidR="00C471EB">
        <w:t>"</w:t>
      </w:r>
      <w:r w:rsidRPr="00E7749D">
        <w:t xml:space="preserve"> w:rsidR=</w:t>
      </w:r>
      <w:r w:rsidR="00C471EB">
        <w:t>"</w:t>
      </w:r>
      <w:r w:rsidRPr="00E7749D">
        <w:t>00B65346</w:t>
      </w:r>
      <w:r w:rsidR="00C471EB">
        <w:t>"</w:t>
      </w:r>
      <w:r w:rsidRPr="00E7749D">
        <w:t xml:space="preserve"> w:rsidRDefault=</w:t>
      </w:r>
      <w:r w:rsidR="00C471EB">
        <w:t>"</w:t>
      </w:r>
      <w:r w:rsidRPr="00E7749D">
        <w:t>006F2D84</w:t>
      </w:r>
      <w:r w:rsidR="00C471EB">
        <w:t>"</w:t>
      </w:r>
      <w:r w:rsidRPr="00E7749D">
        <w:t xml:space="preserve"> w:rsidP=</w:t>
      </w:r>
      <w:r w:rsidR="00C471EB">
        <w:t>"</w:t>
      </w:r>
      <w:r w:rsidRPr="00E7749D">
        <w:t>00307B9B</w:t>
      </w:r>
      <w:r w:rsidR="00C471EB">
        <w:t>"</w:t>
      </w:r>
      <w:r w:rsidRPr="00E7749D">
        <w:t>&gt;</w:t>
      </w:r>
    </w:p>
    <w:p w14:paraId="2D3CFF06"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pPr&gt;</w:t>
      </w:r>
    </w:p>
    <w:p w14:paraId="1810626C" w14:textId="707B8762"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pStyle w:val=</w:t>
      </w:r>
      <w:r w:rsidR="00C471EB">
        <w:t>"</w:t>
      </w:r>
      <w:r w:rsidRPr="00E7749D">
        <w:t>Standardowyakapit</w:t>
      </w:r>
      <w:r w:rsidR="00C471EB">
        <w:t>"</w:t>
      </w:r>
      <w:r w:rsidRPr="00E7749D">
        <w:t>/&gt;</w:t>
      </w:r>
    </w:p>
    <w:p w14:paraId="479C8986"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pPr&gt;</w:t>
      </w:r>
    </w:p>
    <w:p w14:paraId="5B54ADAC"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gt;</w:t>
      </w:r>
    </w:p>
    <w:p w14:paraId="5A979113" w14:textId="76FFE593"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t xml:space=</w:t>
      </w:r>
      <w:r w:rsidR="00C471EB">
        <w:t>"</w:t>
      </w:r>
      <w:r w:rsidRPr="00E7749D">
        <w:t>preserve</w:t>
      </w:r>
      <w:r w:rsidR="00C471EB">
        <w:t>"</w:t>
      </w:r>
      <w:r w:rsidRPr="00E7749D">
        <w:t>&gt;This text is boldfaced, and this is italic.&lt;/w:t&gt;</w:t>
      </w:r>
    </w:p>
    <w:p w14:paraId="03A56DD5"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gt;</w:t>
      </w:r>
    </w:p>
    <w:p w14:paraId="7C733561"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p&gt;</w:t>
      </w:r>
    </w:p>
    <w:p w14:paraId="6AD3C27F" w14:textId="77777777" w:rsidR="007C1433" w:rsidRPr="00E7749D" w:rsidRDefault="007C1433" w:rsidP="007C1433">
      <w:pPr>
        <w:pStyle w:val="Standardowyakapit"/>
        <w:pBdr>
          <w:top w:val="single" w:sz="4" w:space="1" w:color="auto"/>
          <w:left w:val="single" w:sz="4" w:space="4" w:color="auto"/>
          <w:bottom w:val="single" w:sz="4" w:space="1" w:color="auto"/>
          <w:right w:val="single" w:sz="4" w:space="4" w:color="auto"/>
        </w:pBdr>
      </w:pPr>
      <w:r w:rsidRPr="00E7749D">
        <w:t>We have lost the formatting, and the changed text looks simply as:</w:t>
      </w:r>
    </w:p>
    <w:p w14:paraId="58D97081"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pPr>
      <w:r w:rsidRPr="00E7749D">
        <w:t>This text is boldfaced, and this is italic.</w:t>
      </w:r>
    </w:p>
    <w:p w14:paraId="2F9C8083" w14:textId="20914291" w:rsidR="007C1433" w:rsidRPr="00965344" w:rsidRDefault="007C0FFD" w:rsidP="007C1433">
      <w:pPr>
        <w:pStyle w:val="Standardowyakapit"/>
      </w:pPr>
      <w:r>
        <w:t xml:space="preserve">To preserve </w:t>
      </w:r>
      <w:r w:rsidR="00625FAF">
        <w:t>formatting,</w:t>
      </w:r>
      <w:r>
        <w:t xml:space="preserve"> we </w:t>
      </w:r>
      <w:r w:rsidR="00625FAF">
        <w:t>must</w:t>
      </w:r>
      <w:r>
        <w:t xml:space="preserve"> use another solution.</w:t>
      </w:r>
      <w:r w:rsidR="007C1433" w:rsidRPr="007C1433">
        <w:t xml:space="preserve"> </w:t>
      </w:r>
      <w:r w:rsidR="007C1433" w:rsidRPr="00965344">
        <w:t>Let’s take all run elements and store them with their text in the two-column list.</w:t>
      </w:r>
    </w:p>
    <w:p w14:paraId="0A020CFB" w14:textId="21FAF01E" w:rsidR="009D268F" w:rsidRDefault="007C1433" w:rsidP="007C1433">
      <w:pPr>
        <w:pStyle w:val="Standardowyakapit"/>
      </w:pPr>
      <w:r w:rsidRPr="00965344">
        <w:t xml:space="preserve">To identify the runs, we enter </w:t>
      </w:r>
      <w:r w:rsidRPr="00965344">
        <w:rPr>
          <w:rStyle w:val="NazwaProgramowa"/>
        </w:rPr>
        <w:t>runId</w:t>
      </w:r>
      <w:r w:rsidRPr="00965344">
        <w:t xml:space="preserve"> attributes to each run. These attributes are not defined in OpenXml and are shown below only for presentation purposes.</w:t>
      </w:r>
    </w:p>
    <w:p w14:paraId="22F5A2E4" w14:textId="77777777" w:rsidR="007C1433" w:rsidRPr="00965344" w:rsidRDefault="007C1433" w:rsidP="007C1433">
      <w:pPr>
        <w:pStyle w:val="Standardowyakapit"/>
        <w:pBdr>
          <w:top w:val="single" w:sz="4" w:space="1" w:color="auto"/>
          <w:left w:val="single" w:sz="4" w:space="4" w:color="auto"/>
          <w:bottom w:val="single" w:sz="4" w:space="1" w:color="auto"/>
          <w:right w:val="single" w:sz="4" w:space="4" w:color="auto"/>
        </w:pBdr>
      </w:pPr>
      <w:r w:rsidRPr="00965344">
        <w:t>Example</w:t>
      </w:r>
      <w:r>
        <w:t>:</w:t>
      </w:r>
    </w:p>
    <w:p w14:paraId="4476C1F8" w14:textId="3AE943AF"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p w14:paraId=</w:t>
      </w:r>
      <w:r w:rsidR="00C471EB">
        <w:t>"</w:t>
      </w:r>
      <w:r w:rsidRPr="00965344">
        <w:t>763D35DE</w:t>
      </w:r>
      <w:r w:rsidR="00C471EB">
        <w:t>"</w:t>
      </w:r>
      <w:r w:rsidRPr="00965344">
        <w:t xml:space="preserve"> w14:textId=</w:t>
      </w:r>
      <w:r w:rsidR="00C471EB">
        <w:t>"</w:t>
      </w:r>
      <w:r w:rsidRPr="00965344">
        <w:t>4BD8BFE4</w:t>
      </w:r>
      <w:r w:rsidR="00C471EB">
        <w:t>"</w:t>
      </w:r>
      <w:r w:rsidRPr="00965344">
        <w:t xml:space="preserve"> w:rsidR=</w:t>
      </w:r>
      <w:r w:rsidR="00C471EB">
        <w:t>"</w:t>
      </w:r>
      <w:r w:rsidRPr="00965344">
        <w:t>00B65346</w:t>
      </w:r>
      <w:r w:rsidR="00C471EB">
        <w:t>"</w:t>
      </w:r>
      <w:r w:rsidRPr="00965344">
        <w:t xml:space="preserve"> w:rsidRDefault=</w:t>
      </w:r>
      <w:r w:rsidR="00C471EB">
        <w:t>"</w:t>
      </w:r>
      <w:r w:rsidRPr="00965344">
        <w:t>006F2D84</w:t>
      </w:r>
      <w:r w:rsidR="00C471EB">
        <w:t>"</w:t>
      </w:r>
      <w:r w:rsidRPr="00965344">
        <w:t xml:space="preserve"> w:rsidP=</w:t>
      </w:r>
      <w:r w:rsidR="00C471EB">
        <w:t>"</w:t>
      </w:r>
      <w:r w:rsidRPr="00965344">
        <w:t>00307B9B</w:t>
      </w:r>
      <w:r w:rsidR="00C471EB">
        <w:t>"</w:t>
      </w:r>
      <w:r w:rsidRPr="00965344">
        <w:t>&gt;</w:t>
      </w:r>
    </w:p>
    <w:p w14:paraId="1AFC2954"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pPr&gt;</w:t>
      </w:r>
    </w:p>
    <w:p w14:paraId="56CA3403" w14:textId="1B74068C"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pStyle w:val=</w:t>
      </w:r>
      <w:r w:rsidR="00C471EB">
        <w:t>"</w:t>
      </w:r>
      <w:r w:rsidRPr="00965344">
        <w:t>Standardowyakapit</w:t>
      </w:r>
      <w:r w:rsidR="00C471EB">
        <w:t>"</w:t>
      </w:r>
      <w:r w:rsidRPr="00965344">
        <w:t>/&gt;</w:t>
      </w:r>
    </w:p>
    <w:p w14:paraId="263A2F48"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pPr&gt;</w:t>
      </w:r>
    </w:p>
    <w:p w14:paraId="2134AEFB" w14:textId="489C3890"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 </w:t>
      </w:r>
      <w:r w:rsidRPr="004E6757">
        <w:rPr>
          <w:color w:val="C00000"/>
        </w:rPr>
        <w:t>runId=</w:t>
      </w:r>
      <w:r w:rsidR="00C471EB">
        <w:rPr>
          <w:color w:val="C00000"/>
        </w:rPr>
        <w:t>"</w:t>
      </w:r>
      <w:r w:rsidRPr="004E6757">
        <w:rPr>
          <w:color w:val="C00000"/>
        </w:rPr>
        <w:t>00000001</w:t>
      </w:r>
      <w:r w:rsidR="00C471EB">
        <w:rPr>
          <w:color w:val="C00000"/>
        </w:rPr>
        <w:t>"</w:t>
      </w:r>
      <w:r w:rsidRPr="00965344">
        <w:t>&gt;</w:t>
      </w:r>
    </w:p>
    <w:p w14:paraId="7D299425" w14:textId="4D78E765"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t xml:space=</w:t>
      </w:r>
      <w:r w:rsidR="00C471EB">
        <w:t>"</w:t>
      </w:r>
      <w:r w:rsidRPr="00965344">
        <w:t>preserve</w:t>
      </w:r>
      <w:r w:rsidR="00C471EB">
        <w:t>"</w:t>
      </w:r>
      <w:r w:rsidRPr="00965344">
        <w:t>&gt;</w:t>
      </w:r>
      <w:r w:rsidRPr="00996C73">
        <w:rPr>
          <w:color w:val="C00000"/>
        </w:rPr>
        <w:t xml:space="preserve">This text is </w:t>
      </w:r>
      <w:r w:rsidRPr="00965344">
        <w:t>&lt;/w:t&gt;</w:t>
      </w:r>
    </w:p>
    <w:p w14:paraId="3F253BCA"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gt;</w:t>
      </w:r>
    </w:p>
    <w:p w14:paraId="1273810A" w14:textId="69B24092"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 w:rsidRPr=</w:t>
      </w:r>
      <w:r w:rsidR="00C471EB">
        <w:t>"</w:t>
      </w:r>
      <w:r w:rsidRPr="00965344">
        <w:t>006F2D84</w:t>
      </w:r>
      <w:r w:rsidR="00C471EB">
        <w:t>"</w:t>
      </w:r>
      <w:r w:rsidRPr="00996C73">
        <w:rPr>
          <w:color w:val="C00000"/>
        </w:rPr>
        <w:t xml:space="preserve"> runId=</w:t>
      </w:r>
      <w:r w:rsidR="00C471EB">
        <w:rPr>
          <w:color w:val="C00000"/>
        </w:rPr>
        <w:t>"</w:t>
      </w:r>
      <w:r w:rsidRPr="00996C73">
        <w:rPr>
          <w:color w:val="C00000"/>
        </w:rPr>
        <w:t>00000002</w:t>
      </w:r>
      <w:r w:rsidR="00C471EB">
        <w:rPr>
          <w:color w:val="C00000"/>
        </w:rPr>
        <w:t>"</w:t>
      </w:r>
      <w:r w:rsidRPr="00965344">
        <w:t>&gt;</w:t>
      </w:r>
    </w:p>
    <w:p w14:paraId="742A0923"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Pr&gt;</w:t>
      </w:r>
    </w:p>
    <w:p w14:paraId="0BAD7FE0"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b/&gt;</w:t>
      </w:r>
    </w:p>
    <w:p w14:paraId="1A0F671B"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bCs/&gt;</w:t>
      </w:r>
    </w:p>
    <w:p w14:paraId="5BF32929"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Pr&gt;</w:t>
      </w:r>
    </w:p>
    <w:p w14:paraId="1A7EE622"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t&gt;</w:t>
      </w:r>
      <w:r w:rsidRPr="00996C73">
        <w:rPr>
          <w:color w:val="C00000"/>
        </w:rPr>
        <w:t>bold,</w:t>
      </w:r>
      <w:r w:rsidRPr="00965344">
        <w:t>&lt;/w:t&gt;</w:t>
      </w:r>
    </w:p>
    <w:p w14:paraId="114F70D5"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gt;</w:t>
      </w:r>
    </w:p>
    <w:p w14:paraId="2FA863FC" w14:textId="7BA9478F"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 </w:t>
      </w:r>
      <w:r w:rsidRPr="004E6757">
        <w:rPr>
          <w:color w:val="C00000"/>
        </w:rPr>
        <w:t>runId=</w:t>
      </w:r>
      <w:r w:rsidR="00C471EB">
        <w:rPr>
          <w:color w:val="C00000"/>
        </w:rPr>
        <w:t>"</w:t>
      </w:r>
      <w:r w:rsidRPr="004E6757">
        <w:rPr>
          <w:color w:val="C00000"/>
        </w:rPr>
        <w:t>00000003</w:t>
      </w:r>
      <w:r w:rsidR="00C471EB">
        <w:rPr>
          <w:color w:val="C00000"/>
        </w:rPr>
        <w:t>"</w:t>
      </w:r>
      <w:r w:rsidRPr="00965344">
        <w:t>&gt;</w:t>
      </w:r>
    </w:p>
    <w:p w14:paraId="6A1094C2" w14:textId="086A1A9F"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t xml:space=</w:t>
      </w:r>
      <w:r w:rsidR="00C471EB">
        <w:t>"</w:t>
      </w:r>
      <w:r w:rsidRPr="00965344">
        <w:t>preserve</w:t>
      </w:r>
      <w:r w:rsidR="00C471EB">
        <w:t>"</w:t>
      </w:r>
      <w:r w:rsidRPr="00965344">
        <w:t>&gt;</w:t>
      </w:r>
      <w:r w:rsidRPr="00996C73">
        <w:rPr>
          <w:color w:val="C00000"/>
        </w:rPr>
        <w:t xml:space="preserve"> and this is </w:t>
      </w:r>
      <w:r w:rsidRPr="00965344">
        <w:t>&lt;/w:t&gt;</w:t>
      </w:r>
    </w:p>
    <w:p w14:paraId="1927CAFE"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gt;</w:t>
      </w:r>
    </w:p>
    <w:p w14:paraId="26A3370F" w14:textId="304890B8"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 w:rsidRPr=</w:t>
      </w:r>
      <w:r w:rsidR="00C471EB">
        <w:t>"</w:t>
      </w:r>
      <w:r w:rsidRPr="00965344">
        <w:t>006F2D84</w:t>
      </w:r>
      <w:r w:rsidR="00C471EB">
        <w:t>"</w:t>
      </w:r>
      <w:r w:rsidRPr="00996C73">
        <w:rPr>
          <w:color w:val="C00000"/>
        </w:rPr>
        <w:t xml:space="preserve"> runId=</w:t>
      </w:r>
      <w:r w:rsidR="00C471EB">
        <w:rPr>
          <w:color w:val="C00000"/>
        </w:rPr>
        <w:t>"</w:t>
      </w:r>
      <w:r w:rsidRPr="00996C73">
        <w:rPr>
          <w:color w:val="C00000"/>
        </w:rPr>
        <w:t>00000004</w:t>
      </w:r>
      <w:r w:rsidR="00C471EB">
        <w:rPr>
          <w:color w:val="C00000"/>
        </w:rPr>
        <w:t>"</w:t>
      </w:r>
      <w:r w:rsidRPr="00965344">
        <w:t>&gt;</w:t>
      </w:r>
    </w:p>
    <w:p w14:paraId="5E840A8C"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Pr&gt;</w:t>
      </w:r>
    </w:p>
    <w:p w14:paraId="0A957D5F"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lastRenderedPageBreak/>
        <w:t xml:space="preserve">          &lt;w:i/&gt;</w:t>
      </w:r>
    </w:p>
    <w:p w14:paraId="23F75731"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iCs/&gt;</w:t>
      </w:r>
    </w:p>
    <w:p w14:paraId="62D8B6AF"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Pr&gt;</w:t>
      </w:r>
    </w:p>
    <w:p w14:paraId="2EE54725"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t&gt;</w:t>
      </w:r>
      <w:r w:rsidRPr="00996C73">
        <w:rPr>
          <w:color w:val="C00000"/>
        </w:rPr>
        <w:t>italicized</w:t>
      </w:r>
      <w:r w:rsidRPr="00965344">
        <w:t>&lt;/w:t&gt;</w:t>
      </w:r>
    </w:p>
    <w:p w14:paraId="2CE71BAD"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gt;</w:t>
      </w:r>
    </w:p>
    <w:p w14:paraId="391D8F65" w14:textId="5557A403"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 </w:t>
      </w:r>
      <w:r w:rsidRPr="004E6757">
        <w:rPr>
          <w:color w:val="C00000"/>
        </w:rPr>
        <w:t>runId=</w:t>
      </w:r>
      <w:r w:rsidR="00C471EB">
        <w:rPr>
          <w:color w:val="C00000"/>
        </w:rPr>
        <w:t>"</w:t>
      </w:r>
      <w:r w:rsidRPr="004E6757">
        <w:rPr>
          <w:color w:val="C00000"/>
        </w:rPr>
        <w:t>00000005</w:t>
      </w:r>
      <w:r w:rsidR="00C471EB">
        <w:rPr>
          <w:color w:val="C00000"/>
        </w:rPr>
        <w:t>"</w:t>
      </w:r>
      <w:r w:rsidRPr="00965344">
        <w:t>&gt;</w:t>
      </w:r>
    </w:p>
    <w:p w14:paraId="3E12DD79"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t&gt;</w:t>
      </w:r>
      <w:r w:rsidRPr="00996C73">
        <w:rPr>
          <w:color w:val="C00000"/>
        </w:rPr>
        <w:t>.</w:t>
      </w:r>
      <w:r w:rsidRPr="00965344">
        <w:t>&lt;/w:t&gt;</w:t>
      </w:r>
    </w:p>
    <w:p w14:paraId="74C7453E"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gt;</w:t>
      </w:r>
    </w:p>
    <w:p w14:paraId="1BB85702" w14:textId="77777777" w:rsidR="007C1433" w:rsidRPr="00763B52"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p&gt;</w:t>
      </w:r>
    </w:p>
    <w:p w14:paraId="7F542156" w14:textId="6DED6DE4" w:rsidR="007C1433" w:rsidRDefault="007C1433" w:rsidP="007C1433">
      <w:pPr>
        <w:pStyle w:val="Standardowyakapit"/>
      </w:pPr>
      <w:r>
        <w:t>In the example, w</w:t>
      </w:r>
      <w:r w:rsidRPr="00965344">
        <w:t>e have five runs</w:t>
      </w:r>
      <w:r>
        <w:t xml:space="preserve"> with five strings, so we get the following table:</w:t>
      </w:r>
    </w:p>
    <w:tbl>
      <w:tblPr>
        <w:tblStyle w:val="TableGridLight"/>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2843"/>
        <w:gridCol w:w="2977"/>
      </w:tblGrid>
      <w:tr w:rsidR="007C1433" w14:paraId="7451E5F3" w14:textId="77777777" w:rsidTr="003D62A2">
        <w:tc>
          <w:tcPr>
            <w:tcW w:w="2843" w:type="dxa"/>
          </w:tcPr>
          <w:p w14:paraId="598FD308" w14:textId="4D0228A8" w:rsidR="007C1433" w:rsidRPr="00E7749D" w:rsidRDefault="007C1433" w:rsidP="003D62A2">
            <w:pPr>
              <w:pStyle w:val="SourceCode"/>
              <w:spacing w:before="0" w:after="0"/>
            </w:pPr>
            <w:r w:rsidRPr="00E7749D">
              <w:t>&lt;w:r runId=</w:t>
            </w:r>
            <w:r w:rsidR="00C471EB">
              <w:t>"</w:t>
            </w:r>
            <w:r w:rsidRPr="00E7749D">
              <w:t>00000001</w:t>
            </w:r>
            <w:r w:rsidR="00C471EB">
              <w:t>"</w:t>
            </w:r>
            <w:r w:rsidRPr="00E7749D">
              <w:t>&gt;</w:t>
            </w:r>
          </w:p>
        </w:tc>
        <w:tc>
          <w:tcPr>
            <w:tcW w:w="2977" w:type="dxa"/>
          </w:tcPr>
          <w:p w14:paraId="7D9FBE3B" w14:textId="1D894947" w:rsidR="007C1433" w:rsidRPr="00E7749D" w:rsidRDefault="00C471EB" w:rsidP="003D62A2">
            <w:pPr>
              <w:pStyle w:val="SourceCode"/>
              <w:spacing w:before="0" w:after="0"/>
            </w:pPr>
            <w:r>
              <w:t>“</w:t>
            </w:r>
            <w:r w:rsidR="007C1433" w:rsidRPr="00E7749D">
              <w:t xml:space="preserve">This text is </w:t>
            </w:r>
            <w:r>
              <w:t>“</w:t>
            </w:r>
          </w:p>
        </w:tc>
      </w:tr>
      <w:tr w:rsidR="007C1433" w14:paraId="2CED61F2" w14:textId="77777777" w:rsidTr="003D62A2">
        <w:tc>
          <w:tcPr>
            <w:tcW w:w="2843" w:type="dxa"/>
          </w:tcPr>
          <w:p w14:paraId="04EF99AF" w14:textId="2E5A4F12" w:rsidR="007C1433" w:rsidRPr="00E7749D" w:rsidRDefault="007C1433" w:rsidP="003D62A2">
            <w:pPr>
              <w:pStyle w:val="SourceCode"/>
              <w:spacing w:before="0" w:after="0"/>
            </w:pPr>
            <w:r w:rsidRPr="00E7749D">
              <w:t>&lt;w:r runId=</w:t>
            </w:r>
            <w:r w:rsidR="00C471EB">
              <w:t>"</w:t>
            </w:r>
            <w:r w:rsidRPr="00E7749D">
              <w:t>00000002</w:t>
            </w:r>
            <w:r w:rsidR="00C471EB">
              <w:t>"</w:t>
            </w:r>
            <w:r w:rsidRPr="00E7749D">
              <w:t>&gt;</w:t>
            </w:r>
          </w:p>
        </w:tc>
        <w:tc>
          <w:tcPr>
            <w:tcW w:w="2977" w:type="dxa"/>
          </w:tcPr>
          <w:p w14:paraId="76E79288" w14:textId="7F9513E7" w:rsidR="007C1433" w:rsidRPr="00E7749D" w:rsidRDefault="00C471EB" w:rsidP="003D62A2">
            <w:pPr>
              <w:pStyle w:val="SourceCode"/>
              <w:spacing w:before="0" w:after="0"/>
            </w:pPr>
            <w:r>
              <w:t>“</w:t>
            </w:r>
            <w:r w:rsidR="007C1433" w:rsidRPr="00E7749D">
              <w:t>bold,</w:t>
            </w:r>
            <w:r>
              <w:t>"</w:t>
            </w:r>
          </w:p>
        </w:tc>
      </w:tr>
      <w:tr w:rsidR="007C1433" w14:paraId="678E9F45" w14:textId="77777777" w:rsidTr="003D62A2">
        <w:tc>
          <w:tcPr>
            <w:tcW w:w="2843" w:type="dxa"/>
          </w:tcPr>
          <w:p w14:paraId="29D3422E" w14:textId="6D66E522" w:rsidR="007C1433" w:rsidRPr="00E7749D" w:rsidRDefault="007C1433" w:rsidP="003D62A2">
            <w:pPr>
              <w:pStyle w:val="SourceCode"/>
              <w:spacing w:before="0" w:after="0"/>
            </w:pPr>
            <w:r w:rsidRPr="00E7749D">
              <w:t>&lt;w:r runId=</w:t>
            </w:r>
            <w:r w:rsidR="00C471EB">
              <w:t>"</w:t>
            </w:r>
            <w:r w:rsidRPr="00E7749D">
              <w:t>00000003</w:t>
            </w:r>
            <w:r w:rsidR="00C471EB">
              <w:t>"</w:t>
            </w:r>
            <w:r w:rsidRPr="00E7749D">
              <w:t>&gt;</w:t>
            </w:r>
          </w:p>
        </w:tc>
        <w:tc>
          <w:tcPr>
            <w:tcW w:w="2977" w:type="dxa"/>
          </w:tcPr>
          <w:p w14:paraId="289E9A35" w14:textId="2C9B1877" w:rsidR="007C1433" w:rsidRPr="00E7749D" w:rsidRDefault="00C471EB" w:rsidP="003D62A2">
            <w:pPr>
              <w:pStyle w:val="SourceCode"/>
              <w:spacing w:before="0" w:after="0"/>
            </w:pPr>
            <w:r>
              <w:t>“</w:t>
            </w:r>
            <w:r w:rsidR="007C1433" w:rsidRPr="00E7749D">
              <w:t xml:space="preserve"> and this is </w:t>
            </w:r>
            <w:r>
              <w:t>“</w:t>
            </w:r>
          </w:p>
        </w:tc>
      </w:tr>
      <w:tr w:rsidR="007C1433" w14:paraId="39D4FC5E" w14:textId="77777777" w:rsidTr="003D62A2">
        <w:tc>
          <w:tcPr>
            <w:tcW w:w="2843" w:type="dxa"/>
          </w:tcPr>
          <w:p w14:paraId="658106DC" w14:textId="32123E0D" w:rsidR="007C1433" w:rsidRPr="00E7749D" w:rsidRDefault="007C1433" w:rsidP="003D62A2">
            <w:pPr>
              <w:pStyle w:val="SourceCode"/>
              <w:spacing w:before="0" w:after="0"/>
            </w:pPr>
            <w:r w:rsidRPr="00E7749D">
              <w:t>&lt;w:r runId=</w:t>
            </w:r>
            <w:r w:rsidR="00C471EB">
              <w:t>"</w:t>
            </w:r>
            <w:r w:rsidRPr="00E7749D">
              <w:t>00000004</w:t>
            </w:r>
            <w:r w:rsidR="00C471EB">
              <w:t>"</w:t>
            </w:r>
            <w:r w:rsidRPr="00E7749D">
              <w:t>&gt;</w:t>
            </w:r>
          </w:p>
        </w:tc>
        <w:tc>
          <w:tcPr>
            <w:tcW w:w="2977" w:type="dxa"/>
          </w:tcPr>
          <w:p w14:paraId="21F11C3C" w14:textId="7A8BCFA7" w:rsidR="007C1433" w:rsidRPr="00E7749D" w:rsidRDefault="00C471EB" w:rsidP="003D62A2">
            <w:pPr>
              <w:pStyle w:val="SourceCode"/>
              <w:spacing w:before="0" w:after="0"/>
            </w:pPr>
            <w:r>
              <w:t>“</w:t>
            </w:r>
            <w:r w:rsidR="007C1433" w:rsidRPr="00E7749D">
              <w:t>italicized</w:t>
            </w:r>
            <w:r>
              <w:t>"</w:t>
            </w:r>
          </w:p>
        </w:tc>
      </w:tr>
      <w:tr w:rsidR="007C1433" w14:paraId="459C421E" w14:textId="77777777" w:rsidTr="003D62A2">
        <w:tc>
          <w:tcPr>
            <w:tcW w:w="2843" w:type="dxa"/>
          </w:tcPr>
          <w:p w14:paraId="3AE2826F" w14:textId="5A6B5301" w:rsidR="007C1433" w:rsidRPr="00E7749D" w:rsidRDefault="007C1433" w:rsidP="003D62A2">
            <w:pPr>
              <w:pStyle w:val="SourceCode"/>
              <w:spacing w:before="0" w:after="0"/>
            </w:pPr>
            <w:r w:rsidRPr="00E7749D">
              <w:t>&lt;w:r runId=</w:t>
            </w:r>
            <w:r w:rsidR="00C471EB">
              <w:t>"</w:t>
            </w:r>
            <w:r w:rsidRPr="00E7749D">
              <w:t>00000005</w:t>
            </w:r>
            <w:r w:rsidR="00C471EB">
              <w:t>"</w:t>
            </w:r>
            <w:r w:rsidRPr="00E7749D">
              <w:t>&gt;</w:t>
            </w:r>
          </w:p>
        </w:tc>
        <w:tc>
          <w:tcPr>
            <w:tcW w:w="2977" w:type="dxa"/>
          </w:tcPr>
          <w:p w14:paraId="1EB29F76" w14:textId="7C33A62D" w:rsidR="007C1433" w:rsidRPr="00E7749D" w:rsidRDefault="00C471EB" w:rsidP="003D62A2">
            <w:pPr>
              <w:pStyle w:val="SourceCode"/>
              <w:spacing w:before="0" w:after="0"/>
            </w:pPr>
            <w:r>
              <w:t>“</w:t>
            </w:r>
            <w:r w:rsidR="007C1433" w:rsidRPr="00E7749D">
              <w:t>.</w:t>
            </w:r>
            <w:r>
              <w:t>"</w:t>
            </w:r>
          </w:p>
        </w:tc>
      </w:tr>
    </w:tbl>
    <w:p w14:paraId="2FEC0C3D" w14:textId="77777777" w:rsidR="007C1433" w:rsidRDefault="007C1433" w:rsidP="007C1433">
      <w:pPr>
        <w:pStyle w:val="Standardowyakapit"/>
      </w:pPr>
      <w:r>
        <w:t xml:space="preserve">Let’s name the type of this table a </w:t>
      </w:r>
      <w:r w:rsidRPr="00A27631">
        <w:rPr>
          <w:rStyle w:val="NazwaProgramowa"/>
        </w:rPr>
        <w:t>FormattedText</w:t>
      </w:r>
      <w:r>
        <w:t xml:space="preserve"> class as each string is associated with a </w:t>
      </w:r>
      <w:r w:rsidRPr="00A27631">
        <w:rPr>
          <w:rStyle w:val="NazwaProgramowa"/>
        </w:rPr>
        <w:t>Run</w:t>
      </w:r>
      <w:r>
        <w:t xml:space="preserve"> element that holds formatting </w:t>
      </w:r>
      <w:r w:rsidRPr="00A27631">
        <w:rPr>
          <w:rStyle w:val="NazwaProgramowa"/>
        </w:rPr>
        <w:t>RunProperties</w:t>
      </w:r>
      <w:r>
        <w:t>.</w:t>
      </w:r>
    </w:p>
    <w:p w14:paraId="0D9E45EC" w14:textId="77777777" w:rsidR="007C1433" w:rsidRDefault="007C1433" w:rsidP="007C1433">
      <w:pPr>
        <w:pStyle w:val="Standardowyakapit"/>
      </w:pPr>
      <w:r>
        <w:t xml:space="preserve">Let’s define a </w:t>
      </w:r>
      <w:r w:rsidRPr="00625FAF">
        <w:rPr>
          <w:rStyle w:val="NazwaProgramowa"/>
        </w:rPr>
        <w:t>GetText</w:t>
      </w:r>
      <w:r>
        <w:rPr>
          <w:rStyle w:val="NazwaProgramowa"/>
        </w:rPr>
        <w:t>()</w:t>
      </w:r>
      <w:r>
        <w:t xml:space="preserve"> method of the </w:t>
      </w:r>
      <w:r w:rsidRPr="00A27631">
        <w:rPr>
          <w:rStyle w:val="NazwaProgramowa"/>
        </w:rPr>
        <w:t>FormattedText</w:t>
      </w:r>
      <w:r>
        <w:t xml:space="preserve"> which simply concatenates the strings to produce a plain text for the paragraph:</w:t>
      </w:r>
    </w:p>
    <w:p w14:paraId="0BED2656" w14:textId="77777777" w:rsidR="007C1433" w:rsidRPr="004C0416" w:rsidRDefault="007C1433" w:rsidP="007C1433">
      <w:pPr>
        <w:pStyle w:val="SourceCode"/>
        <w:pBdr>
          <w:top w:val="single" w:sz="4" w:space="1" w:color="auto"/>
          <w:left w:val="single" w:sz="4" w:space="4" w:color="auto"/>
          <w:bottom w:val="single" w:sz="4" w:space="1" w:color="auto"/>
          <w:right w:val="single" w:sz="4" w:space="4" w:color="auto"/>
        </w:pBdr>
        <w:rPr>
          <w:rStyle w:val="NazwaProgramowa"/>
          <w:szCs w:val="16"/>
        </w:rPr>
      </w:pPr>
      <w:r w:rsidRPr="004C0416">
        <w:rPr>
          <w:rStyle w:val="NazwaProgramowa"/>
          <w:szCs w:val="16"/>
        </w:rPr>
        <w:t>This text is bold, and this is italicized.</w:t>
      </w:r>
    </w:p>
    <w:p w14:paraId="23E45C2E" w14:textId="77777777" w:rsidR="007C1433" w:rsidRDefault="007C1433" w:rsidP="007C1433">
      <w:pPr>
        <w:pStyle w:val="Standardowyakapit"/>
      </w:pPr>
      <w:r>
        <w:t xml:space="preserve">To change the text of the paragraph, we operate not on the result of the </w:t>
      </w:r>
      <w:r w:rsidRPr="00A27631">
        <w:rPr>
          <w:rStyle w:val="NazwaProgramowa"/>
        </w:rPr>
        <w:t>GetText()</w:t>
      </w:r>
      <w:r>
        <w:t xml:space="preserve"> method, but on overall </w:t>
      </w:r>
      <w:r w:rsidRPr="00A27631">
        <w:rPr>
          <w:rStyle w:val="NazwaProgramowa"/>
        </w:rPr>
        <w:t>FormattedText</w:t>
      </w:r>
      <w:r>
        <w:t xml:space="preserve"> structure.</w:t>
      </w:r>
    </w:p>
    <w:p w14:paraId="0AB10743" w14:textId="77777777" w:rsidR="007C1433" w:rsidRDefault="007C1433" w:rsidP="007C1433">
      <w:pPr>
        <w:pStyle w:val="Standardowyakapit"/>
      </w:pPr>
      <w:r>
        <w:t xml:space="preserve">Instead of calling </w:t>
      </w:r>
      <w:r w:rsidRPr="007F054D">
        <w:rPr>
          <w:rStyle w:val="NazwaProgramowa"/>
        </w:rPr>
        <w:t>GetText()</w:t>
      </w:r>
      <w:r>
        <w:t xml:space="preserve"> and </w:t>
      </w:r>
      <w:r w:rsidRPr="007F054D">
        <w:rPr>
          <w:rStyle w:val="NazwaProgramowa"/>
        </w:rPr>
        <w:t>SetText()</w:t>
      </w:r>
      <w:r>
        <w:t xml:space="preserve"> </w:t>
      </w:r>
      <w:r w:rsidRPr="007F054D">
        <w:rPr>
          <w:rStyle w:val="NazwaProgramowa"/>
        </w:rPr>
        <w:t>methods</w:t>
      </w:r>
      <w:r>
        <w:t xml:space="preserve"> of the </w:t>
      </w:r>
      <w:r w:rsidRPr="0040674D">
        <w:rPr>
          <w:rStyle w:val="NazwaProgramowa"/>
        </w:rPr>
        <w:t>Paragraph</w:t>
      </w:r>
      <w:r>
        <w:t xml:space="preserve"> class and </w:t>
      </w:r>
      <w:r w:rsidRPr="004C0416">
        <w:rPr>
          <w:rStyle w:val="NazwaProgramowa"/>
        </w:rPr>
        <w:t>Replace()</w:t>
      </w:r>
      <w:r>
        <w:t xml:space="preserve"> method of the </w:t>
      </w:r>
      <w:r w:rsidRPr="004C0416">
        <w:rPr>
          <w:rStyle w:val="NazwaProgramowa"/>
        </w:rPr>
        <w:t>String</w:t>
      </w:r>
      <w:r>
        <w:t xml:space="preserve"> class:</w:t>
      </w:r>
    </w:p>
    <w:p w14:paraId="447051CF" w14:textId="1A0A3F55" w:rsidR="007C1433" w:rsidRPr="004C0416" w:rsidRDefault="007C1433" w:rsidP="007C1433">
      <w:pPr>
        <w:pStyle w:val="SourceCode"/>
        <w:pBdr>
          <w:top w:val="single" w:sz="4" w:space="1" w:color="auto"/>
          <w:left w:val="single" w:sz="4" w:space="4" w:color="auto"/>
          <w:bottom w:val="single" w:sz="4" w:space="1" w:color="auto"/>
          <w:right w:val="single" w:sz="4" w:space="4" w:color="auto"/>
        </w:pBdr>
        <w:rPr>
          <w:rStyle w:val="NazwaProgramowa"/>
          <w:szCs w:val="16"/>
        </w:rPr>
      </w:pPr>
      <w:r>
        <w:rPr>
          <w:rStyle w:val="NazwaProgramowa"/>
          <w:szCs w:val="16"/>
        </w:rPr>
        <w:t>Paragraph.</w:t>
      </w:r>
      <w:r w:rsidRPr="004C0416">
        <w:rPr>
          <w:rStyle w:val="NazwaProgramowa"/>
          <w:szCs w:val="16"/>
        </w:rPr>
        <w:t>SetText(</w:t>
      </w:r>
      <w:r>
        <w:rPr>
          <w:rStyle w:val="NazwaProgramowa"/>
          <w:szCs w:val="16"/>
        </w:rPr>
        <w:t>Paragraph.</w:t>
      </w:r>
      <w:r w:rsidRPr="004C0416">
        <w:rPr>
          <w:rStyle w:val="NazwaProgramowa"/>
          <w:szCs w:val="16"/>
        </w:rPr>
        <w:t>GetText().Replace(</w:t>
      </w:r>
      <w:r w:rsidR="00C471EB">
        <w:rPr>
          <w:rStyle w:val="NazwaProgramowa"/>
          <w:szCs w:val="16"/>
        </w:rPr>
        <w:t>“</w:t>
      </w:r>
      <w:r w:rsidRPr="004C0416">
        <w:rPr>
          <w:rStyle w:val="NazwaProgramowa"/>
          <w:szCs w:val="16"/>
        </w:rPr>
        <w:t>bold</w:t>
      </w:r>
      <w:r w:rsidR="00C471EB">
        <w:rPr>
          <w:rStyle w:val="NazwaProgramowa"/>
          <w:szCs w:val="16"/>
        </w:rPr>
        <w:t>"</w:t>
      </w:r>
      <w:r w:rsidRPr="004C0416">
        <w:rPr>
          <w:rStyle w:val="NazwaProgramowa"/>
          <w:szCs w:val="16"/>
        </w:rPr>
        <w:t xml:space="preserve">, </w:t>
      </w:r>
      <w:r w:rsidR="00C471EB">
        <w:rPr>
          <w:rStyle w:val="NazwaProgramowa"/>
          <w:szCs w:val="16"/>
        </w:rPr>
        <w:t>“</w:t>
      </w:r>
      <w:r w:rsidRPr="004C0416">
        <w:rPr>
          <w:rStyle w:val="NazwaProgramowa"/>
          <w:szCs w:val="16"/>
        </w:rPr>
        <w:t>boldfaced</w:t>
      </w:r>
      <w:r w:rsidR="00C471EB">
        <w:rPr>
          <w:rStyle w:val="NazwaProgramowa"/>
          <w:szCs w:val="16"/>
        </w:rPr>
        <w:t>"</w:t>
      </w:r>
      <w:r w:rsidRPr="004C0416">
        <w:rPr>
          <w:rStyle w:val="NazwaProgramowa"/>
          <w:szCs w:val="16"/>
        </w:rPr>
        <w:t>).Replace(</w:t>
      </w:r>
      <w:r w:rsidR="00C471EB">
        <w:rPr>
          <w:rStyle w:val="NazwaProgramowa"/>
          <w:szCs w:val="16"/>
        </w:rPr>
        <w:t>“</w:t>
      </w:r>
      <w:r w:rsidRPr="004C0416">
        <w:rPr>
          <w:rStyle w:val="NazwaProgramowa"/>
          <w:szCs w:val="16"/>
        </w:rPr>
        <w:t>italicized</w:t>
      </w:r>
      <w:r w:rsidR="00C471EB">
        <w:rPr>
          <w:rStyle w:val="NazwaProgramowa"/>
          <w:szCs w:val="16"/>
        </w:rPr>
        <w:t>"</w:t>
      </w:r>
      <w:r w:rsidRPr="004C0416">
        <w:rPr>
          <w:rStyle w:val="NazwaProgramowa"/>
          <w:szCs w:val="16"/>
        </w:rPr>
        <w:t xml:space="preserve">, </w:t>
      </w:r>
      <w:r w:rsidR="00C471EB">
        <w:rPr>
          <w:rStyle w:val="NazwaProgramowa"/>
          <w:szCs w:val="16"/>
        </w:rPr>
        <w:t>“</w:t>
      </w:r>
      <w:r w:rsidRPr="004C0416">
        <w:rPr>
          <w:rStyle w:val="NazwaProgramowa"/>
          <w:szCs w:val="16"/>
        </w:rPr>
        <w:t>italic</w:t>
      </w:r>
      <w:r w:rsidR="00C471EB">
        <w:rPr>
          <w:rStyle w:val="NazwaProgramowa"/>
          <w:szCs w:val="16"/>
        </w:rPr>
        <w:t>"</w:t>
      </w:r>
      <w:r w:rsidRPr="004C0416">
        <w:rPr>
          <w:rStyle w:val="NazwaProgramowa"/>
          <w:szCs w:val="16"/>
        </w:rPr>
        <w:t>))</w:t>
      </w:r>
    </w:p>
    <w:p w14:paraId="23FF3C15" w14:textId="19F433D8" w:rsidR="007C1433" w:rsidRDefault="007C1433" w:rsidP="007C1433">
      <w:pPr>
        <w:pStyle w:val="Standardowyakapit"/>
      </w:pPr>
      <w:r>
        <w:t xml:space="preserve">We create </w:t>
      </w:r>
      <w:r w:rsidRPr="003C28CC">
        <w:rPr>
          <w:rStyle w:val="NazwaProgramowa"/>
        </w:rPr>
        <w:t>FormattedText</w:t>
      </w:r>
      <w:r>
        <w:t xml:space="preserve"> instance on the </w:t>
      </w:r>
      <w:r w:rsidRPr="003C28CC">
        <w:rPr>
          <w:rStyle w:val="NazwaProgramowa"/>
        </w:rPr>
        <w:t>Paragraph</w:t>
      </w:r>
      <w:r>
        <w:t xml:space="preserve"> and invoke </w:t>
      </w:r>
      <w:r w:rsidRPr="004C0416">
        <w:rPr>
          <w:rStyle w:val="NazwaProgramowa"/>
        </w:rPr>
        <w:t>Replace()</w:t>
      </w:r>
      <w:r>
        <w:t xml:space="preserve"> method of the </w:t>
      </w:r>
      <w:r w:rsidRPr="004C0416">
        <w:rPr>
          <w:rStyle w:val="NazwaProgramowa"/>
        </w:rPr>
        <w:t>FormattedText</w:t>
      </w:r>
      <w:r>
        <w:t xml:space="preserve"> class:</w:t>
      </w:r>
    </w:p>
    <w:p w14:paraId="11B0A8DB" w14:textId="77777777" w:rsidR="007C1433" w:rsidRPr="003C28CC" w:rsidRDefault="007C1433" w:rsidP="007C1433">
      <w:pPr>
        <w:pStyle w:val="SourceCode"/>
        <w:pBdr>
          <w:top w:val="single" w:sz="4" w:space="1" w:color="auto"/>
          <w:left w:val="single" w:sz="4" w:space="4" w:color="auto"/>
          <w:bottom w:val="single" w:sz="4" w:space="1" w:color="auto"/>
          <w:right w:val="single" w:sz="4" w:space="4" w:color="auto"/>
        </w:pBdr>
        <w:rPr>
          <w:rStyle w:val="NazwaProgramowa"/>
        </w:rPr>
      </w:pPr>
      <w:r w:rsidRPr="003C28CC">
        <w:rPr>
          <w:rStyle w:val="NazwaProgramowa"/>
        </w:rPr>
        <w:t>var formattedText = new FormattedText(Paragraph);</w:t>
      </w:r>
    </w:p>
    <w:p w14:paraId="414A8804" w14:textId="3EE93A97" w:rsidR="007C1433" w:rsidRPr="003C28CC" w:rsidRDefault="007C1433" w:rsidP="007C1433">
      <w:pPr>
        <w:pStyle w:val="SourceCode"/>
        <w:pBdr>
          <w:top w:val="single" w:sz="4" w:space="1" w:color="auto"/>
          <w:left w:val="single" w:sz="4" w:space="4" w:color="auto"/>
          <w:bottom w:val="single" w:sz="4" w:space="1" w:color="auto"/>
          <w:right w:val="single" w:sz="4" w:space="4" w:color="auto"/>
        </w:pBdr>
        <w:rPr>
          <w:rStyle w:val="NazwaProgramowa"/>
        </w:rPr>
      </w:pPr>
      <w:r w:rsidRPr="003C28CC">
        <w:rPr>
          <w:rStyle w:val="NazwaProgramowa"/>
        </w:rPr>
        <w:t>formattedText.Replace(</w:t>
      </w:r>
      <w:r w:rsidR="00C471EB">
        <w:rPr>
          <w:rStyle w:val="NazwaProgramowa"/>
        </w:rPr>
        <w:t>“</w:t>
      </w:r>
      <w:r w:rsidRPr="003C28CC">
        <w:rPr>
          <w:rStyle w:val="NazwaProgramowa"/>
        </w:rPr>
        <w:t>bold</w:t>
      </w:r>
      <w:r w:rsidR="00C471EB">
        <w:rPr>
          <w:rStyle w:val="NazwaProgramowa"/>
        </w:rPr>
        <w:t>"</w:t>
      </w:r>
      <w:r w:rsidRPr="003C28CC">
        <w:rPr>
          <w:rStyle w:val="NazwaProgramowa"/>
        </w:rPr>
        <w:t xml:space="preserve">, </w:t>
      </w:r>
      <w:r w:rsidR="00C471EB">
        <w:rPr>
          <w:rStyle w:val="NazwaProgramowa"/>
        </w:rPr>
        <w:t>“</w:t>
      </w:r>
      <w:r w:rsidRPr="003C28CC">
        <w:rPr>
          <w:rStyle w:val="NazwaProgramowa"/>
        </w:rPr>
        <w:t>boldfaced</w:t>
      </w:r>
      <w:r w:rsidR="00C471EB">
        <w:rPr>
          <w:rStyle w:val="NazwaProgramowa"/>
        </w:rPr>
        <w:t>"</w:t>
      </w:r>
      <w:r w:rsidRPr="003C28CC">
        <w:rPr>
          <w:rStyle w:val="NazwaProgramowa"/>
        </w:rPr>
        <w:t>);</w:t>
      </w:r>
    </w:p>
    <w:p w14:paraId="6350CC9B" w14:textId="1CAC4FDB" w:rsidR="007C1433" w:rsidRDefault="007C1433" w:rsidP="007C1433">
      <w:pPr>
        <w:pStyle w:val="SourceCode"/>
        <w:pBdr>
          <w:top w:val="single" w:sz="4" w:space="1" w:color="auto"/>
          <w:left w:val="single" w:sz="4" w:space="4" w:color="auto"/>
          <w:bottom w:val="single" w:sz="4" w:space="1" w:color="auto"/>
          <w:right w:val="single" w:sz="4" w:space="4" w:color="auto"/>
        </w:pBdr>
        <w:rPr>
          <w:rStyle w:val="NazwaProgramowa"/>
        </w:rPr>
      </w:pPr>
      <w:r w:rsidRPr="003C28CC">
        <w:rPr>
          <w:rStyle w:val="NazwaProgramowa"/>
        </w:rPr>
        <w:t>formattedText.Replace(</w:t>
      </w:r>
      <w:r w:rsidR="00C471EB">
        <w:rPr>
          <w:rStyle w:val="NazwaProgramowa"/>
        </w:rPr>
        <w:t>“</w:t>
      </w:r>
      <w:r w:rsidRPr="003C28CC">
        <w:rPr>
          <w:rStyle w:val="NazwaProgramowa"/>
        </w:rPr>
        <w:t>italicized</w:t>
      </w:r>
      <w:r w:rsidR="00C471EB">
        <w:rPr>
          <w:rStyle w:val="NazwaProgramowa"/>
        </w:rPr>
        <w:t>"</w:t>
      </w:r>
      <w:r w:rsidRPr="003C28CC">
        <w:rPr>
          <w:rStyle w:val="NazwaProgramowa"/>
        </w:rPr>
        <w:t xml:space="preserve">, </w:t>
      </w:r>
      <w:r w:rsidR="00C471EB">
        <w:rPr>
          <w:rStyle w:val="NazwaProgramowa"/>
        </w:rPr>
        <w:t>“</w:t>
      </w:r>
      <w:r w:rsidRPr="003C28CC">
        <w:rPr>
          <w:rStyle w:val="NazwaProgramowa"/>
        </w:rPr>
        <w:t>italic</w:t>
      </w:r>
      <w:r w:rsidR="00C471EB">
        <w:rPr>
          <w:rStyle w:val="NazwaProgramowa"/>
        </w:rPr>
        <w:t>"</w:t>
      </w:r>
      <w:r w:rsidRPr="003C28CC">
        <w:rPr>
          <w:rStyle w:val="NazwaProgramowa"/>
        </w:rPr>
        <w:t>)</w:t>
      </w:r>
      <w:r>
        <w:rPr>
          <w:rStyle w:val="NazwaProgramowa"/>
        </w:rPr>
        <w:t>;</w:t>
      </w:r>
    </w:p>
    <w:p w14:paraId="2DC63744" w14:textId="77777777" w:rsidR="007C1433" w:rsidRDefault="007C1433" w:rsidP="007C1433">
      <w:pPr>
        <w:pStyle w:val="Standardowyakapit"/>
      </w:pPr>
      <w:r>
        <w:t xml:space="preserve">The </w:t>
      </w:r>
      <w:r w:rsidRPr="00763B52">
        <w:rPr>
          <w:rStyle w:val="NazwaProgramowa"/>
        </w:rPr>
        <w:t>Replace(</w:t>
      </w:r>
      <w:r>
        <w:rPr>
          <w:rStyle w:val="NazwaProgramowa"/>
        </w:rPr>
        <w:t>searchText, replacementText</w:t>
      </w:r>
      <w:r w:rsidRPr="00763B52">
        <w:rPr>
          <w:rStyle w:val="NazwaProgramowa"/>
        </w:rPr>
        <w:t>)</w:t>
      </w:r>
      <w:r>
        <w:t xml:space="preserve"> method is implemented as follows:</w:t>
      </w:r>
    </w:p>
    <w:p w14:paraId="28430731" w14:textId="77777777" w:rsidR="007C1433" w:rsidRDefault="007C1433" w:rsidP="007C1433">
      <w:pPr>
        <w:pStyle w:val="SourceCode"/>
        <w:pBdr>
          <w:top w:val="single" w:sz="4" w:space="1" w:color="auto"/>
          <w:left w:val="single" w:sz="4" w:space="4" w:color="auto"/>
          <w:bottom w:val="single" w:sz="4" w:space="1" w:color="auto"/>
          <w:right w:val="single" w:sz="4" w:space="4" w:color="auto"/>
        </w:pBdr>
      </w:pPr>
      <w:bookmarkStart w:id="0" w:name="OLE_LINK1"/>
      <w:r>
        <w:t>var s = GetText();</w:t>
      </w:r>
    </w:p>
    <w:p w14:paraId="2E77B453" w14:textId="77777777" w:rsidR="007C1433" w:rsidRDefault="007C1433" w:rsidP="007C1433">
      <w:pPr>
        <w:pStyle w:val="SourceCode"/>
        <w:pBdr>
          <w:top w:val="single" w:sz="4" w:space="1" w:color="auto"/>
          <w:left w:val="single" w:sz="4" w:space="4" w:color="auto"/>
          <w:bottom w:val="single" w:sz="4" w:space="1" w:color="auto"/>
          <w:right w:val="single" w:sz="4" w:space="4" w:color="auto"/>
        </w:pBdr>
      </w:pPr>
      <w:r>
        <w:t>var k = s.IndexOf(searchText);</w:t>
      </w:r>
    </w:p>
    <w:p w14:paraId="414D9F9B" w14:textId="66E70375" w:rsidR="007C1433" w:rsidRDefault="007C1433" w:rsidP="007C1433">
      <w:pPr>
        <w:pStyle w:val="SourceCode"/>
        <w:pBdr>
          <w:top w:val="single" w:sz="4" w:space="1" w:color="auto"/>
          <w:left w:val="single" w:sz="4" w:space="4" w:color="auto"/>
          <w:bottom w:val="single" w:sz="4" w:space="1" w:color="auto"/>
          <w:right w:val="single" w:sz="4" w:space="4" w:color="auto"/>
        </w:pBdr>
      </w:pPr>
      <w:r>
        <w:t>if (k</w:t>
      </w:r>
      <w:r w:rsidR="00C471EB" w:rsidRPr="00746F11">
        <w:sym w:font="Symbol" w:char="F0B3"/>
      </w:r>
      <w:r>
        <w:t>0)</w:t>
      </w:r>
    </w:p>
    <w:p w14:paraId="59F0D3C6" w14:textId="77777777" w:rsidR="007C1433" w:rsidRDefault="007C1433" w:rsidP="007C1433">
      <w:pPr>
        <w:pStyle w:val="SourceCode"/>
        <w:pBdr>
          <w:top w:val="single" w:sz="4" w:space="1" w:color="auto"/>
          <w:left w:val="single" w:sz="4" w:space="4" w:color="auto"/>
          <w:bottom w:val="single" w:sz="4" w:space="1" w:color="auto"/>
          <w:right w:val="single" w:sz="4" w:space="4" w:color="auto"/>
        </w:pBdr>
      </w:pPr>
      <w:r>
        <w:t xml:space="preserve">  ReplaceAt(k, searchText.Length, replacementText);</w:t>
      </w:r>
    </w:p>
    <w:bookmarkEnd w:id="0"/>
    <w:p w14:paraId="60DBF811" w14:textId="240F5F42" w:rsidR="003E57CE" w:rsidRDefault="007C1433" w:rsidP="007C1433">
      <w:pPr>
        <w:pStyle w:val="Standardowyakapit"/>
      </w:pPr>
      <w:r>
        <w:t xml:space="preserve">The </w:t>
      </w:r>
      <w:r w:rsidRPr="003000CE">
        <w:rPr>
          <w:rStyle w:val="NazwaProgramowa"/>
        </w:rPr>
        <w:t>ReplaceAt(position, length, replacementText)</w:t>
      </w:r>
      <w:r>
        <w:t xml:space="preserve"> method iterates over </w:t>
      </w:r>
      <w:r w:rsidRPr="007C1433">
        <w:rPr>
          <w:rStyle w:val="NazwaProgramowa"/>
        </w:rPr>
        <w:t>FormattedText</w:t>
      </w:r>
      <w:r>
        <w:t xml:space="preserve"> rows </w:t>
      </w:r>
      <w:r w:rsidR="003E57CE">
        <w:t>summarizing</w:t>
      </w:r>
      <w:r>
        <w:t xml:space="preserve"> string lengths until we achieve </w:t>
      </w:r>
      <w:r w:rsidR="003E57CE">
        <w:t xml:space="preserve">a given </w:t>
      </w:r>
      <w:r w:rsidR="003E57CE" w:rsidRPr="003E57CE">
        <w:rPr>
          <w:rStyle w:val="NazwaProgramowa"/>
        </w:rPr>
        <w:t>position</w:t>
      </w:r>
      <w:r w:rsidR="003E57CE">
        <w:t>.</w:t>
      </w:r>
    </w:p>
    <w:p w14:paraId="523B269F" w14:textId="7672D76B" w:rsidR="003E57CE" w:rsidRDefault="003E57CE" w:rsidP="003E57CE">
      <w:pPr>
        <w:pStyle w:val="SourceCode"/>
        <w:pBdr>
          <w:top w:val="single" w:sz="4" w:space="1" w:color="auto"/>
          <w:left w:val="single" w:sz="4" w:space="4" w:color="auto"/>
          <w:bottom w:val="single" w:sz="4" w:space="1" w:color="auto"/>
          <w:right w:val="single" w:sz="4" w:space="4" w:color="auto"/>
        </w:pBdr>
      </w:pPr>
      <w:bookmarkStart w:id="1" w:name="OLE_LINK2"/>
      <w:r>
        <w:t>var sumLength = 0</w:t>
      </w:r>
      <w:r w:rsidR="009E3D7E">
        <w:t>;</w:t>
      </w:r>
    </w:p>
    <w:p w14:paraId="7C5550BF" w14:textId="422601C1" w:rsidR="003E57CE" w:rsidRDefault="003E57CE" w:rsidP="003E57CE">
      <w:pPr>
        <w:pStyle w:val="SourceCode"/>
        <w:pBdr>
          <w:top w:val="single" w:sz="4" w:space="1" w:color="auto"/>
          <w:left w:val="single" w:sz="4" w:space="4" w:color="auto"/>
          <w:bottom w:val="single" w:sz="4" w:space="1" w:color="auto"/>
          <w:right w:val="single" w:sz="4" w:space="4" w:color="auto"/>
        </w:pBdr>
      </w:pPr>
      <w:r>
        <w:t>var selectedItem = -1;</w:t>
      </w:r>
    </w:p>
    <w:p w14:paraId="5AD9F8CE" w14:textId="0FAF1AF8" w:rsidR="003E57CE" w:rsidRDefault="003E57CE" w:rsidP="003E57CE">
      <w:pPr>
        <w:pStyle w:val="SourceCode"/>
        <w:pBdr>
          <w:top w:val="single" w:sz="4" w:space="1" w:color="auto"/>
          <w:left w:val="single" w:sz="4" w:space="4" w:color="auto"/>
          <w:bottom w:val="single" w:sz="4" w:space="1" w:color="auto"/>
          <w:right w:val="single" w:sz="4" w:space="4" w:color="auto"/>
        </w:pBdr>
      </w:pPr>
      <w:r w:rsidRPr="003E57CE">
        <w:t>for (int i=0; i</w:t>
      </w:r>
      <w:r w:rsidR="00C471EB" w:rsidRPr="00276913">
        <w:sym w:font="Symbol" w:char="F0A3"/>
      </w:r>
      <w:r w:rsidR="009E3D7E" w:rsidRPr="009E3D7E">
        <w:rPr>
          <w:rStyle w:val="NazwaProgramowa"/>
        </w:rPr>
        <w:t xml:space="preserve"> </w:t>
      </w:r>
      <w:r w:rsidR="009E3D7E" w:rsidRPr="007C1433">
        <w:rPr>
          <w:rStyle w:val="NazwaProgramowa"/>
        </w:rPr>
        <w:t>FormattedText</w:t>
      </w:r>
      <w:r w:rsidRPr="003E57CE">
        <w:t>.Count; i++)</w:t>
      </w:r>
    </w:p>
    <w:p w14:paraId="377F395D" w14:textId="26C87509" w:rsidR="003E57CE" w:rsidRDefault="003E57CE" w:rsidP="003E57CE">
      <w:pPr>
        <w:pStyle w:val="SourceCode"/>
        <w:pBdr>
          <w:top w:val="single" w:sz="4" w:space="1" w:color="auto"/>
          <w:left w:val="single" w:sz="4" w:space="4" w:color="auto"/>
          <w:bottom w:val="single" w:sz="4" w:space="1" w:color="auto"/>
          <w:right w:val="single" w:sz="4" w:space="4" w:color="auto"/>
        </w:pBdr>
      </w:pPr>
      <w:r>
        <w:t>{</w:t>
      </w:r>
    </w:p>
    <w:p w14:paraId="43BB3905" w14:textId="6A5D6113" w:rsidR="003E57CE" w:rsidRDefault="003E57CE" w:rsidP="003E57CE">
      <w:pPr>
        <w:pStyle w:val="SourceCode"/>
        <w:pBdr>
          <w:top w:val="single" w:sz="4" w:space="1" w:color="auto"/>
          <w:left w:val="single" w:sz="4" w:space="4" w:color="auto"/>
          <w:bottom w:val="single" w:sz="4" w:space="1" w:color="auto"/>
          <w:right w:val="single" w:sz="4" w:space="4" w:color="auto"/>
        </w:pBdr>
      </w:pPr>
      <w:r>
        <w:t xml:space="preserve">  var itemText = </w:t>
      </w:r>
      <w:r w:rsidR="009E3D7E" w:rsidRPr="007C1433">
        <w:rPr>
          <w:rStyle w:val="NazwaProgramowa"/>
        </w:rPr>
        <w:t>FormattedText</w:t>
      </w:r>
      <w:r>
        <w:t>[i].Text;</w:t>
      </w:r>
    </w:p>
    <w:p w14:paraId="6DDBA4FE" w14:textId="3C37920B" w:rsidR="003E57CE" w:rsidRDefault="003E57CE" w:rsidP="003E57CE">
      <w:pPr>
        <w:pStyle w:val="SourceCode"/>
        <w:pBdr>
          <w:top w:val="single" w:sz="4" w:space="1" w:color="auto"/>
          <w:left w:val="single" w:sz="4" w:space="4" w:color="auto"/>
          <w:bottom w:val="single" w:sz="4" w:space="1" w:color="auto"/>
          <w:right w:val="single" w:sz="4" w:space="4" w:color="auto"/>
        </w:pBdr>
      </w:pPr>
      <w:r>
        <w:t xml:space="preserve">  if (sumLength</w:t>
      </w:r>
      <w:r w:rsidR="00896D4E">
        <w:t xml:space="preserve"> </w:t>
      </w:r>
      <w:r>
        <w:t>+</w:t>
      </w:r>
      <w:r w:rsidRPr="003E57CE">
        <w:t xml:space="preserve"> </w:t>
      </w:r>
      <w:r>
        <w:t>itemText.Length</w:t>
      </w:r>
      <w:r w:rsidR="00896D4E">
        <w:t xml:space="preserve"> </w:t>
      </w:r>
      <w:r>
        <w:t>&gt;</w:t>
      </w:r>
      <w:r w:rsidR="00896D4E">
        <w:t xml:space="preserve"> </w:t>
      </w:r>
      <w:r>
        <w:t>position)</w:t>
      </w:r>
    </w:p>
    <w:p w14:paraId="0E54E4C1" w14:textId="7BD16C0E" w:rsidR="00EF6D88" w:rsidRDefault="003E57CE" w:rsidP="003E57CE">
      <w:pPr>
        <w:pStyle w:val="SourceCode"/>
        <w:pBdr>
          <w:top w:val="single" w:sz="4" w:space="1" w:color="auto"/>
          <w:left w:val="single" w:sz="4" w:space="4" w:color="auto"/>
          <w:bottom w:val="single" w:sz="4" w:space="1" w:color="auto"/>
          <w:right w:val="single" w:sz="4" w:space="4" w:color="auto"/>
        </w:pBdr>
      </w:pPr>
      <w:r>
        <w:t xml:space="preserve">  </w:t>
      </w:r>
      <w:r w:rsidR="00EF6D88">
        <w:t>{</w:t>
      </w:r>
      <w:r>
        <w:t xml:space="preserve"> </w:t>
      </w:r>
    </w:p>
    <w:p w14:paraId="15AA6740" w14:textId="7F73498D" w:rsidR="00EF6D88" w:rsidRDefault="00EF6D88" w:rsidP="003E57CE">
      <w:pPr>
        <w:pStyle w:val="SourceCode"/>
        <w:pBdr>
          <w:top w:val="single" w:sz="4" w:space="1" w:color="auto"/>
          <w:left w:val="single" w:sz="4" w:space="4" w:color="auto"/>
          <w:bottom w:val="single" w:sz="4" w:space="1" w:color="auto"/>
          <w:right w:val="single" w:sz="4" w:space="4" w:color="auto"/>
        </w:pBdr>
      </w:pPr>
      <w:r>
        <w:t xml:space="preserve">    selectedItem = i;</w:t>
      </w:r>
    </w:p>
    <w:p w14:paraId="22D906BC" w14:textId="4340E879" w:rsidR="003E57CE" w:rsidRDefault="00EF6D88" w:rsidP="003E57CE">
      <w:pPr>
        <w:pStyle w:val="SourceCode"/>
        <w:pBdr>
          <w:top w:val="single" w:sz="4" w:space="1" w:color="auto"/>
          <w:left w:val="single" w:sz="4" w:space="4" w:color="auto"/>
          <w:bottom w:val="single" w:sz="4" w:space="1" w:color="auto"/>
          <w:right w:val="single" w:sz="4" w:space="4" w:color="auto"/>
        </w:pBdr>
      </w:pPr>
      <w:r>
        <w:t xml:space="preserve">    </w:t>
      </w:r>
      <w:r w:rsidR="003E57CE">
        <w:t>break;</w:t>
      </w:r>
    </w:p>
    <w:p w14:paraId="1E6CA931" w14:textId="1C1AF485" w:rsidR="00EF6D88" w:rsidRDefault="00EF6D88" w:rsidP="003E57CE">
      <w:pPr>
        <w:pStyle w:val="SourceCode"/>
        <w:pBdr>
          <w:top w:val="single" w:sz="4" w:space="1" w:color="auto"/>
          <w:left w:val="single" w:sz="4" w:space="4" w:color="auto"/>
          <w:bottom w:val="single" w:sz="4" w:space="1" w:color="auto"/>
          <w:right w:val="single" w:sz="4" w:space="4" w:color="auto"/>
        </w:pBdr>
      </w:pPr>
      <w:r>
        <w:t xml:space="preserve">  }</w:t>
      </w:r>
    </w:p>
    <w:p w14:paraId="04898140" w14:textId="1F754049" w:rsidR="003E57CE" w:rsidRDefault="003E57CE" w:rsidP="003E57CE">
      <w:pPr>
        <w:pStyle w:val="SourceCode"/>
        <w:pBdr>
          <w:top w:val="single" w:sz="4" w:space="1" w:color="auto"/>
          <w:left w:val="single" w:sz="4" w:space="4" w:color="auto"/>
          <w:bottom w:val="single" w:sz="4" w:space="1" w:color="auto"/>
          <w:right w:val="single" w:sz="4" w:space="4" w:color="auto"/>
        </w:pBdr>
      </w:pPr>
      <w:r>
        <w:t xml:space="preserve">  sumLength += itemText.Length;</w:t>
      </w:r>
    </w:p>
    <w:p w14:paraId="44E7267E" w14:textId="72BC9AD8" w:rsidR="003E57CE" w:rsidRPr="003E57CE" w:rsidRDefault="003E57CE" w:rsidP="003E57CE">
      <w:pPr>
        <w:pStyle w:val="SourceCode"/>
        <w:pBdr>
          <w:top w:val="single" w:sz="4" w:space="1" w:color="auto"/>
          <w:left w:val="single" w:sz="4" w:space="4" w:color="auto"/>
          <w:bottom w:val="single" w:sz="4" w:space="1" w:color="auto"/>
          <w:right w:val="single" w:sz="4" w:space="4" w:color="auto"/>
        </w:pBdr>
      </w:pPr>
      <w:r>
        <w:t>}</w:t>
      </w:r>
    </w:p>
    <w:bookmarkEnd w:id="1"/>
    <w:p w14:paraId="46826DA4" w14:textId="3ADA9D01" w:rsidR="00625FAF" w:rsidRDefault="003E57CE" w:rsidP="00896D4E">
      <w:pPr>
        <w:pStyle w:val="Standardowyakapit"/>
      </w:pPr>
      <w:r>
        <w:t xml:space="preserve">Then, in the selected string, it deletes a substring at index of </w:t>
      </w:r>
      <w:r w:rsidRPr="003E57CE">
        <w:rPr>
          <w:rStyle w:val="NazwaProgramowa"/>
        </w:rPr>
        <w:t>position – sumLength</w:t>
      </w:r>
      <w:r w:rsidR="00896D4E">
        <w:t xml:space="preserve"> with a given </w:t>
      </w:r>
      <w:r w:rsidR="00896D4E" w:rsidRPr="00896D4E">
        <w:rPr>
          <w:rStyle w:val="NazwaProgramowa"/>
        </w:rPr>
        <w:t>length</w:t>
      </w:r>
      <w:r w:rsidR="00896D4E">
        <w:t xml:space="preserve"> and inserts the </w:t>
      </w:r>
      <w:r w:rsidR="00896D4E" w:rsidRPr="00896D4E">
        <w:rPr>
          <w:rStyle w:val="NazwaProgramowa"/>
        </w:rPr>
        <w:t>replacementText</w:t>
      </w:r>
      <w:r w:rsidR="00896D4E">
        <w:t xml:space="preserve"> at this index. The modified text is set to the </w:t>
      </w:r>
      <w:r w:rsidR="00896D4E" w:rsidRPr="00896D4E">
        <w:rPr>
          <w:rStyle w:val="NazwaProgramowa"/>
        </w:rPr>
        <w:t>Run</w:t>
      </w:r>
      <w:r w:rsidR="00896D4E" w:rsidRPr="00896D4E">
        <w:t xml:space="preserve"> element</w:t>
      </w:r>
      <w:r w:rsidR="00896D4E">
        <w:t>.</w:t>
      </w:r>
    </w:p>
    <w:p w14:paraId="4315BF6E" w14:textId="5FBB65B6" w:rsidR="00896D4E" w:rsidRDefault="00896D4E" w:rsidP="00896D4E">
      <w:pPr>
        <w:pStyle w:val="SourceCode"/>
        <w:pBdr>
          <w:top w:val="single" w:sz="4" w:space="1" w:color="auto"/>
          <w:left w:val="single" w:sz="4" w:space="4" w:color="auto"/>
          <w:bottom w:val="single" w:sz="4" w:space="1" w:color="auto"/>
          <w:right w:val="single" w:sz="4" w:space="4" w:color="auto"/>
        </w:pBdr>
      </w:pPr>
      <w:bookmarkStart w:id="2" w:name="OLE_LINK3"/>
      <w:r>
        <w:lastRenderedPageBreak/>
        <w:t>if</w:t>
      </w:r>
      <w:r w:rsidRPr="003E57CE">
        <w:t xml:space="preserve"> (</w:t>
      </w:r>
      <w:r>
        <w:t xml:space="preserve">selectedItem </w:t>
      </w:r>
      <w:r w:rsidR="00C471EB" w:rsidRPr="00746F11">
        <w:sym w:font="Symbol" w:char="F0B3"/>
      </w:r>
      <w:r>
        <w:t xml:space="preserve"> 0</w:t>
      </w:r>
      <w:r w:rsidRPr="003E57CE">
        <w:t>)</w:t>
      </w:r>
    </w:p>
    <w:p w14:paraId="345DA83E" w14:textId="77777777" w:rsidR="00896D4E" w:rsidRDefault="00896D4E" w:rsidP="00896D4E">
      <w:pPr>
        <w:pStyle w:val="SourceCode"/>
        <w:pBdr>
          <w:top w:val="single" w:sz="4" w:space="1" w:color="auto"/>
          <w:left w:val="single" w:sz="4" w:space="4" w:color="auto"/>
          <w:bottom w:val="single" w:sz="4" w:space="1" w:color="auto"/>
          <w:right w:val="single" w:sz="4" w:space="4" w:color="auto"/>
        </w:pBdr>
      </w:pPr>
      <w:r>
        <w:t>{</w:t>
      </w:r>
    </w:p>
    <w:p w14:paraId="1717BEE6" w14:textId="23B2D72C" w:rsidR="005704C3" w:rsidRPr="005704C3" w:rsidRDefault="005704C3" w:rsidP="005704C3">
      <w:pPr>
        <w:pStyle w:val="SourceCode"/>
        <w:pBdr>
          <w:top w:val="single" w:sz="4" w:space="1" w:color="auto"/>
          <w:left w:val="single" w:sz="4" w:space="4" w:color="auto"/>
          <w:bottom w:val="single" w:sz="4" w:space="1" w:color="auto"/>
          <w:right w:val="single" w:sz="4" w:space="4" w:color="auto"/>
        </w:pBdr>
        <w:rPr>
          <w:lang w:val="pl-PL"/>
        </w:rPr>
      </w:pPr>
      <w:r w:rsidRPr="005704C3">
        <w:rPr>
          <w:lang w:val="pl-PL"/>
        </w:rPr>
        <w:t xml:space="preserve">  FormattedText[selectedItem].Text = FormattedText[selectedItem].Text.Remove(position </w:t>
      </w:r>
      <w:r w:rsidR="00C471EB">
        <w:rPr>
          <w:lang w:val="pl-PL"/>
        </w:rPr>
        <w:t>–</w:t>
      </w:r>
      <w:r w:rsidRPr="005704C3">
        <w:rPr>
          <w:lang w:val="pl-PL"/>
        </w:rPr>
        <w:t xml:space="preserve"> sumLength, length).Insert(position </w:t>
      </w:r>
      <w:r w:rsidR="00C471EB">
        <w:rPr>
          <w:lang w:val="pl-PL"/>
        </w:rPr>
        <w:t>–</w:t>
      </w:r>
      <w:r w:rsidRPr="005704C3">
        <w:rPr>
          <w:lang w:val="pl-PL"/>
        </w:rPr>
        <w:t xml:space="preserve"> sumLength, replacementText);</w:t>
      </w:r>
    </w:p>
    <w:p w14:paraId="0AB94FA3" w14:textId="3AD62AD8" w:rsidR="00896D4E" w:rsidRDefault="005704C3" w:rsidP="005704C3">
      <w:pPr>
        <w:pStyle w:val="SourceCode"/>
        <w:pBdr>
          <w:top w:val="single" w:sz="4" w:space="1" w:color="auto"/>
          <w:left w:val="single" w:sz="4" w:space="4" w:color="auto"/>
          <w:bottom w:val="single" w:sz="4" w:space="1" w:color="auto"/>
          <w:right w:val="single" w:sz="4" w:space="4" w:color="auto"/>
        </w:pBdr>
      </w:pPr>
      <w:r w:rsidRPr="005704C3">
        <w:rPr>
          <w:lang w:val="pl-PL"/>
        </w:rPr>
        <w:t xml:space="preserve">  FormattedText[selectedItem].Run.SetText(FormattedText[selectedItem].Text);</w:t>
      </w:r>
      <w:r w:rsidR="00896D4E">
        <w:t>}</w:t>
      </w:r>
    </w:p>
    <w:p w14:paraId="57DF04C6" w14:textId="7B1983C0" w:rsidR="005704C3" w:rsidRDefault="005704C3" w:rsidP="005704C3">
      <w:pPr>
        <w:pStyle w:val="SourceCode"/>
        <w:pBdr>
          <w:top w:val="single" w:sz="4" w:space="1" w:color="auto"/>
          <w:left w:val="single" w:sz="4" w:space="4" w:color="auto"/>
          <w:bottom w:val="single" w:sz="4" w:space="1" w:color="auto"/>
          <w:right w:val="single" w:sz="4" w:space="4" w:color="auto"/>
        </w:pBdr>
      </w:pPr>
      <w:r>
        <w:t>}</w:t>
      </w:r>
    </w:p>
    <w:bookmarkEnd w:id="2"/>
    <w:p w14:paraId="7AEE319E" w14:textId="4B3B5B85" w:rsidR="000D4C27" w:rsidRDefault="000D4C27" w:rsidP="000D4C27">
      <w:pPr>
        <w:pStyle w:val="Standardowyakapit"/>
      </w:pPr>
      <w:r>
        <w:t xml:space="preserve">In our example we get </w:t>
      </w:r>
      <w:r w:rsidRPr="00996C73">
        <w:rPr>
          <w:rStyle w:val="NazwaProgramowa"/>
        </w:rPr>
        <w:t>FormattedText</w:t>
      </w:r>
      <w:r>
        <w:t xml:space="preserve"> as follows:</w:t>
      </w:r>
    </w:p>
    <w:tbl>
      <w:tblPr>
        <w:tblStyle w:val="TableGridLight"/>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2843"/>
        <w:gridCol w:w="2977"/>
      </w:tblGrid>
      <w:tr w:rsidR="000D4C27" w14:paraId="29DD6352" w14:textId="77777777" w:rsidTr="003D62A2">
        <w:tc>
          <w:tcPr>
            <w:tcW w:w="2843" w:type="dxa"/>
          </w:tcPr>
          <w:p w14:paraId="1EF26D0B" w14:textId="5A4BDEF7" w:rsidR="000D4C27" w:rsidRPr="00E7749D" w:rsidRDefault="000D4C27" w:rsidP="003D62A2">
            <w:pPr>
              <w:pStyle w:val="SourceCode"/>
              <w:spacing w:before="0" w:after="0"/>
            </w:pPr>
            <w:r w:rsidRPr="00E7749D">
              <w:t>&lt;w:r runId=</w:t>
            </w:r>
            <w:r w:rsidR="00C471EB">
              <w:t>"</w:t>
            </w:r>
            <w:r w:rsidRPr="00E7749D">
              <w:t>00000001</w:t>
            </w:r>
            <w:r w:rsidR="00C471EB">
              <w:t>"</w:t>
            </w:r>
            <w:r w:rsidRPr="00E7749D">
              <w:t>&gt;</w:t>
            </w:r>
          </w:p>
        </w:tc>
        <w:tc>
          <w:tcPr>
            <w:tcW w:w="2977" w:type="dxa"/>
          </w:tcPr>
          <w:p w14:paraId="554DEF2D" w14:textId="4F717DEE" w:rsidR="000D4C27" w:rsidRPr="00E7749D" w:rsidRDefault="00C471EB" w:rsidP="003D62A2">
            <w:pPr>
              <w:pStyle w:val="SourceCode"/>
              <w:spacing w:before="0" w:after="0"/>
            </w:pPr>
            <w:r>
              <w:t>“</w:t>
            </w:r>
            <w:r w:rsidR="000D4C27" w:rsidRPr="00E7749D">
              <w:t xml:space="preserve">This text is </w:t>
            </w:r>
            <w:r>
              <w:t>“</w:t>
            </w:r>
          </w:p>
        </w:tc>
      </w:tr>
      <w:tr w:rsidR="000D4C27" w14:paraId="6180EE3F" w14:textId="77777777" w:rsidTr="003D62A2">
        <w:tc>
          <w:tcPr>
            <w:tcW w:w="2843" w:type="dxa"/>
          </w:tcPr>
          <w:p w14:paraId="2D380FB1" w14:textId="3B2E3799" w:rsidR="000D4C27" w:rsidRPr="00E7749D" w:rsidRDefault="000D4C27" w:rsidP="003D62A2">
            <w:pPr>
              <w:pStyle w:val="SourceCode"/>
              <w:spacing w:before="0" w:after="0"/>
            </w:pPr>
            <w:r w:rsidRPr="00E7749D">
              <w:t>&lt;w:r runId=</w:t>
            </w:r>
            <w:r w:rsidR="00C471EB">
              <w:t>"</w:t>
            </w:r>
            <w:r w:rsidRPr="00E7749D">
              <w:t>00000002</w:t>
            </w:r>
            <w:r w:rsidR="00C471EB">
              <w:t>"</w:t>
            </w:r>
            <w:r w:rsidRPr="00E7749D">
              <w:t>&gt;</w:t>
            </w:r>
          </w:p>
        </w:tc>
        <w:tc>
          <w:tcPr>
            <w:tcW w:w="2977" w:type="dxa"/>
          </w:tcPr>
          <w:p w14:paraId="5ABEB70A" w14:textId="6AE075C1" w:rsidR="000D4C27" w:rsidRPr="00E7749D" w:rsidRDefault="00C471EB" w:rsidP="003D62A2">
            <w:pPr>
              <w:pStyle w:val="SourceCode"/>
              <w:spacing w:before="0" w:after="0"/>
            </w:pPr>
            <w:r>
              <w:t>“</w:t>
            </w:r>
            <w:r w:rsidR="000D4C27" w:rsidRPr="00E7749D">
              <w:t>bold</w:t>
            </w:r>
            <w:r w:rsidR="000D4C27">
              <w:t>faced</w:t>
            </w:r>
            <w:r w:rsidR="000D4C27" w:rsidRPr="00E7749D">
              <w:t>,</w:t>
            </w:r>
            <w:r>
              <w:t>"</w:t>
            </w:r>
          </w:p>
        </w:tc>
      </w:tr>
      <w:tr w:rsidR="000D4C27" w14:paraId="1DF6AFB8" w14:textId="77777777" w:rsidTr="003D62A2">
        <w:tc>
          <w:tcPr>
            <w:tcW w:w="2843" w:type="dxa"/>
          </w:tcPr>
          <w:p w14:paraId="2A40CB24" w14:textId="09020CC2" w:rsidR="000D4C27" w:rsidRPr="00E7749D" w:rsidRDefault="000D4C27" w:rsidP="003D62A2">
            <w:pPr>
              <w:pStyle w:val="SourceCode"/>
              <w:spacing w:before="0" w:after="0"/>
            </w:pPr>
            <w:r w:rsidRPr="00E7749D">
              <w:t>&lt;w:r runId=</w:t>
            </w:r>
            <w:r w:rsidR="00C471EB">
              <w:t>"</w:t>
            </w:r>
            <w:r w:rsidRPr="00E7749D">
              <w:t>00000003</w:t>
            </w:r>
            <w:r w:rsidR="00C471EB">
              <w:t>"</w:t>
            </w:r>
            <w:r w:rsidRPr="00E7749D">
              <w:t>&gt;</w:t>
            </w:r>
          </w:p>
        </w:tc>
        <w:tc>
          <w:tcPr>
            <w:tcW w:w="2977" w:type="dxa"/>
          </w:tcPr>
          <w:p w14:paraId="12BDFF45" w14:textId="0F6FA1BD" w:rsidR="000D4C27" w:rsidRPr="00E7749D" w:rsidRDefault="00C471EB" w:rsidP="003D62A2">
            <w:pPr>
              <w:pStyle w:val="SourceCode"/>
              <w:spacing w:before="0" w:after="0"/>
            </w:pPr>
            <w:r>
              <w:t>“</w:t>
            </w:r>
            <w:r w:rsidR="000D4C27" w:rsidRPr="00E7749D">
              <w:t xml:space="preserve"> and this is </w:t>
            </w:r>
            <w:r>
              <w:t>“</w:t>
            </w:r>
          </w:p>
        </w:tc>
      </w:tr>
      <w:tr w:rsidR="000D4C27" w14:paraId="10C94D33" w14:textId="77777777" w:rsidTr="003D62A2">
        <w:tc>
          <w:tcPr>
            <w:tcW w:w="2843" w:type="dxa"/>
          </w:tcPr>
          <w:p w14:paraId="1BBFDB6C" w14:textId="799976BA" w:rsidR="000D4C27" w:rsidRPr="00E7749D" w:rsidRDefault="000D4C27" w:rsidP="003D62A2">
            <w:pPr>
              <w:pStyle w:val="SourceCode"/>
              <w:spacing w:before="0" w:after="0"/>
            </w:pPr>
            <w:r w:rsidRPr="00E7749D">
              <w:t>&lt;w:r runId=</w:t>
            </w:r>
            <w:r w:rsidR="00C471EB">
              <w:t>"</w:t>
            </w:r>
            <w:r w:rsidRPr="00E7749D">
              <w:t>00000004</w:t>
            </w:r>
            <w:r w:rsidR="00C471EB">
              <w:t>"</w:t>
            </w:r>
            <w:r w:rsidRPr="00E7749D">
              <w:t>&gt;</w:t>
            </w:r>
          </w:p>
        </w:tc>
        <w:tc>
          <w:tcPr>
            <w:tcW w:w="2977" w:type="dxa"/>
          </w:tcPr>
          <w:p w14:paraId="2A516CD7" w14:textId="43C937F8" w:rsidR="000D4C27" w:rsidRPr="00E7749D" w:rsidRDefault="00C471EB" w:rsidP="003D62A2">
            <w:pPr>
              <w:pStyle w:val="SourceCode"/>
              <w:spacing w:before="0" w:after="0"/>
            </w:pPr>
            <w:r>
              <w:t>“</w:t>
            </w:r>
            <w:r w:rsidR="000D4C27" w:rsidRPr="00E7749D">
              <w:t>italic</w:t>
            </w:r>
            <w:r>
              <w:t>"</w:t>
            </w:r>
          </w:p>
        </w:tc>
      </w:tr>
      <w:tr w:rsidR="000D4C27" w14:paraId="647BAF4C" w14:textId="77777777" w:rsidTr="003D62A2">
        <w:tc>
          <w:tcPr>
            <w:tcW w:w="2843" w:type="dxa"/>
          </w:tcPr>
          <w:p w14:paraId="15A34FE2" w14:textId="1EAFD6CE" w:rsidR="000D4C27" w:rsidRPr="00E7749D" w:rsidRDefault="000D4C27" w:rsidP="003D62A2">
            <w:pPr>
              <w:pStyle w:val="SourceCode"/>
              <w:spacing w:before="0" w:after="0"/>
            </w:pPr>
            <w:r w:rsidRPr="00E7749D">
              <w:t>&lt;w:r runId=</w:t>
            </w:r>
            <w:r w:rsidR="00C471EB">
              <w:t>"</w:t>
            </w:r>
            <w:r w:rsidRPr="00E7749D">
              <w:t>00000005</w:t>
            </w:r>
            <w:r w:rsidR="00C471EB">
              <w:t>"</w:t>
            </w:r>
            <w:r w:rsidRPr="00E7749D">
              <w:t>&gt;</w:t>
            </w:r>
          </w:p>
        </w:tc>
        <w:tc>
          <w:tcPr>
            <w:tcW w:w="2977" w:type="dxa"/>
          </w:tcPr>
          <w:p w14:paraId="353C46FA" w14:textId="441D93B5" w:rsidR="000D4C27" w:rsidRPr="00E7749D" w:rsidRDefault="00C471EB" w:rsidP="003D62A2">
            <w:pPr>
              <w:pStyle w:val="SourceCode"/>
              <w:spacing w:before="0" w:after="0"/>
            </w:pPr>
            <w:r>
              <w:t>“</w:t>
            </w:r>
            <w:r w:rsidR="000D4C27" w:rsidRPr="00E7749D">
              <w:t>.</w:t>
            </w:r>
            <w:r>
              <w:t>"</w:t>
            </w:r>
          </w:p>
        </w:tc>
      </w:tr>
    </w:tbl>
    <w:p w14:paraId="666CE731" w14:textId="0E553B97" w:rsidR="000D4C27" w:rsidRDefault="00996C73" w:rsidP="00896D4E">
      <w:pPr>
        <w:pStyle w:val="Standardowyakapit"/>
      </w:pPr>
      <w:r>
        <w:t xml:space="preserve">Because the first column of the </w:t>
      </w:r>
      <w:r w:rsidRPr="00996C73">
        <w:rPr>
          <w:rStyle w:val="NazwaProgramowa"/>
        </w:rPr>
        <w:t>FormattedText</w:t>
      </w:r>
      <w:r>
        <w:t xml:space="preserve"> refers </w:t>
      </w:r>
      <w:r w:rsidR="00C77573">
        <w:t xml:space="preserve">to </w:t>
      </w:r>
      <w:r>
        <w:t>the Run element</w:t>
      </w:r>
      <w:r w:rsidR="00C77573">
        <w:t>s</w:t>
      </w:r>
      <w:r>
        <w:t xml:space="preserve"> contained in the Paragraph structure, we get:</w:t>
      </w:r>
    </w:p>
    <w:p w14:paraId="61B3E680" w14:textId="131F5DF1"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p w14:paraId=</w:t>
      </w:r>
      <w:r w:rsidR="00C471EB">
        <w:t>"</w:t>
      </w:r>
      <w:r w:rsidRPr="00965344">
        <w:t>763D35DE</w:t>
      </w:r>
      <w:r w:rsidR="00C471EB">
        <w:t>"</w:t>
      </w:r>
      <w:r w:rsidRPr="00965344">
        <w:t xml:space="preserve"> w14:textId=</w:t>
      </w:r>
      <w:r w:rsidR="00C471EB">
        <w:t>"</w:t>
      </w:r>
      <w:r w:rsidRPr="00965344">
        <w:t>4BD8BFE4</w:t>
      </w:r>
      <w:r w:rsidR="00C471EB">
        <w:t>"</w:t>
      </w:r>
      <w:r w:rsidRPr="00965344">
        <w:t xml:space="preserve"> w:rsidR=</w:t>
      </w:r>
      <w:r w:rsidR="00C471EB">
        <w:t>"</w:t>
      </w:r>
      <w:r w:rsidRPr="00965344">
        <w:t>00B65346</w:t>
      </w:r>
      <w:r w:rsidR="00C471EB">
        <w:t>"</w:t>
      </w:r>
      <w:r w:rsidRPr="00965344">
        <w:t xml:space="preserve"> w:rsidRDefault=</w:t>
      </w:r>
      <w:r w:rsidR="00C471EB">
        <w:t>"</w:t>
      </w:r>
      <w:r w:rsidRPr="00965344">
        <w:t>006F2D84</w:t>
      </w:r>
      <w:r w:rsidR="00C471EB">
        <w:t>"</w:t>
      </w:r>
      <w:r w:rsidRPr="00965344">
        <w:t xml:space="preserve"> w:rsidP=</w:t>
      </w:r>
      <w:r w:rsidR="00C471EB">
        <w:t>"</w:t>
      </w:r>
      <w:r w:rsidRPr="00965344">
        <w:t>00307B9B</w:t>
      </w:r>
      <w:r w:rsidR="00C471EB">
        <w:t>"</w:t>
      </w:r>
      <w:r w:rsidRPr="00965344">
        <w:t>&gt;</w:t>
      </w:r>
    </w:p>
    <w:p w14:paraId="4D9EAD91"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pPr&gt;</w:t>
      </w:r>
    </w:p>
    <w:p w14:paraId="5B75712F" w14:textId="2419C860"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pStyle w:val=</w:t>
      </w:r>
      <w:r w:rsidR="00C471EB">
        <w:t>"</w:t>
      </w:r>
      <w:r w:rsidRPr="00965344">
        <w:t>Standardowyakapit</w:t>
      </w:r>
      <w:r w:rsidR="00C471EB">
        <w:t>"</w:t>
      </w:r>
      <w:r w:rsidRPr="00965344">
        <w:t>/&gt;</w:t>
      </w:r>
    </w:p>
    <w:p w14:paraId="43840C4A"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pPr&gt;</w:t>
      </w:r>
    </w:p>
    <w:p w14:paraId="3BD84228" w14:textId="6D3C112E"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 </w:t>
      </w:r>
      <w:r w:rsidRPr="004E6757">
        <w:rPr>
          <w:color w:val="C00000"/>
        </w:rPr>
        <w:t>runId=</w:t>
      </w:r>
      <w:r w:rsidR="00C471EB">
        <w:rPr>
          <w:color w:val="C00000"/>
        </w:rPr>
        <w:t>"</w:t>
      </w:r>
      <w:r w:rsidRPr="004E6757">
        <w:rPr>
          <w:color w:val="C00000"/>
        </w:rPr>
        <w:t>00000001</w:t>
      </w:r>
      <w:r w:rsidR="00C471EB">
        <w:rPr>
          <w:color w:val="C00000"/>
        </w:rPr>
        <w:t>"</w:t>
      </w:r>
      <w:r w:rsidRPr="00965344">
        <w:t>&gt;</w:t>
      </w:r>
    </w:p>
    <w:p w14:paraId="726ED91C" w14:textId="3522A34D"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t xml:space=</w:t>
      </w:r>
      <w:r w:rsidR="00C471EB">
        <w:t>"</w:t>
      </w:r>
      <w:r w:rsidRPr="00965344">
        <w:t>preserve</w:t>
      </w:r>
      <w:r w:rsidR="00C471EB">
        <w:t>"</w:t>
      </w:r>
      <w:r w:rsidRPr="00965344">
        <w:t>&gt;</w:t>
      </w:r>
      <w:r w:rsidRPr="00996C73">
        <w:rPr>
          <w:color w:val="C00000"/>
        </w:rPr>
        <w:t xml:space="preserve">This text is </w:t>
      </w:r>
      <w:r w:rsidRPr="00965344">
        <w:t>&lt;/w:t&gt;</w:t>
      </w:r>
    </w:p>
    <w:p w14:paraId="218C0C8C"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gt;</w:t>
      </w:r>
    </w:p>
    <w:p w14:paraId="14CA16A0" w14:textId="250674A6"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 w:rsidRPr=</w:t>
      </w:r>
      <w:r w:rsidR="00C471EB">
        <w:t>"</w:t>
      </w:r>
      <w:r w:rsidRPr="00965344">
        <w:t>006F2D84</w:t>
      </w:r>
      <w:r w:rsidR="00C471EB">
        <w:t>"</w:t>
      </w:r>
      <w:r w:rsidRPr="00996C73">
        <w:rPr>
          <w:color w:val="C00000"/>
        </w:rPr>
        <w:t xml:space="preserve"> runId=</w:t>
      </w:r>
      <w:r w:rsidR="00C471EB">
        <w:rPr>
          <w:color w:val="C00000"/>
        </w:rPr>
        <w:t>"</w:t>
      </w:r>
      <w:r w:rsidRPr="00996C73">
        <w:rPr>
          <w:color w:val="C00000"/>
        </w:rPr>
        <w:t>00000002</w:t>
      </w:r>
      <w:r w:rsidR="00C471EB">
        <w:rPr>
          <w:color w:val="C00000"/>
        </w:rPr>
        <w:t>"</w:t>
      </w:r>
      <w:r w:rsidRPr="00965344">
        <w:t>&gt;</w:t>
      </w:r>
    </w:p>
    <w:p w14:paraId="27D2C1B5"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Pr&gt;</w:t>
      </w:r>
    </w:p>
    <w:p w14:paraId="5B5DFE77"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b/&gt;</w:t>
      </w:r>
    </w:p>
    <w:p w14:paraId="3FF80089"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bCs/&gt;</w:t>
      </w:r>
    </w:p>
    <w:p w14:paraId="2839516D"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Pr&gt;</w:t>
      </w:r>
    </w:p>
    <w:p w14:paraId="39F58B47" w14:textId="0B077371"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t&gt;</w:t>
      </w:r>
      <w:r w:rsidRPr="00996C73">
        <w:rPr>
          <w:color w:val="C00000"/>
        </w:rPr>
        <w:t>bold</w:t>
      </w:r>
      <w:r>
        <w:rPr>
          <w:color w:val="C00000"/>
        </w:rPr>
        <w:t>faced</w:t>
      </w:r>
      <w:r w:rsidRPr="00996C73">
        <w:rPr>
          <w:color w:val="C00000"/>
        </w:rPr>
        <w:t>,</w:t>
      </w:r>
      <w:r w:rsidRPr="00965344">
        <w:t>&lt;/w:t&gt;</w:t>
      </w:r>
    </w:p>
    <w:p w14:paraId="1BED03FA"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gt;</w:t>
      </w:r>
    </w:p>
    <w:p w14:paraId="6EBE57D9" w14:textId="1CEC4001"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 </w:t>
      </w:r>
      <w:r w:rsidRPr="004E6757">
        <w:rPr>
          <w:color w:val="C00000"/>
        </w:rPr>
        <w:t>runId=</w:t>
      </w:r>
      <w:r w:rsidR="00C471EB">
        <w:rPr>
          <w:color w:val="C00000"/>
        </w:rPr>
        <w:t>"</w:t>
      </w:r>
      <w:r w:rsidRPr="004E6757">
        <w:rPr>
          <w:color w:val="C00000"/>
        </w:rPr>
        <w:t>00000003</w:t>
      </w:r>
      <w:r w:rsidR="00C471EB">
        <w:rPr>
          <w:color w:val="C00000"/>
        </w:rPr>
        <w:t>"</w:t>
      </w:r>
      <w:r w:rsidRPr="00965344">
        <w:t>&gt;</w:t>
      </w:r>
    </w:p>
    <w:p w14:paraId="173D0B5B" w14:textId="5F336F28"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t xml:space=</w:t>
      </w:r>
      <w:r w:rsidR="00C471EB">
        <w:t>"</w:t>
      </w:r>
      <w:r w:rsidRPr="00965344">
        <w:t>preserve</w:t>
      </w:r>
      <w:r w:rsidR="00C471EB">
        <w:t>"</w:t>
      </w:r>
      <w:r w:rsidRPr="00965344">
        <w:t>&gt;</w:t>
      </w:r>
      <w:r w:rsidRPr="00996C73">
        <w:rPr>
          <w:color w:val="C00000"/>
        </w:rPr>
        <w:t xml:space="preserve"> and this is </w:t>
      </w:r>
      <w:r w:rsidRPr="00965344">
        <w:t>&lt;/w:t&gt;</w:t>
      </w:r>
    </w:p>
    <w:p w14:paraId="1BE96EB6"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gt;</w:t>
      </w:r>
    </w:p>
    <w:p w14:paraId="65490EFC" w14:textId="1DADDFBF"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 w:rsidRPr=</w:t>
      </w:r>
      <w:r w:rsidR="00C471EB">
        <w:t>"</w:t>
      </w:r>
      <w:r w:rsidRPr="00965344">
        <w:t>006F2D84</w:t>
      </w:r>
      <w:r w:rsidR="00C471EB">
        <w:t>"</w:t>
      </w:r>
      <w:r w:rsidRPr="00996C73">
        <w:rPr>
          <w:color w:val="C00000"/>
        </w:rPr>
        <w:t xml:space="preserve"> runId=</w:t>
      </w:r>
      <w:r w:rsidR="00C471EB">
        <w:rPr>
          <w:color w:val="C00000"/>
        </w:rPr>
        <w:t>"</w:t>
      </w:r>
      <w:r w:rsidRPr="00996C73">
        <w:rPr>
          <w:color w:val="C00000"/>
        </w:rPr>
        <w:t>00000004</w:t>
      </w:r>
      <w:r w:rsidR="00C471EB">
        <w:rPr>
          <w:color w:val="C00000"/>
        </w:rPr>
        <w:t>"</w:t>
      </w:r>
      <w:r w:rsidRPr="00965344">
        <w:t>&gt;</w:t>
      </w:r>
    </w:p>
    <w:p w14:paraId="3ED0D5B4"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Pr&gt;</w:t>
      </w:r>
    </w:p>
    <w:p w14:paraId="6CA33367"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i/&gt;</w:t>
      </w:r>
    </w:p>
    <w:p w14:paraId="4BF7EE87"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iCs/&gt;</w:t>
      </w:r>
    </w:p>
    <w:p w14:paraId="0186917B"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Pr&gt;</w:t>
      </w:r>
    </w:p>
    <w:p w14:paraId="2287C665" w14:textId="11C02891"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t&gt;</w:t>
      </w:r>
      <w:r w:rsidRPr="00996C73">
        <w:rPr>
          <w:color w:val="C00000"/>
        </w:rPr>
        <w:t>italic</w:t>
      </w:r>
      <w:r w:rsidRPr="00965344">
        <w:t>&lt;/w:t&gt;</w:t>
      </w:r>
    </w:p>
    <w:p w14:paraId="4DD2D8B3"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gt;</w:t>
      </w:r>
    </w:p>
    <w:p w14:paraId="2CD01F5C" w14:textId="22374409"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 </w:t>
      </w:r>
      <w:r w:rsidRPr="004E6757">
        <w:rPr>
          <w:color w:val="C00000"/>
        </w:rPr>
        <w:t>runId=</w:t>
      </w:r>
      <w:r w:rsidR="00C471EB">
        <w:rPr>
          <w:color w:val="C00000"/>
        </w:rPr>
        <w:t>"</w:t>
      </w:r>
      <w:r w:rsidRPr="004E6757">
        <w:rPr>
          <w:color w:val="C00000"/>
        </w:rPr>
        <w:t>00000005</w:t>
      </w:r>
      <w:r w:rsidR="00C471EB">
        <w:rPr>
          <w:color w:val="C00000"/>
        </w:rPr>
        <w:t>"</w:t>
      </w:r>
      <w:r w:rsidRPr="00965344">
        <w:t>&gt;</w:t>
      </w:r>
    </w:p>
    <w:p w14:paraId="474FE3CA"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t&gt;</w:t>
      </w:r>
      <w:r w:rsidRPr="00996C73">
        <w:rPr>
          <w:color w:val="C00000"/>
        </w:rPr>
        <w:t>.</w:t>
      </w:r>
      <w:r w:rsidRPr="00965344">
        <w:t>&lt;/w:t&gt;</w:t>
      </w:r>
    </w:p>
    <w:p w14:paraId="5EE28E47"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gt;</w:t>
      </w:r>
    </w:p>
    <w:p w14:paraId="5317E40F" w14:textId="13C5E75A" w:rsidR="000D4C27"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p&gt;</w:t>
      </w:r>
    </w:p>
    <w:p w14:paraId="529E4D67" w14:textId="62884507" w:rsidR="00996C73" w:rsidRDefault="00996C73" w:rsidP="00996C73">
      <w:pPr>
        <w:pStyle w:val="Standardowyakapit"/>
      </w:pPr>
      <w:r>
        <w:t>and the formatting is preserved.</w:t>
      </w:r>
    </w:p>
    <w:p w14:paraId="7FB5A1A5" w14:textId="7FBBEEC7" w:rsidR="00C471EB" w:rsidRDefault="00C471EB" w:rsidP="00C471EB">
      <w:pPr>
        <w:pStyle w:val="Heading2"/>
        <w:numPr>
          <w:ilvl w:val="0"/>
          <w:numId w:val="0"/>
        </w:numPr>
      </w:pPr>
      <w:r>
        <w:t>More sophisticated problem</w:t>
      </w:r>
    </w:p>
    <w:p w14:paraId="72236A9A" w14:textId="49C06A3A" w:rsidR="00C471EB" w:rsidRDefault="00C471EB" w:rsidP="00C471EB">
      <w:pPr>
        <w:pStyle w:val="Standardowyakapit"/>
      </w:pPr>
      <w:r>
        <w:t xml:space="preserve">The above solution works well when we change the text which fits completely to a single </w:t>
      </w:r>
      <w:r w:rsidRPr="00C471EB">
        <w:rPr>
          <w:rStyle w:val="NazwaProgramowa"/>
        </w:rPr>
        <w:t>Run</w:t>
      </w:r>
      <w:r>
        <w:t xml:space="preserve">. But what will happen when we change the text that is stored in more than one subsequent </w:t>
      </w:r>
      <w:r w:rsidRPr="00C471EB">
        <w:rPr>
          <w:rStyle w:val="NazwaProgramowa"/>
        </w:rPr>
        <w:t>Run</w:t>
      </w:r>
      <w:r>
        <w:t xml:space="preserve"> elements?</w:t>
      </w:r>
      <w:r w:rsidR="00265B86">
        <w:t xml:space="preserve"> We need to recode the change algorithm. Now it will delete only as much text in the selected </w:t>
      </w:r>
      <w:r w:rsidR="00265B86" w:rsidRPr="00265B86">
        <w:rPr>
          <w:rStyle w:val="NazwaProgramowa"/>
        </w:rPr>
        <w:t>FormattedText</w:t>
      </w:r>
      <w:r w:rsidR="00265B86">
        <w:t xml:space="preserve"> item as it fits in this item. The rest of the text will be deleted from the next item (or items). We will also introduce some auxiliary variables to debug the process of change.</w:t>
      </w:r>
    </w:p>
    <w:p w14:paraId="051411FE" w14:textId="77777777" w:rsidR="00265B86" w:rsidRPr="00265B86" w:rsidRDefault="00265B86" w:rsidP="00265B86">
      <w:pPr>
        <w:pStyle w:val="SourceCode"/>
        <w:pBdr>
          <w:top w:val="single" w:sz="4" w:space="1" w:color="auto"/>
          <w:left w:val="single" w:sz="4" w:space="4" w:color="auto"/>
          <w:bottom w:val="single" w:sz="4" w:space="1" w:color="auto"/>
          <w:right w:val="single" w:sz="4" w:space="4" w:color="auto"/>
        </w:pBdr>
      </w:pPr>
      <w:r w:rsidRPr="00265B86">
        <w:t xml:space="preserve">    if (selectedItem &gt;= 0)</w:t>
      </w:r>
    </w:p>
    <w:p w14:paraId="6E02E941" w14:textId="77777777" w:rsidR="00265B86" w:rsidRPr="00265B86" w:rsidRDefault="00265B86" w:rsidP="00265B86">
      <w:pPr>
        <w:pStyle w:val="SourceCode"/>
        <w:pBdr>
          <w:top w:val="single" w:sz="4" w:space="1" w:color="auto"/>
          <w:left w:val="single" w:sz="4" w:space="4" w:color="auto"/>
          <w:bottom w:val="single" w:sz="4" w:space="1" w:color="auto"/>
          <w:right w:val="single" w:sz="4" w:space="4" w:color="auto"/>
        </w:pBdr>
      </w:pPr>
      <w:r w:rsidRPr="00265B86">
        <w:t xml:space="preserve">    {</w:t>
      </w:r>
    </w:p>
    <w:p w14:paraId="00BB545C" w14:textId="77777777" w:rsidR="00265B86" w:rsidRPr="00265B86" w:rsidRDefault="00265B86" w:rsidP="00265B86">
      <w:pPr>
        <w:pStyle w:val="SourceCode"/>
        <w:pBdr>
          <w:top w:val="single" w:sz="4" w:space="1" w:color="auto"/>
          <w:left w:val="single" w:sz="4" w:space="4" w:color="auto"/>
          <w:bottom w:val="single" w:sz="4" w:space="1" w:color="auto"/>
          <w:right w:val="single" w:sz="4" w:space="4" w:color="auto"/>
        </w:pBdr>
      </w:pPr>
      <w:r w:rsidRPr="00265B86">
        <w:t xml:space="preserve">      while (selectedItem &lt; FormattedText.Count &amp;&amp; (length &gt; 0 || replacementText.Length &gt; 0))</w:t>
      </w:r>
    </w:p>
    <w:p w14:paraId="2D9FF6B5" w14:textId="77777777" w:rsidR="00265B86" w:rsidRPr="00265B86" w:rsidRDefault="00265B86" w:rsidP="00265B86">
      <w:pPr>
        <w:pStyle w:val="SourceCode"/>
        <w:pBdr>
          <w:top w:val="single" w:sz="4" w:space="1" w:color="auto"/>
          <w:left w:val="single" w:sz="4" w:space="4" w:color="auto"/>
          <w:bottom w:val="single" w:sz="4" w:space="1" w:color="auto"/>
          <w:right w:val="single" w:sz="4" w:space="4" w:color="auto"/>
        </w:pBdr>
      </w:pPr>
      <w:r w:rsidRPr="00265B86">
        <w:t xml:space="preserve">      {</w:t>
      </w:r>
    </w:p>
    <w:p w14:paraId="6CC85AD0" w14:textId="77777777" w:rsidR="00265B86" w:rsidRPr="00265B86" w:rsidRDefault="00265B86" w:rsidP="00265B86">
      <w:pPr>
        <w:pStyle w:val="SourceCode"/>
        <w:pBdr>
          <w:top w:val="single" w:sz="4" w:space="1" w:color="auto"/>
          <w:left w:val="single" w:sz="4" w:space="4" w:color="auto"/>
          <w:bottom w:val="single" w:sz="4" w:space="1" w:color="auto"/>
          <w:right w:val="single" w:sz="4" w:space="4" w:color="auto"/>
        </w:pBdr>
      </w:pPr>
      <w:r w:rsidRPr="00265B86">
        <w:t xml:space="preserve">        var itemText = FormattedText[selectedItem].Text;</w:t>
      </w:r>
    </w:p>
    <w:p w14:paraId="5D50D9D4" w14:textId="77777777" w:rsidR="00265B86" w:rsidRPr="00265B86" w:rsidRDefault="00265B86" w:rsidP="00265B86">
      <w:pPr>
        <w:pStyle w:val="SourceCode"/>
        <w:pBdr>
          <w:top w:val="single" w:sz="4" w:space="1" w:color="auto"/>
          <w:left w:val="single" w:sz="4" w:space="4" w:color="auto"/>
          <w:bottom w:val="single" w:sz="4" w:space="1" w:color="auto"/>
          <w:right w:val="single" w:sz="4" w:space="4" w:color="auto"/>
        </w:pBdr>
      </w:pPr>
      <w:r w:rsidRPr="00265B86">
        <w:t xml:space="preserve">        var itemOldLength = itemText.Length;</w:t>
      </w:r>
    </w:p>
    <w:p w14:paraId="01C190C8" w14:textId="77777777" w:rsidR="00265B86" w:rsidRPr="00265B86" w:rsidRDefault="00265B86" w:rsidP="00265B86">
      <w:pPr>
        <w:pStyle w:val="SourceCode"/>
        <w:pBdr>
          <w:top w:val="single" w:sz="4" w:space="1" w:color="auto"/>
          <w:left w:val="single" w:sz="4" w:space="4" w:color="auto"/>
          <w:bottom w:val="single" w:sz="4" w:space="1" w:color="auto"/>
          <w:right w:val="single" w:sz="4" w:space="4" w:color="auto"/>
        </w:pBdr>
      </w:pPr>
      <w:r w:rsidRPr="00265B86">
        <w:t xml:space="preserve">        var itemPosition = position - sumLength;</w:t>
      </w:r>
    </w:p>
    <w:p w14:paraId="79DBF84F" w14:textId="77777777" w:rsidR="00265B86" w:rsidRPr="00265B86" w:rsidRDefault="00265B86" w:rsidP="00265B86">
      <w:pPr>
        <w:pStyle w:val="SourceCode"/>
        <w:pBdr>
          <w:top w:val="single" w:sz="4" w:space="1" w:color="auto"/>
          <w:left w:val="single" w:sz="4" w:space="4" w:color="auto"/>
          <w:bottom w:val="single" w:sz="4" w:space="1" w:color="auto"/>
          <w:right w:val="single" w:sz="4" w:space="4" w:color="auto"/>
        </w:pBdr>
      </w:pPr>
      <w:r w:rsidRPr="00265B86">
        <w:t xml:space="preserve">        var itemRestLength = itemText.Length - itemPosition;</w:t>
      </w:r>
    </w:p>
    <w:p w14:paraId="06D1DCA0" w14:textId="77777777" w:rsidR="00265B86" w:rsidRPr="00265B86" w:rsidRDefault="00265B86" w:rsidP="00265B86">
      <w:pPr>
        <w:pStyle w:val="SourceCode"/>
        <w:pBdr>
          <w:top w:val="single" w:sz="4" w:space="1" w:color="auto"/>
          <w:left w:val="single" w:sz="4" w:space="4" w:color="auto"/>
          <w:bottom w:val="single" w:sz="4" w:space="1" w:color="auto"/>
          <w:right w:val="single" w:sz="4" w:space="4" w:color="auto"/>
        </w:pBdr>
      </w:pPr>
      <w:r w:rsidRPr="00265B86">
        <w:t xml:space="preserve">        var delLength = length;</w:t>
      </w:r>
    </w:p>
    <w:p w14:paraId="3C099C26" w14:textId="77777777" w:rsidR="00265B86" w:rsidRPr="00265B86" w:rsidRDefault="00265B86" w:rsidP="00265B86">
      <w:pPr>
        <w:pStyle w:val="SourceCode"/>
        <w:pBdr>
          <w:top w:val="single" w:sz="4" w:space="1" w:color="auto"/>
          <w:left w:val="single" w:sz="4" w:space="4" w:color="auto"/>
          <w:bottom w:val="single" w:sz="4" w:space="1" w:color="auto"/>
          <w:right w:val="single" w:sz="4" w:space="4" w:color="auto"/>
        </w:pBdr>
      </w:pPr>
      <w:r w:rsidRPr="00265B86">
        <w:lastRenderedPageBreak/>
        <w:t xml:space="preserve">        if (itemRestLength &lt; length)</w:t>
      </w:r>
    </w:p>
    <w:p w14:paraId="57B83638" w14:textId="77777777" w:rsidR="00265B86" w:rsidRPr="00265B86" w:rsidRDefault="00265B86" w:rsidP="00265B86">
      <w:pPr>
        <w:pStyle w:val="SourceCode"/>
        <w:pBdr>
          <w:top w:val="single" w:sz="4" w:space="1" w:color="auto"/>
          <w:left w:val="single" w:sz="4" w:space="4" w:color="auto"/>
          <w:bottom w:val="single" w:sz="4" w:space="1" w:color="auto"/>
          <w:right w:val="single" w:sz="4" w:space="4" w:color="auto"/>
        </w:pBdr>
      </w:pPr>
      <w:r w:rsidRPr="00265B86">
        <w:t xml:space="preserve">        {</w:t>
      </w:r>
    </w:p>
    <w:p w14:paraId="5104E912" w14:textId="77777777" w:rsidR="00265B86" w:rsidRPr="00265B86" w:rsidRDefault="00265B86" w:rsidP="00265B86">
      <w:pPr>
        <w:pStyle w:val="SourceCode"/>
        <w:pBdr>
          <w:top w:val="single" w:sz="4" w:space="1" w:color="auto"/>
          <w:left w:val="single" w:sz="4" w:space="4" w:color="auto"/>
          <w:bottom w:val="single" w:sz="4" w:space="1" w:color="auto"/>
          <w:right w:val="single" w:sz="4" w:space="4" w:color="auto"/>
        </w:pBdr>
      </w:pPr>
      <w:r w:rsidRPr="00265B86">
        <w:t xml:space="preserve">          delLength = itemRestLength;</w:t>
      </w:r>
    </w:p>
    <w:p w14:paraId="446E3281" w14:textId="77777777" w:rsidR="00265B86" w:rsidRPr="00265B86" w:rsidRDefault="00265B86" w:rsidP="00265B86">
      <w:pPr>
        <w:pStyle w:val="SourceCode"/>
        <w:pBdr>
          <w:top w:val="single" w:sz="4" w:space="1" w:color="auto"/>
          <w:left w:val="single" w:sz="4" w:space="4" w:color="auto"/>
          <w:bottom w:val="single" w:sz="4" w:space="1" w:color="auto"/>
          <w:right w:val="single" w:sz="4" w:space="4" w:color="auto"/>
        </w:pBdr>
      </w:pPr>
      <w:r w:rsidRPr="00265B86">
        <w:t xml:space="preserve">          length -= delLength;</w:t>
      </w:r>
    </w:p>
    <w:p w14:paraId="529445F8" w14:textId="77777777" w:rsidR="00265B86" w:rsidRPr="00265B86" w:rsidRDefault="00265B86" w:rsidP="00265B86">
      <w:pPr>
        <w:pStyle w:val="SourceCode"/>
        <w:pBdr>
          <w:top w:val="single" w:sz="4" w:space="1" w:color="auto"/>
          <w:left w:val="single" w:sz="4" w:space="4" w:color="auto"/>
          <w:bottom w:val="single" w:sz="4" w:space="1" w:color="auto"/>
          <w:right w:val="single" w:sz="4" w:space="4" w:color="auto"/>
        </w:pBdr>
      </w:pPr>
      <w:r w:rsidRPr="00265B86">
        <w:t xml:space="preserve">        }</w:t>
      </w:r>
    </w:p>
    <w:p w14:paraId="1D4D2365" w14:textId="77777777" w:rsidR="00265B86" w:rsidRPr="00265B86" w:rsidRDefault="00265B86" w:rsidP="00265B86">
      <w:pPr>
        <w:pStyle w:val="SourceCode"/>
        <w:pBdr>
          <w:top w:val="single" w:sz="4" w:space="1" w:color="auto"/>
          <w:left w:val="single" w:sz="4" w:space="4" w:color="auto"/>
          <w:bottom w:val="single" w:sz="4" w:space="1" w:color="auto"/>
          <w:right w:val="single" w:sz="4" w:space="4" w:color="auto"/>
        </w:pBdr>
      </w:pPr>
      <w:r w:rsidRPr="00265B86">
        <w:t xml:space="preserve">        else</w:t>
      </w:r>
    </w:p>
    <w:p w14:paraId="2C35446D" w14:textId="77777777" w:rsidR="00265B86" w:rsidRPr="00265B86" w:rsidRDefault="00265B86" w:rsidP="00265B86">
      <w:pPr>
        <w:pStyle w:val="SourceCode"/>
        <w:pBdr>
          <w:top w:val="single" w:sz="4" w:space="1" w:color="auto"/>
          <w:left w:val="single" w:sz="4" w:space="4" w:color="auto"/>
          <w:bottom w:val="single" w:sz="4" w:space="1" w:color="auto"/>
          <w:right w:val="single" w:sz="4" w:space="4" w:color="auto"/>
        </w:pBdr>
      </w:pPr>
      <w:r w:rsidRPr="00265B86">
        <w:t xml:space="preserve">          length = 0;</w:t>
      </w:r>
    </w:p>
    <w:p w14:paraId="0C50ED0A" w14:textId="77777777" w:rsidR="00265B86" w:rsidRPr="00265B86" w:rsidRDefault="00265B86" w:rsidP="00265B86">
      <w:pPr>
        <w:pStyle w:val="SourceCode"/>
        <w:pBdr>
          <w:top w:val="single" w:sz="4" w:space="1" w:color="auto"/>
          <w:left w:val="single" w:sz="4" w:space="4" w:color="auto"/>
          <w:bottom w:val="single" w:sz="4" w:space="1" w:color="auto"/>
          <w:right w:val="single" w:sz="4" w:space="4" w:color="auto"/>
        </w:pBdr>
      </w:pPr>
      <w:r w:rsidRPr="00265B86">
        <w:t xml:space="preserve">        itemText = itemText.Remove(itemPosition, delLength);</w:t>
      </w:r>
    </w:p>
    <w:p w14:paraId="17A24B36" w14:textId="77777777" w:rsidR="00265B86" w:rsidRPr="00265B86" w:rsidRDefault="00265B86" w:rsidP="00265B86">
      <w:pPr>
        <w:pStyle w:val="SourceCode"/>
        <w:pBdr>
          <w:top w:val="single" w:sz="4" w:space="1" w:color="auto"/>
          <w:left w:val="single" w:sz="4" w:space="4" w:color="auto"/>
          <w:bottom w:val="single" w:sz="4" w:space="1" w:color="auto"/>
          <w:right w:val="single" w:sz="4" w:space="4" w:color="auto"/>
        </w:pBdr>
      </w:pPr>
      <w:r w:rsidRPr="00265B86">
        <w:t xml:space="preserve">        itemText = itemText.Insert(itemPosition, replacementText);</w:t>
      </w:r>
    </w:p>
    <w:p w14:paraId="482C2165" w14:textId="77777777" w:rsidR="00265B86" w:rsidRPr="00265B86" w:rsidRDefault="00265B86" w:rsidP="00265B86">
      <w:pPr>
        <w:pStyle w:val="SourceCode"/>
        <w:pBdr>
          <w:top w:val="single" w:sz="4" w:space="1" w:color="auto"/>
          <w:left w:val="single" w:sz="4" w:space="4" w:color="auto"/>
          <w:bottom w:val="single" w:sz="4" w:space="1" w:color="auto"/>
          <w:right w:val="single" w:sz="4" w:space="4" w:color="auto"/>
        </w:pBdr>
      </w:pPr>
      <w:r w:rsidRPr="00265B86">
        <w:t xml:space="preserve">        replacementText = String.Empty;</w:t>
      </w:r>
    </w:p>
    <w:p w14:paraId="600A042B" w14:textId="77777777" w:rsidR="00265B86" w:rsidRPr="00265B86" w:rsidRDefault="00265B86" w:rsidP="00265B86">
      <w:pPr>
        <w:pStyle w:val="SourceCode"/>
        <w:pBdr>
          <w:top w:val="single" w:sz="4" w:space="1" w:color="auto"/>
          <w:left w:val="single" w:sz="4" w:space="4" w:color="auto"/>
          <w:bottom w:val="single" w:sz="4" w:space="1" w:color="auto"/>
          <w:right w:val="single" w:sz="4" w:space="4" w:color="auto"/>
        </w:pBdr>
      </w:pPr>
      <w:r w:rsidRPr="00265B86">
        <w:t xml:space="preserve">        FormattedText[selectedItem].Text = itemText;</w:t>
      </w:r>
    </w:p>
    <w:p w14:paraId="7B4ED5B6" w14:textId="77777777" w:rsidR="00265B86" w:rsidRPr="00265B86" w:rsidRDefault="00265B86" w:rsidP="00265B86">
      <w:pPr>
        <w:pStyle w:val="SourceCode"/>
        <w:pBdr>
          <w:top w:val="single" w:sz="4" w:space="1" w:color="auto"/>
          <w:left w:val="single" w:sz="4" w:space="4" w:color="auto"/>
          <w:bottom w:val="single" w:sz="4" w:space="1" w:color="auto"/>
          <w:right w:val="single" w:sz="4" w:space="4" w:color="auto"/>
        </w:pBdr>
      </w:pPr>
      <w:r w:rsidRPr="00265B86">
        <w:t xml:space="preserve">        FormattedText[selectedItem].Run.SetText(itemText);</w:t>
      </w:r>
    </w:p>
    <w:p w14:paraId="1A699D22" w14:textId="77777777" w:rsidR="00265B86" w:rsidRPr="00265B86" w:rsidRDefault="00265B86" w:rsidP="00265B86">
      <w:pPr>
        <w:pStyle w:val="SourceCode"/>
        <w:pBdr>
          <w:top w:val="single" w:sz="4" w:space="1" w:color="auto"/>
          <w:left w:val="single" w:sz="4" w:space="4" w:color="auto"/>
          <w:bottom w:val="single" w:sz="4" w:space="1" w:color="auto"/>
          <w:right w:val="single" w:sz="4" w:space="4" w:color="auto"/>
        </w:pBdr>
      </w:pPr>
      <w:r w:rsidRPr="00265B86">
        <w:t xml:space="preserve">        if (length == 0)</w:t>
      </w:r>
    </w:p>
    <w:p w14:paraId="60BDD81F" w14:textId="77777777" w:rsidR="00265B86" w:rsidRPr="00265B86" w:rsidRDefault="00265B86" w:rsidP="00265B86">
      <w:pPr>
        <w:pStyle w:val="SourceCode"/>
        <w:pBdr>
          <w:top w:val="single" w:sz="4" w:space="1" w:color="auto"/>
          <w:left w:val="single" w:sz="4" w:space="4" w:color="auto"/>
          <w:bottom w:val="single" w:sz="4" w:space="1" w:color="auto"/>
          <w:right w:val="single" w:sz="4" w:space="4" w:color="auto"/>
        </w:pBdr>
      </w:pPr>
      <w:r w:rsidRPr="00265B86">
        <w:t xml:space="preserve">          break;</w:t>
      </w:r>
    </w:p>
    <w:p w14:paraId="6E1914FF" w14:textId="77777777" w:rsidR="00265B86" w:rsidRPr="00265B86" w:rsidRDefault="00265B86" w:rsidP="00265B86">
      <w:pPr>
        <w:pStyle w:val="SourceCode"/>
        <w:pBdr>
          <w:top w:val="single" w:sz="4" w:space="1" w:color="auto"/>
          <w:left w:val="single" w:sz="4" w:space="4" w:color="auto"/>
          <w:bottom w:val="single" w:sz="4" w:space="1" w:color="auto"/>
          <w:right w:val="single" w:sz="4" w:space="4" w:color="auto"/>
        </w:pBdr>
      </w:pPr>
      <w:r w:rsidRPr="00265B86">
        <w:t xml:space="preserve">        position += delLength;</w:t>
      </w:r>
    </w:p>
    <w:p w14:paraId="7401CCBC" w14:textId="5B43FB35" w:rsidR="00265B86" w:rsidRPr="00265B86" w:rsidRDefault="00265B86" w:rsidP="00265B86">
      <w:pPr>
        <w:pStyle w:val="SourceCode"/>
        <w:pBdr>
          <w:top w:val="single" w:sz="4" w:space="1" w:color="auto"/>
          <w:left w:val="single" w:sz="4" w:space="4" w:color="auto"/>
          <w:bottom w:val="single" w:sz="4" w:space="1" w:color="auto"/>
          <w:right w:val="single" w:sz="4" w:space="4" w:color="auto"/>
        </w:pBdr>
      </w:pPr>
      <w:r w:rsidRPr="00265B86">
        <w:t xml:space="preserve">        sumLength += itemOldLength;</w:t>
      </w:r>
    </w:p>
    <w:p w14:paraId="04183FE3" w14:textId="77777777" w:rsidR="00265B86" w:rsidRPr="00265B86" w:rsidRDefault="00265B86" w:rsidP="00265B86">
      <w:pPr>
        <w:pStyle w:val="SourceCode"/>
        <w:pBdr>
          <w:top w:val="single" w:sz="4" w:space="1" w:color="auto"/>
          <w:left w:val="single" w:sz="4" w:space="4" w:color="auto"/>
          <w:bottom w:val="single" w:sz="4" w:space="1" w:color="auto"/>
          <w:right w:val="single" w:sz="4" w:space="4" w:color="auto"/>
        </w:pBdr>
      </w:pPr>
      <w:r w:rsidRPr="00265B86">
        <w:t xml:space="preserve">        selectedItem++;</w:t>
      </w:r>
    </w:p>
    <w:p w14:paraId="3157970C" w14:textId="77777777" w:rsidR="00265B86" w:rsidRPr="00265B86" w:rsidRDefault="00265B86" w:rsidP="00265B86">
      <w:pPr>
        <w:pStyle w:val="SourceCode"/>
        <w:pBdr>
          <w:top w:val="single" w:sz="4" w:space="1" w:color="auto"/>
          <w:left w:val="single" w:sz="4" w:space="4" w:color="auto"/>
          <w:bottom w:val="single" w:sz="4" w:space="1" w:color="auto"/>
          <w:right w:val="single" w:sz="4" w:space="4" w:color="auto"/>
        </w:pBdr>
      </w:pPr>
      <w:r w:rsidRPr="00265B86">
        <w:t xml:space="preserve">      }</w:t>
      </w:r>
    </w:p>
    <w:p w14:paraId="084A67F4" w14:textId="77777777" w:rsidR="00265B86" w:rsidRPr="00265B86" w:rsidRDefault="00265B86" w:rsidP="00265B86">
      <w:pPr>
        <w:pStyle w:val="SourceCode"/>
        <w:pBdr>
          <w:top w:val="single" w:sz="4" w:space="1" w:color="auto"/>
          <w:left w:val="single" w:sz="4" w:space="4" w:color="auto"/>
          <w:bottom w:val="single" w:sz="4" w:space="1" w:color="auto"/>
          <w:right w:val="single" w:sz="4" w:space="4" w:color="auto"/>
        </w:pBdr>
      </w:pPr>
      <w:r w:rsidRPr="00265B86">
        <w:t xml:space="preserve">      return true;</w:t>
      </w:r>
    </w:p>
    <w:p w14:paraId="29829EC9" w14:textId="77777777" w:rsidR="00265B86" w:rsidRPr="00265B86" w:rsidRDefault="00265B86" w:rsidP="00265B86">
      <w:pPr>
        <w:pStyle w:val="SourceCode"/>
        <w:pBdr>
          <w:top w:val="single" w:sz="4" w:space="1" w:color="auto"/>
          <w:left w:val="single" w:sz="4" w:space="4" w:color="auto"/>
          <w:bottom w:val="single" w:sz="4" w:space="1" w:color="auto"/>
          <w:right w:val="single" w:sz="4" w:space="4" w:color="auto"/>
        </w:pBdr>
      </w:pPr>
      <w:r w:rsidRPr="00265B86">
        <w:t xml:space="preserve">    }</w:t>
      </w:r>
    </w:p>
    <w:p w14:paraId="7CA53705" w14:textId="01389BD4" w:rsidR="00265B86" w:rsidRDefault="00E124B3" w:rsidP="00C471EB">
      <w:pPr>
        <w:pStyle w:val="Standardowyakapit"/>
      </w:pPr>
      <w:r>
        <w:t xml:space="preserve">In the result, found text was properly deleted from subsequent </w:t>
      </w:r>
      <w:r w:rsidRPr="00E124B3">
        <w:rPr>
          <w:rStyle w:val="NazwaProgramowa"/>
        </w:rPr>
        <w:t>Run</w:t>
      </w:r>
      <w:r>
        <w:t xml:space="preserve"> elements and the replacement text was inserted to the first </w:t>
      </w:r>
      <w:r w:rsidRPr="00E124B3">
        <w:rPr>
          <w:rStyle w:val="NazwaProgramowa"/>
        </w:rPr>
        <w:t>Run</w:t>
      </w:r>
      <w:r>
        <w:t>.</w:t>
      </w:r>
    </w:p>
    <w:p w14:paraId="0F00F10C" w14:textId="77777777" w:rsidR="0021542E" w:rsidRPr="00965344" w:rsidRDefault="0021542E" w:rsidP="0021542E">
      <w:pPr>
        <w:pStyle w:val="SourceCode"/>
        <w:pBdr>
          <w:top w:val="single" w:sz="4" w:space="1" w:color="auto"/>
          <w:left w:val="single" w:sz="4" w:space="4" w:color="auto"/>
          <w:bottom w:val="single" w:sz="4" w:space="1" w:color="auto"/>
          <w:right w:val="single" w:sz="4" w:space="4" w:color="auto"/>
        </w:pBdr>
      </w:pPr>
      <w:r w:rsidRPr="00965344">
        <w:t xml:space="preserve">    &lt;w:p w14:paraId=</w:t>
      </w:r>
      <w:r>
        <w:t>"</w:t>
      </w:r>
      <w:r w:rsidRPr="00965344">
        <w:t>763D35DE</w:t>
      </w:r>
      <w:r>
        <w:t>"</w:t>
      </w:r>
      <w:r w:rsidRPr="00965344">
        <w:t xml:space="preserve"> w14:textId=</w:t>
      </w:r>
      <w:r>
        <w:t>"</w:t>
      </w:r>
      <w:r w:rsidRPr="00965344">
        <w:t>4BD8BFE4</w:t>
      </w:r>
      <w:r>
        <w:t>"</w:t>
      </w:r>
      <w:r w:rsidRPr="00965344">
        <w:t xml:space="preserve"> w:rsidR=</w:t>
      </w:r>
      <w:r>
        <w:t>"</w:t>
      </w:r>
      <w:r w:rsidRPr="00965344">
        <w:t>00B65346</w:t>
      </w:r>
      <w:r>
        <w:t>"</w:t>
      </w:r>
      <w:r w:rsidRPr="00965344">
        <w:t xml:space="preserve"> w:rsidRDefault=</w:t>
      </w:r>
      <w:r>
        <w:t>"</w:t>
      </w:r>
      <w:r w:rsidRPr="00965344">
        <w:t>006F2D84</w:t>
      </w:r>
      <w:r>
        <w:t>"</w:t>
      </w:r>
      <w:r w:rsidRPr="00965344">
        <w:t xml:space="preserve"> w:rsidP=</w:t>
      </w:r>
      <w:r>
        <w:t>"</w:t>
      </w:r>
      <w:r w:rsidRPr="00965344">
        <w:t>00307B9B</w:t>
      </w:r>
      <w:r>
        <w:t>"</w:t>
      </w:r>
      <w:r w:rsidRPr="00965344">
        <w:t>&gt;</w:t>
      </w:r>
    </w:p>
    <w:p w14:paraId="2690F04F" w14:textId="5C8B64AE"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pPr&gt;</w:t>
      </w:r>
    </w:p>
    <w:p w14:paraId="215FD2AE" w14:textId="4449ABF4"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pStyle w:val="Standardowyakapit"/&gt;</w:t>
      </w:r>
    </w:p>
    <w:p w14:paraId="742217BA" w14:textId="25F83B2F"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pPr&gt;</w:t>
      </w:r>
    </w:p>
    <w:p w14:paraId="5AF53574" w14:textId="5E4F17C9"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gt;</w:t>
      </w:r>
    </w:p>
    <w:p w14:paraId="0C1078CA" w14:textId="338A6BBF"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t xml:space="preserve"&gt;This text is &lt;/w:t&gt;</w:t>
      </w:r>
    </w:p>
    <w:p w14:paraId="6EF68218" w14:textId="600DCC23"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gt;</w:t>
      </w:r>
    </w:p>
    <w:p w14:paraId="01E9D313" w14:textId="7882F366"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 w:rsidRPr="006F2D84"&gt;</w:t>
      </w:r>
    </w:p>
    <w:p w14:paraId="0253393A" w14:textId="1DDC67E5"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Pr&gt;</w:t>
      </w:r>
    </w:p>
    <w:p w14:paraId="4DC717D3" w14:textId="4B2AABD7"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b/&gt;</w:t>
      </w:r>
    </w:p>
    <w:p w14:paraId="69E9DB80" w14:textId="476DB386"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bCs/&gt;</w:t>
      </w:r>
    </w:p>
    <w:p w14:paraId="4B96BE9A" w14:textId="1F991FFE"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Pr&gt;</w:t>
      </w:r>
    </w:p>
    <w:p w14:paraId="711AF282" w14:textId="430AC2AE"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t xml:space="default"&gt;bold and this text is&lt;/w:t&gt;</w:t>
      </w:r>
    </w:p>
    <w:p w14:paraId="31D659E4" w14:textId="084D4A83"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gt;</w:t>
      </w:r>
    </w:p>
    <w:p w14:paraId="074352A1" w14:textId="441C19E5"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gt;</w:t>
      </w:r>
    </w:p>
    <w:p w14:paraId="3CC592F3" w14:textId="3DB5BFEA"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t xml:space="preserve"&gt; &lt;/w:t&gt;</w:t>
      </w:r>
    </w:p>
    <w:p w14:paraId="02A3516B" w14:textId="0784BDE1"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gt;</w:t>
      </w:r>
    </w:p>
    <w:p w14:paraId="4E7720E1" w14:textId="18ECE430"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 w:rsidRPr="006F2D84"&gt;</w:t>
      </w:r>
    </w:p>
    <w:p w14:paraId="4B353B9F" w14:textId="2DEF8E14"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Pr&gt;</w:t>
      </w:r>
    </w:p>
    <w:p w14:paraId="543D121C" w14:textId="5476C7DF"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i/&gt;</w:t>
      </w:r>
    </w:p>
    <w:p w14:paraId="45ECA3B9" w14:textId="3C52F675"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iCs/&gt;</w:t>
      </w:r>
    </w:p>
    <w:p w14:paraId="2251CB19" w14:textId="1E8C147F"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Pr&gt;</w:t>
      </w:r>
    </w:p>
    <w:p w14:paraId="36E93E39" w14:textId="51B8277F"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t&gt;italicized&lt;/w:t&gt;</w:t>
      </w:r>
    </w:p>
    <w:p w14:paraId="2D04D6C4" w14:textId="67805C8F"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gt;</w:t>
      </w:r>
    </w:p>
    <w:p w14:paraId="2DAFF0AD" w14:textId="60C93C0C"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gt;</w:t>
      </w:r>
    </w:p>
    <w:p w14:paraId="51B0DDA9" w14:textId="40A98F5D"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t&gt;.&lt;/w:t&gt;</w:t>
      </w:r>
    </w:p>
    <w:p w14:paraId="09347ACF" w14:textId="2510042D"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gt;</w:t>
      </w:r>
    </w:p>
    <w:p w14:paraId="0A3D7C29" w14:textId="509AC52E" w:rsid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p&gt;</w:t>
      </w:r>
    </w:p>
    <w:p w14:paraId="7B0606C7" w14:textId="260E33B1" w:rsidR="00E124B3" w:rsidRDefault="00E124B3" w:rsidP="00E124B3">
      <w:pPr>
        <w:pStyle w:val="Standardowyakapit"/>
      </w:pPr>
      <w:r>
        <w:t>The formatted result looks like this:</w:t>
      </w:r>
    </w:p>
    <w:p w14:paraId="33E6852C" w14:textId="77777777" w:rsidR="00E124B3" w:rsidRDefault="00E124B3" w:rsidP="00E124B3">
      <w:pPr>
        <w:pStyle w:val="SourceCode"/>
        <w:pBdr>
          <w:top w:val="single" w:sz="4" w:space="1" w:color="auto"/>
          <w:left w:val="single" w:sz="4" w:space="4" w:color="auto"/>
          <w:bottom w:val="single" w:sz="4" w:space="1" w:color="auto"/>
          <w:right w:val="single" w:sz="4" w:space="4" w:color="auto"/>
        </w:pBdr>
      </w:pPr>
      <w:r>
        <w:t xml:space="preserve">This text is </w:t>
      </w:r>
      <w:r w:rsidRPr="006F2D84">
        <w:rPr>
          <w:b/>
          <w:bCs/>
        </w:rPr>
        <w:t>bold and this text is</w:t>
      </w:r>
      <w:r>
        <w:t xml:space="preserve"> </w:t>
      </w:r>
      <w:r w:rsidRPr="006F2D84">
        <w:rPr>
          <w:i/>
          <w:iCs/>
        </w:rPr>
        <w:t>italicized</w:t>
      </w:r>
      <w:r>
        <w:t>.</w:t>
      </w:r>
    </w:p>
    <w:p w14:paraId="3681EEE3" w14:textId="2508542D" w:rsidR="00E124B3" w:rsidRPr="0021542E" w:rsidRDefault="00E124B3" w:rsidP="00E124B3">
      <w:pPr>
        <w:pStyle w:val="Standardowyakapit"/>
      </w:pPr>
      <w:r>
        <w:t xml:space="preserve">The inserted text has got the formatting of the first found </w:t>
      </w:r>
      <w:r w:rsidRPr="00E124B3">
        <w:rPr>
          <w:rStyle w:val="NazwaProgramowa"/>
        </w:rPr>
        <w:t>Run</w:t>
      </w:r>
      <w:r>
        <w:t>.</w:t>
      </w:r>
    </w:p>
    <w:sectPr w:rsidR="00E124B3" w:rsidRPr="0021542E" w:rsidSect="00CE440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Verdana">
    <w:panose1 w:val="020B0604030504040204"/>
    <w:charset w:val="EE"/>
    <w:family w:val="swiss"/>
    <w:pitch w:val="variable"/>
    <w:sig w:usb0="A00006FF" w:usb1="4000205B" w:usb2="00000010" w:usb3="00000000" w:csb0="0000019F" w:csb1="00000000"/>
  </w:font>
  <w:font w:name="Arial Unicode MS">
    <w:panose1 w:val="020B0604020202020204"/>
    <w:charset w:val="00"/>
    <w:family w:val="roman"/>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257C8440"/>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577CC6E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3486048"/>
    <w:multiLevelType w:val="singleLevel"/>
    <w:tmpl w:val="8D4ADFE4"/>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1E7A5B45"/>
    <w:multiLevelType w:val="hybridMultilevel"/>
    <w:tmpl w:val="0E064942"/>
    <w:lvl w:ilvl="0" w:tplc="49A469FA">
      <w:start w:val="1"/>
      <w:numFmt w:val="bullet"/>
      <w:lvlText w:val=""/>
      <w:lvlJc w:val="left"/>
      <w:pPr>
        <w:tabs>
          <w:tab w:val="num" w:pos="992"/>
        </w:tabs>
        <w:ind w:left="992" w:hanging="283"/>
      </w:pPr>
      <w:rPr>
        <w:rFonts w:ascii="Symbol" w:hAnsi="Symbol" w:hint="default"/>
      </w:rPr>
    </w:lvl>
    <w:lvl w:ilvl="1" w:tplc="04150003">
      <w:start w:val="1"/>
      <w:numFmt w:val="bullet"/>
      <w:lvlText w:val="o"/>
      <w:lvlJc w:val="left"/>
      <w:pPr>
        <w:tabs>
          <w:tab w:val="num" w:pos="1298"/>
        </w:tabs>
        <w:ind w:left="1298" w:hanging="360"/>
      </w:pPr>
      <w:rPr>
        <w:rFonts w:ascii="Courier New" w:hAnsi="Courier New" w:cs="Courier New" w:hint="default"/>
      </w:rPr>
    </w:lvl>
    <w:lvl w:ilvl="2" w:tplc="04150005" w:tentative="1">
      <w:start w:val="1"/>
      <w:numFmt w:val="bullet"/>
      <w:lvlText w:val=""/>
      <w:lvlJc w:val="left"/>
      <w:pPr>
        <w:tabs>
          <w:tab w:val="num" w:pos="2018"/>
        </w:tabs>
        <w:ind w:left="2018" w:hanging="360"/>
      </w:pPr>
      <w:rPr>
        <w:rFonts w:ascii="Wingdings" w:hAnsi="Wingdings" w:hint="default"/>
      </w:rPr>
    </w:lvl>
    <w:lvl w:ilvl="3" w:tplc="04150001" w:tentative="1">
      <w:start w:val="1"/>
      <w:numFmt w:val="bullet"/>
      <w:lvlText w:val=""/>
      <w:lvlJc w:val="left"/>
      <w:pPr>
        <w:tabs>
          <w:tab w:val="num" w:pos="2738"/>
        </w:tabs>
        <w:ind w:left="2738" w:hanging="360"/>
      </w:pPr>
      <w:rPr>
        <w:rFonts w:ascii="Symbol" w:hAnsi="Symbol" w:hint="default"/>
      </w:rPr>
    </w:lvl>
    <w:lvl w:ilvl="4" w:tplc="04150003" w:tentative="1">
      <w:start w:val="1"/>
      <w:numFmt w:val="bullet"/>
      <w:lvlText w:val="o"/>
      <w:lvlJc w:val="left"/>
      <w:pPr>
        <w:tabs>
          <w:tab w:val="num" w:pos="3458"/>
        </w:tabs>
        <w:ind w:left="3458" w:hanging="360"/>
      </w:pPr>
      <w:rPr>
        <w:rFonts w:ascii="Courier New" w:hAnsi="Courier New" w:cs="Courier New" w:hint="default"/>
      </w:rPr>
    </w:lvl>
    <w:lvl w:ilvl="5" w:tplc="04150005" w:tentative="1">
      <w:start w:val="1"/>
      <w:numFmt w:val="bullet"/>
      <w:lvlText w:val=""/>
      <w:lvlJc w:val="left"/>
      <w:pPr>
        <w:tabs>
          <w:tab w:val="num" w:pos="4178"/>
        </w:tabs>
        <w:ind w:left="4178" w:hanging="360"/>
      </w:pPr>
      <w:rPr>
        <w:rFonts w:ascii="Wingdings" w:hAnsi="Wingdings" w:hint="default"/>
      </w:rPr>
    </w:lvl>
    <w:lvl w:ilvl="6" w:tplc="04150001" w:tentative="1">
      <w:start w:val="1"/>
      <w:numFmt w:val="bullet"/>
      <w:lvlText w:val=""/>
      <w:lvlJc w:val="left"/>
      <w:pPr>
        <w:tabs>
          <w:tab w:val="num" w:pos="4898"/>
        </w:tabs>
        <w:ind w:left="4898" w:hanging="360"/>
      </w:pPr>
      <w:rPr>
        <w:rFonts w:ascii="Symbol" w:hAnsi="Symbol" w:hint="default"/>
      </w:rPr>
    </w:lvl>
    <w:lvl w:ilvl="7" w:tplc="04150003" w:tentative="1">
      <w:start w:val="1"/>
      <w:numFmt w:val="bullet"/>
      <w:lvlText w:val="o"/>
      <w:lvlJc w:val="left"/>
      <w:pPr>
        <w:tabs>
          <w:tab w:val="num" w:pos="5618"/>
        </w:tabs>
        <w:ind w:left="5618" w:hanging="360"/>
      </w:pPr>
      <w:rPr>
        <w:rFonts w:ascii="Courier New" w:hAnsi="Courier New" w:cs="Courier New" w:hint="default"/>
      </w:rPr>
    </w:lvl>
    <w:lvl w:ilvl="8" w:tplc="04150005" w:tentative="1">
      <w:start w:val="1"/>
      <w:numFmt w:val="bullet"/>
      <w:lvlText w:val=""/>
      <w:lvlJc w:val="left"/>
      <w:pPr>
        <w:tabs>
          <w:tab w:val="num" w:pos="6338"/>
        </w:tabs>
        <w:ind w:left="6338" w:hanging="360"/>
      </w:pPr>
      <w:rPr>
        <w:rFonts w:ascii="Wingdings" w:hAnsi="Wingdings" w:hint="default"/>
      </w:rPr>
    </w:lvl>
  </w:abstractNum>
  <w:abstractNum w:abstractNumId="4" w15:restartNumberingAfterBreak="0">
    <w:nsid w:val="1F425496"/>
    <w:multiLevelType w:val="singleLevel"/>
    <w:tmpl w:val="3CDE78D6"/>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2D6A07E4"/>
    <w:multiLevelType w:val="hybridMultilevel"/>
    <w:tmpl w:val="7FD47EE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390F4007"/>
    <w:multiLevelType w:val="multilevel"/>
    <w:tmpl w:val="1C1EFC3A"/>
    <w:lvl w:ilvl="0">
      <w:start w:val="1"/>
      <w:numFmt w:val="decimal"/>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7" w15:restartNumberingAfterBreak="0">
    <w:nsid w:val="46B304F4"/>
    <w:multiLevelType w:val="multilevel"/>
    <w:tmpl w:val="FADED08E"/>
    <w:lvl w:ilvl="0">
      <w:start w:val="17"/>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1855" w:hanging="720"/>
      </w:p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53890640"/>
    <w:multiLevelType w:val="multilevel"/>
    <w:tmpl w:val="0B82F128"/>
    <w:lvl w:ilvl="0">
      <w:start w:val="1"/>
      <w:numFmt w:val="decimal"/>
      <w:lvlText w:val="Z.%1."/>
      <w:lvlJc w:val="left"/>
      <w:pPr>
        <w:tabs>
          <w:tab w:val="num" w:pos="1134"/>
        </w:tabs>
        <w:ind w:left="1134" w:hanging="283"/>
      </w:pPr>
      <w:rPr>
        <w:rFonts w:hint="default"/>
      </w:rPr>
    </w:lvl>
    <w:lvl w:ilvl="1">
      <w:start w:val="1"/>
      <w:numFmt w:val="decimal"/>
      <w:lvlText w:val="Z.%1.%2."/>
      <w:lvlJc w:val="left"/>
      <w:pPr>
        <w:tabs>
          <w:tab w:val="num" w:pos="1418"/>
        </w:tabs>
        <w:ind w:left="1418" w:hanging="567"/>
      </w:pPr>
      <w:rPr>
        <w:rFonts w:hint="default"/>
      </w:rPr>
    </w:lvl>
    <w:lvl w:ilvl="2">
      <w:start w:val="1"/>
      <w:numFmt w:val="decimal"/>
      <w:lvlText w:val="Z.%1.%2.%3."/>
      <w:lvlJc w:val="left"/>
      <w:pPr>
        <w:tabs>
          <w:tab w:val="num" w:pos="1701"/>
        </w:tabs>
        <w:ind w:left="1701" w:hanging="850"/>
      </w:pPr>
      <w:rPr>
        <w:rFonts w:hint="default"/>
      </w:rPr>
    </w:lvl>
    <w:lvl w:ilvl="3">
      <w:start w:val="1"/>
      <w:numFmt w:val="decimal"/>
      <w:lvlText w:val="Z.%1.%2.%3.%4."/>
      <w:lvlJc w:val="left"/>
      <w:pPr>
        <w:tabs>
          <w:tab w:val="num" w:pos="1701"/>
        </w:tabs>
        <w:ind w:left="851" w:firstLine="0"/>
      </w:pPr>
      <w:rPr>
        <w:rFonts w:hint="default"/>
        <w:b/>
        <w:i w:val="0"/>
      </w:rPr>
    </w:lvl>
    <w:lvl w:ilvl="4">
      <w:start w:val="1"/>
      <w:numFmt w:val="lowerLetter"/>
      <w:lvlText w:val="Z.%1.%2.%3.%4%5."/>
      <w:lvlJc w:val="left"/>
      <w:pPr>
        <w:tabs>
          <w:tab w:val="num" w:pos="1985"/>
        </w:tabs>
        <w:ind w:left="992" w:firstLine="0"/>
      </w:pPr>
      <w:rPr>
        <w:rFonts w:hint="default"/>
        <w:b/>
        <w:i w:val="0"/>
      </w:rPr>
    </w:lvl>
    <w:lvl w:ilvl="5">
      <w:start w:val="1"/>
      <w:numFmt w:val="decimal"/>
      <w:lvlText w:val="Z.%1.%2.%3.%4%5.%6."/>
      <w:lvlJc w:val="left"/>
      <w:pPr>
        <w:tabs>
          <w:tab w:val="num" w:pos="2268"/>
        </w:tabs>
        <w:ind w:left="1134" w:firstLine="0"/>
      </w:pPr>
      <w:rPr>
        <w:rFonts w:hint="default"/>
        <w:b/>
        <w:i w:val="0"/>
      </w:rPr>
    </w:lvl>
    <w:lvl w:ilvl="6">
      <w:start w:val="1"/>
      <w:numFmt w:val="decimal"/>
      <w:lvlText w:val="%7."/>
      <w:lvlJc w:val="left"/>
      <w:pPr>
        <w:tabs>
          <w:tab w:val="num" w:pos="1418"/>
        </w:tabs>
        <w:ind w:left="1418" w:hanging="284"/>
      </w:pPr>
      <w:rPr>
        <w:rFonts w:hint="default"/>
      </w:rPr>
    </w:lvl>
    <w:lvl w:ilvl="7">
      <w:start w:val="1"/>
      <w:numFmt w:val="lowerLetter"/>
      <w:lvlText w:val="%8."/>
      <w:lvlJc w:val="left"/>
      <w:pPr>
        <w:tabs>
          <w:tab w:val="num" w:pos="1701"/>
        </w:tabs>
        <w:ind w:left="1701" w:hanging="283"/>
      </w:pPr>
      <w:rPr>
        <w:rFonts w:hint="default"/>
      </w:rPr>
    </w:lvl>
    <w:lvl w:ilvl="8">
      <w:start w:val="1"/>
      <w:numFmt w:val="lowerRoman"/>
      <w:lvlText w:val="%9."/>
      <w:lvlJc w:val="left"/>
      <w:pPr>
        <w:tabs>
          <w:tab w:val="num" w:pos="1985"/>
        </w:tabs>
        <w:ind w:left="1985" w:hanging="284"/>
      </w:pPr>
      <w:rPr>
        <w:rFonts w:hint="default"/>
      </w:rPr>
    </w:lvl>
  </w:abstractNum>
  <w:abstractNum w:abstractNumId="9" w15:restartNumberingAfterBreak="0">
    <w:nsid w:val="6EE2116E"/>
    <w:multiLevelType w:val="hybridMultilevel"/>
    <w:tmpl w:val="39D89C4E"/>
    <w:lvl w:ilvl="0" w:tplc="C87E17C0">
      <w:start w:val="1"/>
      <w:numFmt w:val="decimal"/>
      <w:pStyle w:val="Bibliography"/>
      <w:lvlText w:val="[%1]"/>
      <w:lvlJc w:val="left"/>
      <w:pPr>
        <w:tabs>
          <w:tab w:val="num" w:pos="1134"/>
        </w:tabs>
        <w:ind w:left="1418" w:hanging="851"/>
      </w:pPr>
      <w:rPr>
        <w:rFonts w:hint="default"/>
      </w:rPr>
    </w:lvl>
    <w:lvl w:ilvl="1" w:tplc="E86C17C6" w:tentative="1">
      <w:start w:val="1"/>
      <w:numFmt w:val="lowerLetter"/>
      <w:lvlText w:val="%2."/>
      <w:lvlJc w:val="left"/>
      <w:pPr>
        <w:tabs>
          <w:tab w:val="num" w:pos="1440"/>
        </w:tabs>
        <w:ind w:left="1440" w:hanging="360"/>
      </w:pPr>
    </w:lvl>
    <w:lvl w:ilvl="2" w:tplc="726ADED2" w:tentative="1">
      <w:start w:val="1"/>
      <w:numFmt w:val="lowerRoman"/>
      <w:lvlText w:val="%3."/>
      <w:lvlJc w:val="right"/>
      <w:pPr>
        <w:tabs>
          <w:tab w:val="num" w:pos="2160"/>
        </w:tabs>
        <w:ind w:left="2160" w:hanging="180"/>
      </w:pPr>
    </w:lvl>
    <w:lvl w:ilvl="3" w:tplc="A5E6D6C6" w:tentative="1">
      <w:start w:val="1"/>
      <w:numFmt w:val="decimal"/>
      <w:lvlText w:val="%4."/>
      <w:lvlJc w:val="left"/>
      <w:pPr>
        <w:tabs>
          <w:tab w:val="num" w:pos="2880"/>
        </w:tabs>
        <w:ind w:left="2880" w:hanging="360"/>
      </w:pPr>
    </w:lvl>
    <w:lvl w:ilvl="4" w:tplc="EFEE25F4" w:tentative="1">
      <w:start w:val="1"/>
      <w:numFmt w:val="lowerLetter"/>
      <w:lvlText w:val="%5."/>
      <w:lvlJc w:val="left"/>
      <w:pPr>
        <w:tabs>
          <w:tab w:val="num" w:pos="3600"/>
        </w:tabs>
        <w:ind w:left="3600" w:hanging="360"/>
      </w:pPr>
    </w:lvl>
    <w:lvl w:ilvl="5" w:tplc="57469210" w:tentative="1">
      <w:start w:val="1"/>
      <w:numFmt w:val="lowerRoman"/>
      <w:lvlText w:val="%6."/>
      <w:lvlJc w:val="right"/>
      <w:pPr>
        <w:tabs>
          <w:tab w:val="num" w:pos="4320"/>
        </w:tabs>
        <w:ind w:left="4320" w:hanging="180"/>
      </w:pPr>
    </w:lvl>
    <w:lvl w:ilvl="6" w:tplc="1730F72C" w:tentative="1">
      <w:start w:val="1"/>
      <w:numFmt w:val="decimal"/>
      <w:lvlText w:val="%7."/>
      <w:lvlJc w:val="left"/>
      <w:pPr>
        <w:tabs>
          <w:tab w:val="num" w:pos="5040"/>
        </w:tabs>
        <w:ind w:left="5040" w:hanging="360"/>
      </w:pPr>
    </w:lvl>
    <w:lvl w:ilvl="7" w:tplc="FA0EB42C" w:tentative="1">
      <w:start w:val="1"/>
      <w:numFmt w:val="lowerLetter"/>
      <w:lvlText w:val="%8."/>
      <w:lvlJc w:val="left"/>
      <w:pPr>
        <w:tabs>
          <w:tab w:val="num" w:pos="5760"/>
        </w:tabs>
        <w:ind w:left="5760" w:hanging="360"/>
      </w:pPr>
    </w:lvl>
    <w:lvl w:ilvl="8" w:tplc="9E9653B2" w:tentative="1">
      <w:start w:val="1"/>
      <w:numFmt w:val="lowerRoman"/>
      <w:lvlText w:val="%9."/>
      <w:lvlJc w:val="right"/>
      <w:pPr>
        <w:tabs>
          <w:tab w:val="num" w:pos="6480"/>
        </w:tabs>
        <w:ind w:left="6480" w:hanging="180"/>
      </w:pPr>
    </w:lvl>
  </w:abstractNum>
  <w:num w:numId="1" w16cid:durableId="2030452064">
    <w:abstractNumId w:val="1"/>
  </w:num>
  <w:num w:numId="2" w16cid:durableId="1490248483">
    <w:abstractNumId w:val="4"/>
  </w:num>
  <w:num w:numId="3" w16cid:durableId="1663463574">
    <w:abstractNumId w:val="0"/>
  </w:num>
  <w:num w:numId="4" w16cid:durableId="1632246834">
    <w:abstractNumId w:val="0"/>
  </w:num>
  <w:num w:numId="5" w16cid:durableId="260458383">
    <w:abstractNumId w:val="2"/>
  </w:num>
  <w:num w:numId="6" w16cid:durableId="2030137660">
    <w:abstractNumId w:val="8"/>
  </w:num>
  <w:num w:numId="7" w16cid:durableId="1207336055">
    <w:abstractNumId w:val="9"/>
  </w:num>
  <w:num w:numId="8" w16cid:durableId="69161927">
    <w:abstractNumId w:val="3"/>
  </w:num>
  <w:num w:numId="9" w16cid:durableId="157963055">
    <w:abstractNumId w:val="3"/>
  </w:num>
  <w:num w:numId="10" w16cid:durableId="2059544050">
    <w:abstractNumId w:val="9"/>
  </w:num>
  <w:num w:numId="11" w16cid:durableId="1721517412">
    <w:abstractNumId w:val="3"/>
  </w:num>
  <w:num w:numId="12" w16cid:durableId="1321273531">
    <w:abstractNumId w:val="9"/>
  </w:num>
  <w:num w:numId="13" w16cid:durableId="1227372468">
    <w:abstractNumId w:val="3"/>
  </w:num>
  <w:num w:numId="14" w16cid:durableId="679164998">
    <w:abstractNumId w:val="9"/>
  </w:num>
  <w:num w:numId="15" w16cid:durableId="407844329">
    <w:abstractNumId w:val="7"/>
  </w:num>
  <w:num w:numId="16" w16cid:durableId="1707214707">
    <w:abstractNumId w:val="7"/>
  </w:num>
  <w:num w:numId="17" w16cid:durableId="37508748">
    <w:abstractNumId w:val="0"/>
  </w:num>
  <w:num w:numId="18" w16cid:durableId="1958177188">
    <w:abstractNumId w:val="3"/>
  </w:num>
  <w:num w:numId="19" w16cid:durableId="301083878">
    <w:abstractNumId w:val="7"/>
  </w:num>
  <w:num w:numId="20" w16cid:durableId="777792372">
    <w:abstractNumId w:val="7"/>
  </w:num>
  <w:num w:numId="21" w16cid:durableId="783768167">
    <w:abstractNumId w:val="7"/>
  </w:num>
  <w:num w:numId="22" w16cid:durableId="2072461642">
    <w:abstractNumId w:val="7"/>
  </w:num>
  <w:num w:numId="23" w16cid:durableId="1911235958">
    <w:abstractNumId w:val="7"/>
  </w:num>
  <w:num w:numId="24" w16cid:durableId="1598322017">
    <w:abstractNumId w:val="7"/>
  </w:num>
  <w:num w:numId="25" w16cid:durableId="1583562347">
    <w:abstractNumId w:val="7"/>
  </w:num>
  <w:num w:numId="26" w16cid:durableId="1164593285">
    <w:abstractNumId w:val="7"/>
  </w:num>
  <w:num w:numId="27" w16cid:durableId="419719620">
    <w:abstractNumId w:val="0"/>
  </w:num>
  <w:num w:numId="28" w16cid:durableId="1476291167">
    <w:abstractNumId w:val="1"/>
  </w:num>
  <w:num w:numId="29" w16cid:durableId="2087604336">
    <w:abstractNumId w:val="7"/>
  </w:num>
  <w:num w:numId="30" w16cid:durableId="492450954">
    <w:abstractNumId w:val="7"/>
  </w:num>
  <w:num w:numId="31" w16cid:durableId="1526554514">
    <w:abstractNumId w:val="7"/>
  </w:num>
  <w:num w:numId="32" w16cid:durableId="637691709">
    <w:abstractNumId w:val="7"/>
  </w:num>
  <w:num w:numId="33" w16cid:durableId="401102433">
    <w:abstractNumId w:val="9"/>
  </w:num>
  <w:num w:numId="34" w16cid:durableId="1831362770">
    <w:abstractNumId w:val="6"/>
  </w:num>
  <w:num w:numId="35" w16cid:durableId="701248675">
    <w:abstractNumId w:val="6"/>
  </w:num>
  <w:num w:numId="36" w16cid:durableId="219555046">
    <w:abstractNumId w:val="6"/>
  </w:num>
  <w:num w:numId="37" w16cid:durableId="861167372">
    <w:abstractNumId w:val="6"/>
  </w:num>
  <w:num w:numId="38" w16cid:durableId="162164473">
    <w:abstractNumId w:val="6"/>
  </w:num>
  <w:num w:numId="39" w16cid:durableId="274874000">
    <w:abstractNumId w:val="6"/>
  </w:num>
  <w:num w:numId="40" w16cid:durableId="1573348639">
    <w:abstractNumId w:val="6"/>
  </w:num>
  <w:num w:numId="41" w16cid:durableId="709720676">
    <w:abstractNumId w:val="6"/>
  </w:num>
  <w:num w:numId="42" w16cid:durableId="309596655">
    <w:abstractNumId w:val="6"/>
  </w:num>
  <w:num w:numId="43" w16cid:durableId="1005745704">
    <w:abstractNumId w:val="6"/>
  </w:num>
  <w:num w:numId="44" w16cid:durableId="466046544">
    <w:abstractNumId w:val="1"/>
  </w:num>
  <w:num w:numId="45" w16cid:durableId="249780733">
    <w:abstractNumId w:val="0"/>
  </w:num>
  <w:num w:numId="46" w16cid:durableId="148835948">
    <w:abstractNumId w:val="6"/>
  </w:num>
  <w:num w:numId="47" w16cid:durableId="17190878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766200"/>
    <w:rsid w:val="00001E33"/>
    <w:rsid w:val="000024DA"/>
    <w:rsid w:val="000035A2"/>
    <w:rsid w:val="00003DA5"/>
    <w:rsid w:val="00004113"/>
    <w:rsid w:val="0000458B"/>
    <w:rsid w:val="00007A9C"/>
    <w:rsid w:val="00011341"/>
    <w:rsid w:val="00023823"/>
    <w:rsid w:val="00024DD4"/>
    <w:rsid w:val="000312A0"/>
    <w:rsid w:val="00036EC8"/>
    <w:rsid w:val="00046787"/>
    <w:rsid w:val="00060E06"/>
    <w:rsid w:val="00060FB5"/>
    <w:rsid w:val="00061B4A"/>
    <w:rsid w:val="000632AC"/>
    <w:rsid w:val="00064636"/>
    <w:rsid w:val="0006487D"/>
    <w:rsid w:val="0006540B"/>
    <w:rsid w:val="00071716"/>
    <w:rsid w:val="00081555"/>
    <w:rsid w:val="00082734"/>
    <w:rsid w:val="00082B75"/>
    <w:rsid w:val="000845A5"/>
    <w:rsid w:val="00084F9B"/>
    <w:rsid w:val="00085C72"/>
    <w:rsid w:val="0008788A"/>
    <w:rsid w:val="00096E53"/>
    <w:rsid w:val="000A2CE7"/>
    <w:rsid w:val="000A3B96"/>
    <w:rsid w:val="000A5152"/>
    <w:rsid w:val="000A6A2E"/>
    <w:rsid w:val="000B3DB7"/>
    <w:rsid w:val="000C1EBA"/>
    <w:rsid w:val="000C4297"/>
    <w:rsid w:val="000D0877"/>
    <w:rsid w:val="000D1945"/>
    <w:rsid w:val="000D4C27"/>
    <w:rsid w:val="000E0CBA"/>
    <w:rsid w:val="000E138A"/>
    <w:rsid w:val="000E445B"/>
    <w:rsid w:val="000E4E22"/>
    <w:rsid w:val="000E707A"/>
    <w:rsid w:val="000F02CA"/>
    <w:rsid w:val="000F22C2"/>
    <w:rsid w:val="000F2E5F"/>
    <w:rsid w:val="000F72D0"/>
    <w:rsid w:val="00102814"/>
    <w:rsid w:val="00102D41"/>
    <w:rsid w:val="00104CF4"/>
    <w:rsid w:val="001061B3"/>
    <w:rsid w:val="001070CD"/>
    <w:rsid w:val="00122EAB"/>
    <w:rsid w:val="00130734"/>
    <w:rsid w:val="001361C0"/>
    <w:rsid w:val="001427BB"/>
    <w:rsid w:val="00146524"/>
    <w:rsid w:val="001474E9"/>
    <w:rsid w:val="001479D9"/>
    <w:rsid w:val="00150E60"/>
    <w:rsid w:val="00152C53"/>
    <w:rsid w:val="001536CE"/>
    <w:rsid w:val="00153D73"/>
    <w:rsid w:val="00161F9F"/>
    <w:rsid w:val="00164200"/>
    <w:rsid w:val="00164545"/>
    <w:rsid w:val="00173DA2"/>
    <w:rsid w:val="00175735"/>
    <w:rsid w:val="001838F3"/>
    <w:rsid w:val="00183C0D"/>
    <w:rsid w:val="00185E5C"/>
    <w:rsid w:val="00187F2C"/>
    <w:rsid w:val="00191C53"/>
    <w:rsid w:val="00192D34"/>
    <w:rsid w:val="00192E32"/>
    <w:rsid w:val="001935A7"/>
    <w:rsid w:val="0019578B"/>
    <w:rsid w:val="001A08C2"/>
    <w:rsid w:val="001A353F"/>
    <w:rsid w:val="001A5761"/>
    <w:rsid w:val="001B4A9B"/>
    <w:rsid w:val="001B71B2"/>
    <w:rsid w:val="001C586C"/>
    <w:rsid w:val="001C6E6F"/>
    <w:rsid w:val="001D1920"/>
    <w:rsid w:val="001D20FF"/>
    <w:rsid w:val="001D4E08"/>
    <w:rsid w:val="001D6F2C"/>
    <w:rsid w:val="001E3946"/>
    <w:rsid w:val="001E4B59"/>
    <w:rsid w:val="001E6ECC"/>
    <w:rsid w:val="001E7E78"/>
    <w:rsid w:val="00200D7E"/>
    <w:rsid w:val="0020585C"/>
    <w:rsid w:val="00207C28"/>
    <w:rsid w:val="0021167C"/>
    <w:rsid w:val="0021542E"/>
    <w:rsid w:val="00215562"/>
    <w:rsid w:val="002159BB"/>
    <w:rsid w:val="00217256"/>
    <w:rsid w:val="002274F3"/>
    <w:rsid w:val="00231416"/>
    <w:rsid w:val="002321EA"/>
    <w:rsid w:val="00233203"/>
    <w:rsid w:val="00240B5B"/>
    <w:rsid w:val="00244163"/>
    <w:rsid w:val="002465DC"/>
    <w:rsid w:val="00251EE6"/>
    <w:rsid w:val="00254B1A"/>
    <w:rsid w:val="00260EEB"/>
    <w:rsid w:val="00261D69"/>
    <w:rsid w:val="00265B86"/>
    <w:rsid w:val="00273339"/>
    <w:rsid w:val="00276F6E"/>
    <w:rsid w:val="00281DB4"/>
    <w:rsid w:val="00282C54"/>
    <w:rsid w:val="00284457"/>
    <w:rsid w:val="002910E4"/>
    <w:rsid w:val="00292156"/>
    <w:rsid w:val="00296144"/>
    <w:rsid w:val="00296547"/>
    <w:rsid w:val="002B1412"/>
    <w:rsid w:val="002B3B09"/>
    <w:rsid w:val="002B449B"/>
    <w:rsid w:val="002C7103"/>
    <w:rsid w:val="002D0429"/>
    <w:rsid w:val="002D495F"/>
    <w:rsid w:val="002E446E"/>
    <w:rsid w:val="002E4E80"/>
    <w:rsid w:val="002F3E4E"/>
    <w:rsid w:val="002F6A1F"/>
    <w:rsid w:val="002F7A94"/>
    <w:rsid w:val="003000CE"/>
    <w:rsid w:val="00301394"/>
    <w:rsid w:val="0030418D"/>
    <w:rsid w:val="00305BDC"/>
    <w:rsid w:val="00307B9B"/>
    <w:rsid w:val="0031518C"/>
    <w:rsid w:val="0031725C"/>
    <w:rsid w:val="00322967"/>
    <w:rsid w:val="00322EA9"/>
    <w:rsid w:val="00324AFB"/>
    <w:rsid w:val="00326781"/>
    <w:rsid w:val="00326CC1"/>
    <w:rsid w:val="00327925"/>
    <w:rsid w:val="00327DAD"/>
    <w:rsid w:val="003317E1"/>
    <w:rsid w:val="003324F8"/>
    <w:rsid w:val="00333A0E"/>
    <w:rsid w:val="0033677B"/>
    <w:rsid w:val="00340269"/>
    <w:rsid w:val="003404D6"/>
    <w:rsid w:val="00341166"/>
    <w:rsid w:val="00342D86"/>
    <w:rsid w:val="00343899"/>
    <w:rsid w:val="00343BAD"/>
    <w:rsid w:val="00351F02"/>
    <w:rsid w:val="00356C7D"/>
    <w:rsid w:val="0038618B"/>
    <w:rsid w:val="00386D91"/>
    <w:rsid w:val="00390F4C"/>
    <w:rsid w:val="003933BF"/>
    <w:rsid w:val="00393981"/>
    <w:rsid w:val="003940A6"/>
    <w:rsid w:val="00394E61"/>
    <w:rsid w:val="003A2046"/>
    <w:rsid w:val="003A207F"/>
    <w:rsid w:val="003A32A7"/>
    <w:rsid w:val="003A37EC"/>
    <w:rsid w:val="003B4E40"/>
    <w:rsid w:val="003B6685"/>
    <w:rsid w:val="003B6F07"/>
    <w:rsid w:val="003C28CC"/>
    <w:rsid w:val="003C394F"/>
    <w:rsid w:val="003C7822"/>
    <w:rsid w:val="003D48D6"/>
    <w:rsid w:val="003D504E"/>
    <w:rsid w:val="003D6EB8"/>
    <w:rsid w:val="003E1E6C"/>
    <w:rsid w:val="003E2FE3"/>
    <w:rsid w:val="003E4D6F"/>
    <w:rsid w:val="003E57CE"/>
    <w:rsid w:val="003E7D0C"/>
    <w:rsid w:val="003F0ABD"/>
    <w:rsid w:val="003F224F"/>
    <w:rsid w:val="003F3BE5"/>
    <w:rsid w:val="003F5230"/>
    <w:rsid w:val="003F6209"/>
    <w:rsid w:val="00402F7A"/>
    <w:rsid w:val="004064A6"/>
    <w:rsid w:val="0040674D"/>
    <w:rsid w:val="00406A5D"/>
    <w:rsid w:val="00410900"/>
    <w:rsid w:val="0042240F"/>
    <w:rsid w:val="00425C77"/>
    <w:rsid w:val="004329A5"/>
    <w:rsid w:val="004350A4"/>
    <w:rsid w:val="00437670"/>
    <w:rsid w:val="0044246C"/>
    <w:rsid w:val="00453226"/>
    <w:rsid w:val="0045579B"/>
    <w:rsid w:val="0046080F"/>
    <w:rsid w:val="004633C1"/>
    <w:rsid w:val="00464FCA"/>
    <w:rsid w:val="0047667E"/>
    <w:rsid w:val="004830DE"/>
    <w:rsid w:val="00485975"/>
    <w:rsid w:val="004A0C27"/>
    <w:rsid w:val="004A1F8A"/>
    <w:rsid w:val="004A4D76"/>
    <w:rsid w:val="004B0F77"/>
    <w:rsid w:val="004B1E28"/>
    <w:rsid w:val="004C0416"/>
    <w:rsid w:val="004C1888"/>
    <w:rsid w:val="004C2205"/>
    <w:rsid w:val="004C2A07"/>
    <w:rsid w:val="004C38AF"/>
    <w:rsid w:val="004C6194"/>
    <w:rsid w:val="004D0E49"/>
    <w:rsid w:val="004D437E"/>
    <w:rsid w:val="004D5252"/>
    <w:rsid w:val="004D7A11"/>
    <w:rsid w:val="004E1BEB"/>
    <w:rsid w:val="004E477F"/>
    <w:rsid w:val="004E4C55"/>
    <w:rsid w:val="004E4F1E"/>
    <w:rsid w:val="004E6757"/>
    <w:rsid w:val="004E69A1"/>
    <w:rsid w:val="004F38D7"/>
    <w:rsid w:val="004F3A16"/>
    <w:rsid w:val="0050071F"/>
    <w:rsid w:val="00500DF9"/>
    <w:rsid w:val="00503972"/>
    <w:rsid w:val="0051024F"/>
    <w:rsid w:val="0051379F"/>
    <w:rsid w:val="00513CAF"/>
    <w:rsid w:val="00515FC4"/>
    <w:rsid w:val="005305E4"/>
    <w:rsid w:val="005325BF"/>
    <w:rsid w:val="00536A53"/>
    <w:rsid w:val="00537872"/>
    <w:rsid w:val="00543FA2"/>
    <w:rsid w:val="005460F6"/>
    <w:rsid w:val="00551B72"/>
    <w:rsid w:val="00553B87"/>
    <w:rsid w:val="00554DED"/>
    <w:rsid w:val="00561172"/>
    <w:rsid w:val="0056231A"/>
    <w:rsid w:val="0056528B"/>
    <w:rsid w:val="005704C3"/>
    <w:rsid w:val="005718DC"/>
    <w:rsid w:val="005806FC"/>
    <w:rsid w:val="005835F1"/>
    <w:rsid w:val="005914EB"/>
    <w:rsid w:val="00593BFD"/>
    <w:rsid w:val="00595487"/>
    <w:rsid w:val="005A32D8"/>
    <w:rsid w:val="005A5FA7"/>
    <w:rsid w:val="005A6625"/>
    <w:rsid w:val="005A6DC0"/>
    <w:rsid w:val="005A78E2"/>
    <w:rsid w:val="005A7A4B"/>
    <w:rsid w:val="005C1FAD"/>
    <w:rsid w:val="005C5EA4"/>
    <w:rsid w:val="005D09D3"/>
    <w:rsid w:val="005D7927"/>
    <w:rsid w:val="005E3911"/>
    <w:rsid w:val="005E4B63"/>
    <w:rsid w:val="005E5FA5"/>
    <w:rsid w:val="005E6454"/>
    <w:rsid w:val="005E7092"/>
    <w:rsid w:val="005F45C8"/>
    <w:rsid w:val="005F4AA9"/>
    <w:rsid w:val="00601347"/>
    <w:rsid w:val="0060151F"/>
    <w:rsid w:val="00620ED0"/>
    <w:rsid w:val="00625ED2"/>
    <w:rsid w:val="00625FAF"/>
    <w:rsid w:val="006265C6"/>
    <w:rsid w:val="0063343E"/>
    <w:rsid w:val="006343ED"/>
    <w:rsid w:val="00642D63"/>
    <w:rsid w:val="00643933"/>
    <w:rsid w:val="00651D52"/>
    <w:rsid w:val="00653C6F"/>
    <w:rsid w:val="00666E38"/>
    <w:rsid w:val="006712D7"/>
    <w:rsid w:val="00671307"/>
    <w:rsid w:val="00672092"/>
    <w:rsid w:val="00676BCB"/>
    <w:rsid w:val="00677D39"/>
    <w:rsid w:val="00677E15"/>
    <w:rsid w:val="00686841"/>
    <w:rsid w:val="00690067"/>
    <w:rsid w:val="006914B4"/>
    <w:rsid w:val="0069394B"/>
    <w:rsid w:val="00694774"/>
    <w:rsid w:val="006A7DFE"/>
    <w:rsid w:val="006B7087"/>
    <w:rsid w:val="006C186A"/>
    <w:rsid w:val="006C276F"/>
    <w:rsid w:val="006C42AC"/>
    <w:rsid w:val="006C4331"/>
    <w:rsid w:val="006D65D1"/>
    <w:rsid w:val="006D7CFC"/>
    <w:rsid w:val="006E0A87"/>
    <w:rsid w:val="006E0BC4"/>
    <w:rsid w:val="006E310E"/>
    <w:rsid w:val="006E55C6"/>
    <w:rsid w:val="006F2B03"/>
    <w:rsid w:val="006F2D84"/>
    <w:rsid w:val="006F3A6E"/>
    <w:rsid w:val="00701D28"/>
    <w:rsid w:val="00701E5B"/>
    <w:rsid w:val="007020D7"/>
    <w:rsid w:val="00705A4D"/>
    <w:rsid w:val="007069B6"/>
    <w:rsid w:val="007107FD"/>
    <w:rsid w:val="007152CD"/>
    <w:rsid w:val="00741C8C"/>
    <w:rsid w:val="00761A16"/>
    <w:rsid w:val="00763B52"/>
    <w:rsid w:val="00764D00"/>
    <w:rsid w:val="00766200"/>
    <w:rsid w:val="00766415"/>
    <w:rsid w:val="007711AA"/>
    <w:rsid w:val="00773B05"/>
    <w:rsid w:val="007744CE"/>
    <w:rsid w:val="00784517"/>
    <w:rsid w:val="00790E05"/>
    <w:rsid w:val="007A47FD"/>
    <w:rsid w:val="007B6691"/>
    <w:rsid w:val="007C0FFD"/>
    <w:rsid w:val="007C1433"/>
    <w:rsid w:val="007D074E"/>
    <w:rsid w:val="007D6C6C"/>
    <w:rsid w:val="007E341F"/>
    <w:rsid w:val="007E64D7"/>
    <w:rsid w:val="007F054D"/>
    <w:rsid w:val="007F3561"/>
    <w:rsid w:val="007F3ED4"/>
    <w:rsid w:val="007F59D2"/>
    <w:rsid w:val="007F71C5"/>
    <w:rsid w:val="00801E9A"/>
    <w:rsid w:val="00802CC5"/>
    <w:rsid w:val="00807987"/>
    <w:rsid w:val="00813A85"/>
    <w:rsid w:val="00817638"/>
    <w:rsid w:val="008247F7"/>
    <w:rsid w:val="00826FA0"/>
    <w:rsid w:val="00832837"/>
    <w:rsid w:val="00834226"/>
    <w:rsid w:val="00834AF1"/>
    <w:rsid w:val="008505E1"/>
    <w:rsid w:val="008529B6"/>
    <w:rsid w:val="008538B8"/>
    <w:rsid w:val="008567C2"/>
    <w:rsid w:val="008655F6"/>
    <w:rsid w:val="00866F2F"/>
    <w:rsid w:val="0088376A"/>
    <w:rsid w:val="008905F4"/>
    <w:rsid w:val="0089144A"/>
    <w:rsid w:val="00892B19"/>
    <w:rsid w:val="00896D4E"/>
    <w:rsid w:val="008A1F9B"/>
    <w:rsid w:val="008A21AA"/>
    <w:rsid w:val="008A38BA"/>
    <w:rsid w:val="008A5971"/>
    <w:rsid w:val="008A6B87"/>
    <w:rsid w:val="008B2563"/>
    <w:rsid w:val="008B3F57"/>
    <w:rsid w:val="008C648A"/>
    <w:rsid w:val="008D1623"/>
    <w:rsid w:val="008D32AB"/>
    <w:rsid w:val="008D3B08"/>
    <w:rsid w:val="008D4EA7"/>
    <w:rsid w:val="008E2BA2"/>
    <w:rsid w:val="008E3783"/>
    <w:rsid w:val="008F32F2"/>
    <w:rsid w:val="008F6EB3"/>
    <w:rsid w:val="00902BCC"/>
    <w:rsid w:val="00903910"/>
    <w:rsid w:val="009111D3"/>
    <w:rsid w:val="009113C7"/>
    <w:rsid w:val="0091550E"/>
    <w:rsid w:val="00916BB0"/>
    <w:rsid w:val="00916C81"/>
    <w:rsid w:val="00920122"/>
    <w:rsid w:val="00921A16"/>
    <w:rsid w:val="00924884"/>
    <w:rsid w:val="0093061E"/>
    <w:rsid w:val="00937513"/>
    <w:rsid w:val="00941411"/>
    <w:rsid w:val="00946C8E"/>
    <w:rsid w:val="00954E28"/>
    <w:rsid w:val="00957296"/>
    <w:rsid w:val="00960DB7"/>
    <w:rsid w:val="00960FFE"/>
    <w:rsid w:val="00962738"/>
    <w:rsid w:val="00963CD6"/>
    <w:rsid w:val="00965344"/>
    <w:rsid w:val="00967876"/>
    <w:rsid w:val="00972882"/>
    <w:rsid w:val="00975A4A"/>
    <w:rsid w:val="00976DC7"/>
    <w:rsid w:val="00991D85"/>
    <w:rsid w:val="0099275B"/>
    <w:rsid w:val="00992C41"/>
    <w:rsid w:val="00995781"/>
    <w:rsid w:val="00996C73"/>
    <w:rsid w:val="009A1933"/>
    <w:rsid w:val="009A1C51"/>
    <w:rsid w:val="009A2CA8"/>
    <w:rsid w:val="009A6C94"/>
    <w:rsid w:val="009B39A7"/>
    <w:rsid w:val="009B7DBE"/>
    <w:rsid w:val="009C1D72"/>
    <w:rsid w:val="009C447B"/>
    <w:rsid w:val="009C4FEB"/>
    <w:rsid w:val="009D268F"/>
    <w:rsid w:val="009E34F8"/>
    <w:rsid w:val="009E3D7E"/>
    <w:rsid w:val="009F2D53"/>
    <w:rsid w:val="00A01F39"/>
    <w:rsid w:val="00A029F2"/>
    <w:rsid w:val="00A03428"/>
    <w:rsid w:val="00A041BD"/>
    <w:rsid w:val="00A045C0"/>
    <w:rsid w:val="00A058DC"/>
    <w:rsid w:val="00A058E1"/>
    <w:rsid w:val="00A16CB5"/>
    <w:rsid w:val="00A206AA"/>
    <w:rsid w:val="00A219B1"/>
    <w:rsid w:val="00A22256"/>
    <w:rsid w:val="00A25BA3"/>
    <w:rsid w:val="00A27631"/>
    <w:rsid w:val="00A338EF"/>
    <w:rsid w:val="00A368A0"/>
    <w:rsid w:val="00A42EDA"/>
    <w:rsid w:val="00A465A7"/>
    <w:rsid w:val="00A54332"/>
    <w:rsid w:val="00A55307"/>
    <w:rsid w:val="00A666AB"/>
    <w:rsid w:val="00A67126"/>
    <w:rsid w:val="00A678F5"/>
    <w:rsid w:val="00A72278"/>
    <w:rsid w:val="00A817C6"/>
    <w:rsid w:val="00A82FF6"/>
    <w:rsid w:val="00A85337"/>
    <w:rsid w:val="00A8725E"/>
    <w:rsid w:val="00A91999"/>
    <w:rsid w:val="00A97D40"/>
    <w:rsid w:val="00AA5214"/>
    <w:rsid w:val="00AB2763"/>
    <w:rsid w:val="00AC1828"/>
    <w:rsid w:val="00AC5A7F"/>
    <w:rsid w:val="00AD19BC"/>
    <w:rsid w:val="00AE176C"/>
    <w:rsid w:val="00AF1413"/>
    <w:rsid w:val="00AF6CA4"/>
    <w:rsid w:val="00AF7FF8"/>
    <w:rsid w:val="00B02BC8"/>
    <w:rsid w:val="00B10C8E"/>
    <w:rsid w:val="00B13F28"/>
    <w:rsid w:val="00B22FFD"/>
    <w:rsid w:val="00B50C8C"/>
    <w:rsid w:val="00B62E44"/>
    <w:rsid w:val="00B63745"/>
    <w:rsid w:val="00B64AEB"/>
    <w:rsid w:val="00B65346"/>
    <w:rsid w:val="00B65F82"/>
    <w:rsid w:val="00B662C1"/>
    <w:rsid w:val="00B754D2"/>
    <w:rsid w:val="00B9100C"/>
    <w:rsid w:val="00B91137"/>
    <w:rsid w:val="00B9662E"/>
    <w:rsid w:val="00B969EE"/>
    <w:rsid w:val="00BA1A37"/>
    <w:rsid w:val="00BA6CB8"/>
    <w:rsid w:val="00BB0DDE"/>
    <w:rsid w:val="00BB4633"/>
    <w:rsid w:val="00BB70EE"/>
    <w:rsid w:val="00BC0792"/>
    <w:rsid w:val="00BC3BB0"/>
    <w:rsid w:val="00BC4C68"/>
    <w:rsid w:val="00BC6D1D"/>
    <w:rsid w:val="00BE54AE"/>
    <w:rsid w:val="00BE5A62"/>
    <w:rsid w:val="00BE7FF9"/>
    <w:rsid w:val="00BF2645"/>
    <w:rsid w:val="00BF4B60"/>
    <w:rsid w:val="00BF7525"/>
    <w:rsid w:val="00C027AA"/>
    <w:rsid w:val="00C0491F"/>
    <w:rsid w:val="00C13032"/>
    <w:rsid w:val="00C177F0"/>
    <w:rsid w:val="00C22E1D"/>
    <w:rsid w:val="00C2491E"/>
    <w:rsid w:val="00C322F4"/>
    <w:rsid w:val="00C34609"/>
    <w:rsid w:val="00C36E84"/>
    <w:rsid w:val="00C41C62"/>
    <w:rsid w:val="00C41CC4"/>
    <w:rsid w:val="00C471EB"/>
    <w:rsid w:val="00C47A45"/>
    <w:rsid w:val="00C530AE"/>
    <w:rsid w:val="00C54020"/>
    <w:rsid w:val="00C54745"/>
    <w:rsid w:val="00C54AFF"/>
    <w:rsid w:val="00C5507B"/>
    <w:rsid w:val="00C60B7D"/>
    <w:rsid w:val="00C6149D"/>
    <w:rsid w:val="00C65CB1"/>
    <w:rsid w:val="00C70B54"/>
    <w:rsid w:val="00C7483D"/>
    <w:rsid w:val="00C77573"/>
    <w:rsid w:val="00C80EF4"/>
    <w:rsid w:val="00C8217E"/>
    <w:rsid w:val="00C907D7"/>
    <w:rsid w:val="00C95EE3"/>
    <w:rsid w:val="00CA22A6"/>
    <w:rsid w:val="00CB0F93"/>
    <w:rsid w:val="00CB1A3B"/>
    <w:rsid w:val="00CB2DEA"/>
    <w:rsid w:val="00CB6538"/>
    <w:rsid w:val="00CB7CD0"/>
    <w:rsid w:val="00CC4D59"/>
    <w:rsid w:val="00CC512F"/>
    <w:rsid w:val="00CD64D0"/>
    <w:rsid w:val="00CD6512"/>
    <w:rsid w:val="00CD7AD2"/>
    <w:rsid w:val="00CE4405"/>
    <w:rsid w:val="00CE6083"/>
    <w:rsid w:val="00CF1D48"/>
    <w:rsid w:val="00CF5A9A"/>
    <w:rsid w:val="00D03F83"/>
    <w:rsid w:val="00D07369"/>
    <w:rsid w:val="00D23121"/>
    <w:rsid w:val="00D25181"/>
    <w:rsid w:val="00D25A52"/>
    <w:rsid w:val="00D31C18"/>
    <w:rsid w:val="00D33691"/>
    <w:rsid w:val="00D40857"/>
    <w:rsid w:val="00D408FF"/>
    <w:rsid w:val="00D46599"/>
    <w:rsid w:val="00D46652"/>
    <w:rsid w:val="00D47501"/>
    <w:rsid w:val="00D55062"/>
    <w:rsid w:val="00D5738A"/>
    <w:rsid w:val="00D63C28"/>
    <w:rsid w:val="00D66304"/>
    <w:rsid w:val="00D72382"/>
    <w:rsid w:val="00D723AB"/>
    <w:rsid w:val="00D75CE8"/>
    <w:rsid w:val="00D76F75"/>
    <w:rsid w:val="00D80B09"/>
    <w:rsid w:val="00D82A4A"/>
    <w:rsid w:val="00D8321C"/>
    <w:rsid w:val="00D85F77"/>
    <w:rsid w:val="00D8696D"/>
    <w:rsid w:val="00D90464"/>
    <w:rsid w:val="00D938CB"/>
    <w:rsid w:val="00D93EE8"/>
    <w:rsid w:val="00D95239"/>
    <w:rsid w:val="00D95740"/>
    <w:rsid w:val="00DA0901"/>
    <w:rsid w:val="00DA2D7A"/>
    <w:rsid w:val="00DA5425"/>
    <w:rsid w:val="00DB3C1B"/>
    <w:rsid w:val="00DC226B"/>
    <w:rsid w:val="00DD1EA0"/>
    <w:rsid w:val="00DD21B3"/>
    <w:rsid w:val="00DE4C1F"/>
    <w:rsid w:val="00DF5961"/>
    <w:rsid w:val="00DF5F2A"/>
    <w:rsid w:val="00DF68FF"/>
    <w:rsid w:val="00E02D83"/>
    <w:rsid w:val="00E112E8"/>
    <w:rsid w:val="00E124B3"/>
    <w:rsid w:val="00E1774D"/>
    <w:rsid w:val="00E227FA"/>
    <w:rsid w:val="00E36C39"/>
    <w:rsid w:val="00E40CFF"/>
    <w:rsid w:val="00E425D5"/>
    <w:rsid w:val="00E45E14"/>
    <w:rsid w:val="00E463ED"/>
    <w:rsid w:val="00E524AE"/>
    <w:rsid w:val="00E56000"/>
    <w:rsid w:val="00E61198"/>
    <w:rsid w:val="00E651B0"/>
    <w:rsid w:val="00E67BD8"/>
    <w:rsid w:val="00E7015B"/>
    <w:rsid w:val="00E70B9B"/>
    <w:rsid w:val="00E75E66"/>
    <w:rsid w:val="00E7749D"/>
    <w:rsid w:val="00E8133C"/>
    <w:rsid w:val="00E830D3"/>
    <w:rsid w:val="00E935AC"/>
    <w:rsid w:val="00EA5702"/>
    <w:rsid w:val="00EA7AB9"/>
    <w:rsid w:val="00EB19F9"/>
    <w:rsid w:val="00EC0204"/>
    <w:rsid w:val="00EC0374"/>
    <w:rsid w:val="00EC65E2"/>
    <w:rsid w:val="00ED1EE0"/>
    <w:rsid w:val="00ED24A8"/>
    <w:rsid w:val="00ED59FD"/>
    <w:rsid w:val="00ED7D9A"/>
    <w:rsid w:val="00EF34FA"/>
    <w:rsid w:val="00EF5B77"/>
    <w:rsid w:val="00EF6D88"/>
    <w:rsid w:val="00F0012B"/>
    <w:rsid w:val="00F02370"/>
    <w:rsid w:val="00F03C67"/>
    <w:rsid w:val="00F043F7"/>
    <w:rsid w:val="00F06FBC"/>
    <w:rsid w:val="00F112C3"/>
    <w:rsid w:val="00F12543"/>
    <w:rsid w:val="00F172A1"/>
    <w:rsid w:val="00F2570C"/>
    <w:rsid w:val="00F257D1"/>
    <w:rsid w:val="00F3446A"/>
    <w:rsid w:val="00F36969"/>
    <w:rsid w:val="00F44710"/>
    <w:rsid w:val="00F5024E"/>
    <w:rsid w:val="00F524AB"/>
    <w:rsid w:val="00F57FCD"/>
    <w:rsid w:val="00F607B4"/>
    <w:rsid w:val="00F63EAF"/>
    <w:rsid w:val="00F63FE9"/>
    <w:rsid w:val="00F6469F"/>
    <w:rsid w:val="00F64C72"/>
    <w:rsid w:val="00F70159"/>
    <w:rsid w:val="00F71F76"/>
    <w:rsid w:val="00F74951"/>
    <w:rsid w:val="00F74BBD"/>
    <w:rsid w:val="00F85B3B"/>
    <w:rsid w:val="00F94EDC"/>
    <w:rsid w:val="00FA01AE"/>
    <w:rsid w:val="00FB10C9"/>
    <w:rsid w:val="00FB1E23"/>
    <w:rsid w:val="00FB7247"/>
    <w:rsid w:val="00FB749A"/>
    <w:rsid w:val="00FC1C11"/>
    <w:rsid w:val="00FC2414"/>
    <w:rsid w:val="00FC5252"/>
    <w:rsid w:val="00FC5629"/>
    <w:rsid w:val="00FC68C9"/>
    <w:rsid w:val="00FC6EB3"/>
    <w:rsid w:val="00FD4D30"/>
    <w:rsid w:val="00FE2FD5"/>
    <w:rsid w:val="00FE4E50"/>
    <w:rsid w:val="00FF5B30"/>
    <w:rsid w:val="00FF737F"/>
    <w:rsid w:val="00FF7B7D"/>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v:textbox inset="0,0,0,0"/>
    </o:shapedefaults>
    <o:shapelayout v:ext="edit">
      <o:idmap v:ext="edit" data="1"/>
    </o:shapelayout>
  </w:shapeDefaults>
  <w:decimalSymbol w:val=","/>
  <w:listSeparator w:val=";"/>
  <w14:docId w14:val="4F767A91"/>
  <w15:chartTrackingRefBased/>
  <w15:docId w15:val="{A22D293E-A89C-4E5B-9594-11103011EA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uiPriority="99"/>
    <w:lsdException w:name="caption" w:semiHidden="1" w:uiPriority="35" w:unhideWhenUsed="1" w:qFormat="1"/>
    <w:lsdException w:name="annotation reference" w:uiPriority="99"/>
    <w:lsdException w:name="List Bullet" w:uiPriority="99"/>
    <w:lsdException w:name="List Number" w:uiPriority="99"/>
    <w:lsdException w:name="Title" w:qFormat="1"/>
    <w:lsdException w:name="Subtitle" w:uiPriority="11" w:qFormat="1"/>
    <w:lsdException w:name="Hyperlink" w:uiPriority="99"/>
    <w:lsdException w:name="FollowedHyperlink" w:uiPriority="99"/>
    <w:lsdException w:name="Strong" w:uiPriority="22" w:qFormat="1"/>
    <w:lsdException w:name="Emphasis" w:uiPriority="20" w:qFormat="1"/>
    <w:lsdException w:name="Normal (Web)" w:uiPriority="99"/>
    <w:lsdException w:name="HTML Code" w:uiPriority="99"/>
    <w:lsdException w:name="HTML Preformatted" w:uiPriority="99"/>
    <w:lsdException w:name="HTML Sample" w:semiHidden="1" w:unhideWhenUsed="1"/>
    <w:lsdException w:name="HTML Variable" w:semiHidden="1" w:unhideWhenUsed="1"/>
    <w:lsdException w:name="Normal Table" w:semiHidden="1" w:unhideWhenUsed="1"/>
    <w:lsdException w:name="annotation subjec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F3561"/>
    <w:pPr>
      <w:spacing w:after="0" w:line="240" w:lineRule="auto"/>
    </w:pPr>
    <w:rPr>
      <w:rFonts w:asciiTheme="majorBidi" w:hAnsiTheme="majorBidi"/>
      <w:kern w:val="0"/>
      <w:sz w:val="24"/>
    </w:rPr>
  </w:style>
  <w:style w:type="paragraph" w:styleId="Heading1">
    <w:name w:val="heading 1"/>
    <w:basedOn w:val="Normal"/>
    <w:next w:val="Normal"/>
    <w:link w:val="Heading1Char"/>
    <w:uiPriority w:val="9"/>
    <w:qFormat/>
    <w:rsid w:val="00C471EB"/>
    <w:pPr>
      <w:keepNext/>
      <w:spacing w:before="240" w:after="240"/>
      <w:outlineLvl w:val="0"/>
    </w:pPr>
    <w:rPr>
      <w:rFonts w:ascii="Arial Narrow" w:hAnsi="Arial Narrow"/>
      <w:b/>
      <w:kern w:val="28"/>
      <w:sz w:val="48"/>
      <w:szCs w:val="36"/>
    </w:rPr>
  </w:style>
  <w:style w:type="paragraph" w:styleId="Heading2">
    <w:name w:val="heading 2"/>
    <w:basedOn w:val="Normal"/>
    <w:next w:val="Normal"/>
    <w:link w:val="Heading2Char"/>
    <w:uiPriority w:val="9"/>
    <w:qFormat/>
    <w:rsid w:val="007F3561"/>
    <w:pPr>
      <w:keepNext/>
      <w:numPr>
        <w:ilvl w:val="1"/>
        <w:numId w:val="46"/>
      </w:numPr>
      <w:spacing w:before="240" w:after="120"/>
      <w:outlineLvl w:val="1"/>
    </w:pPr>
    <w:rPr>
      <w:rFonts w:ascii="Arial Narrow" w:hAnsi="Arial Narrow"/>
      <w:b/>
      <w:sz w:val="36"/>
      <w:szCs w:val="32"/>
    </w:rPr>
  </w:style>
  <w:style w:type="paragraph" w:styleId="Heading3">
    <w:name w:val="heading 3"/>
    <w:basedOn w:val="Heading2"/>
    <w:next w:val="Normal"/>
    <w:link w:val="Heading3Char"/>
    <w:qFormat/>
    <w:rsid w:val="007F3561"/>
    <w:pPr>
      <w:numPr>
        <w:ilvl w:val="2"/>
      </w:numPr>
      <w:outlineLvl w:val="2"/>
    </w:pPr>
    <w:rPr>
      <w:sz w:val="28"/>
    </w:rPr>
  </w:style>
  <w:style w:type="paragraph" w:styleId="Heading4">
    <w:name w:val="heading 4"/>
    <w:basedOn w:val="Normal"/>
    <w:next w:val="Normal"/>
    <w:link w:val="Heading4Char"/>
    <w:qFormat/>
    <w:rsid w:val="007F3561"/>
    <w:pPr>
      <w:keepNext/>
      <w:numPr>
        <w:ilvl w:val="3"/>
        <w:numId w:val="46"/>
      </w:numPr>
      <w:spacing w:before="120" w:after="120"/>
      <w:outlineLvl w:val="3"/>
    </w:pPr>
    <w:rPr>
      <w:rFonts w:ascii="Arial Narrow" w:hAnsi="Arial Narrow"/>
      <w:b/>
    </w:rPr>
  </w:style>
  <w:style w:type="paragraph" w:styleId="Heading5">
    <w:name w:val="heading 5"/>
    <w:basedOn w:val="Normal"/>
    <w:next w:val="Normal"/>
    <w:link w:val="Heading5Char"/>
    <w:qFormat/>
    <w:rsid w:val="007F3561"/>
    <w:pPr>
      <w:keepNext/>
      <w:numPr>
        <w:ilvl w:val="4"/>
        <w:numId w:val="46"/>
      </w:numPr>
      <w:spacing w:before="240" w:after="60"/>
      <w:outlineLvl w:val="4"/>
    </w:pPr>
    <w:rPr>
      <w:rFonts w:ascii="Arial" w:hAnsi="Arial"/>
      <w:b/>
      <w:i/>
      <w:sz w:val="22"/>
    </w:rPr>
  </w:style>
  <w:style w:type="paragraph" w:styleId="Heading6">
    <w:name w:val="heading 6"/>
    <w:basedOn w:val="Normal"/>
    <w:next w:val="Normal"/>
    <w:link w:val="Heading6Char"/>
    <w:unhideWhenUsed/>
    <w:qFormat/>
    <w:rsid w:val="007F3561"/>
    <w:pPr>
      <w:keepNext/>
      <w:keepLines/>
      <w:numPr>
        <w:ilvl w:val="5"/>
        <w:numId w:val="46"/>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nhideWhenUsed/>
    <w:qFormat/>
    <w:rsid w:val="007F3561"/>
    <w:pPr>
      <w:keepNext/>
      <w:keepLines/>
      <w:numPr>
        <w:ilvl w:val="6"/>
        <w:numId w:val="46"/>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nhideWhenUsed/>
    <w:qFormat/>
    <w:rsid w:val="007F3561"/>
    <w:pPr>
      <w:keepNext/>
      <w:keepLines/>
      <w:numPr>
        <w:ilvl w:val="7"/>
        <w:numId w:val="4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7F3561"/>
    <w:pPr>
      <w:keepNext/>
      <w:keepLines/>
      <w:numPr>
        <w:ilvl w:val="8"/>
        <w:numId w:val="4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rsid w:val="007F3561"/>
    <w:pPr>
      <w:numPr>
        <w:numId w:val="33"/>
      </w:numPr>
      <w:tabs>
        <w:tab w:val="clear" w:pos="1134"/>
        <w:tab w:val="num" w:pos="360"/>
      </w:tabs>
    </w:pPr>
    <w:rPr>
      <w:sz w:val="20"/>
    </w:rPr>
  </w:style>
  <w:style w:type="paragraph" w:styleId="NormalIndent">
    <w:name w:val="Normal Indent"/>
    <w:basedOn w:val="Normal"/>
    <w:rsid w:val="007F3561"/>
    <w:pPr>
      <w:spacing w:before="120" w:after="120"/>
      <w:ind w:left="709"/>
      <w:jc w:val="both"/>
    </w:pPr>
  </w:style>
  <w:style w:type="paragraph" w:styleId="ListBullet">
    <w:name w:val="List Bullet"/>
    <w:basedOn w:val="Normal"/>
    <w:uiPriority w:val="99"/>
    <w:unhideWhenUsed/>
    <w:rsid w:val="007F3561"/>
    <w:pPr>
      <w:numPr>
        <w:numId w:val="44"/>
      </w:numPr>
      <w:tabs>
        <w:tab w:val="clear" w:pos="360"/>
        <w:tab w:val="num" w:pos="1068"/>
      </w:tabs>
      <w:contextualSpacing/>
    </w:pPr>
  </w:style>
  <w:style w:type="character" w:customStyle="1" w:styleId="angielskawstawka">
    <w:name w:val="angielska wstawka"/>
    <w:basedOn w:val="DefaultParagraphFont"/>
    <w:rsid w:val="007F3561"/>
    <w:rPr>
      <w:i/>
      <w:noProof w:val="0"/>
      <w:lang w:val="en-US"/>
    </w:rPr>
  </w:style>
  <w:style w:type="paragraph" w:customStyle="1" w:styleId="Figure">
    <w:name w:val="Figure"/>
    <w:basedOn w:val="Normal"/>
    <w:rsid w:val="007F3561"/>
    <w:pPr>
      <w:keepNext/>
      <w:spacing w:before="120" w:after="120"/>
      <w:ind w:left="709"/>
      <w:jc w:val="center"/>
    </w:pPr>
  </w:style>
  <w:style w:type="paragraph" w:customStyle="1" w:styleId="Intitle">
    <w:name w:val="Intitle"/>
    <w:basedOn w:val="Normal"/>
    <w:next w:val="Normal"/>
    <w:link w:val="IntitleZnak"/>
    <w:rsid w:val="007F3561"/>
    <w:pPr>
      <w:keepNext/>
      <w:spacing w:before="120" w:after="120"/>
      <w:ind w:left="426"/>
      <w:jc w:val="both"/>
    </w:pPr>
    <w:rPr>
      <w:rFonts w:cstheme="minorHAnsi"/>
      <w:b/>
      <w:iCs/>
      <w:szCs w:val="24"/>
    </w:rPr>
  </w:style>
  <w:style w:type="character" w:customStyle="1" w:styleId="keyword">
    <w:name w:val="keyword"/>
    <w:basedOn w:val="DefaultParagraphFont"/>
    <w:rsid w:val="007F3561"/>
    <w:rPr>
      <w:b/>
      <w:noProof/>
    </w:rPr>
  </w:style>
  <w:style w:type="character" w:customStyle="1" w:styleId="NazwaProgramowa">
    <w:name w:val="NazwaProgramowa"/>
    <w:basedOn w:val="DefaultParagraphFont"/>
    <w:qFormat/>
    <w:rsid w:val="00965344"/>
    <w:rPr>
      <w:rFonts w:ascii="Consolas" w:hAnsi="Consolas"/>
      <w:noProof/>
    </w:rPr>
  </w:style>
  <w:style w:type="paragraph" w:customStyle="1" w:styleId="source">
    <w:name w:val="source"/>
    <w:basedOn w:val="Normal"/>
    <w:rsid w:val="007F3561"/>
    <w:pPr>
      <w:spacing w:before="60" w:after="60"/>
      <w:ind w:left="1418"/>
      <w:jc w:val="both"/>
    </w:pPr>
    <w:rPr>
      <w:rFonts w:ascii="Courier New" w:hAnsi="Courier New"/>
    </w:rPr>
  </w:style>
  <w:style w:type="paragraph" w:customStyle="1" w:styleId="Standardowyakapit">
    <w:name w:val="Standardowy akapit"/>
    <w:basedOn w:val="Normal"/>
    <w:link w:val="StandardowyakapitZnak"/>
    <w:rsid w:val="007F3561"/>
    <w:pPr>
      <w:spacing w:before="120" w:after="120"/>
      <w:jc w:val="both"/>
    </w:pPr>
  </w:style>
  <w:style w:type="character" w:customStyle="1" w:styleId="StandardowyakapitZnak">
    <w:name w:val="Standardowy akapit Znak"/>
    <w:basedOn w:val="DefaultParagraphFont"/>
    <w:link w:val="Standardowyakapit"/>
    <w:rsid w:val="007F3561"/>
    <w:rPr>
      <w:rFonts w:asciiTheme="majorBidi" w:hAnsiTheme="majorBidi"/>
      <w:kern w:val="0"/>
      <w:sz w:val="24"/>
    </w:rPr>
  </w:style>
  <w:style w:type="character" w:customStyle="1" w:styleId="IntitleZnak">
    <w:name w:val="Intitle Znak"/>
    <w:basedOn w:val="DefaultParagraphFont"/>
    <w:link w:val="Intitle"/>
    <w:rsid w:val="007F3561"/>
    <w:rPr>
      <w:rFonts w:asciiTheme="majorBidi" w:hAnsiTheme="majorBidi" w:cstheme="minorHAnsi"/>
      <w:b/>
      <w:iCs/>
      <w:kern w:val="0"/>
      <w:sz w:val="24"/>
      <w:szCs w:val="24"/>
    </w:rPr>
  </w:style>
  <w:style w:type="paragraph" w:styleId="Title">
    <w:name w:val="Title"/>
    <w:basedOn w:val="Normal"/>
    <w:link w:val="TitleChar"/>
    <w:qFormat/>
    <w:rsid w:val="007F3561"/>
    <w:pPr>
      <w:spacing w:before="240" w:after="60"/>
      <w:jc w:val="center"/>
      <w:outlineLvl w:val="0"/>
    </w:pPr>
    <w:rPr>
      <w:rFonts w:ascii="Arial" w:hAnsi="Arial"/>
      <w:b/>
      <w:kern w:val="28"/>
      <w:sz w:val="40"/>
      <w:szCs w:val="40"/>
    </w:rPr>
  </w:style>
  <w:style w:type="paragraph" w:customStyle="1" w:styleId="Autor">
    <w:name w:val="Autor"/>
    <w:basedOn w:val="Title"/>
    <w:qFormat/>
    <w:rsid w:val="007F3561"/>
    <w:rPr>
      <w:rFonts w:asciiTheme="majorBidi" w:hAnsiTheme="majorBidi" w:cstheme="majorBidi"/>
      <w:sz w:val="24"/>
      <w:szCs w:val="22"/>
    </w:rPr>
  </w:style>
  <w:style w:type="character" w:customStyle="1" w:styleId="Heading2Char">
    <w:name w:val="Heading 2 Char"/>
    <w:basedOn w:val="DefaultParagraphFont"/>
    <w:link w:val="Heading2"/>
    <w:uiPriority w:val="9"/>
    <w:rsid w:val="007F3561"/>
    <w:rPr>
      <w:rFonts w:ascii="Arial Narrow" w:hAnsi="Arial Narrow"/>
      <w:b/>
      <w:kern w:val="0"/>
      <w:sz w:val="36"/>
      <w:szCs w:val="32"/>
    </w:rPr>
  </w:style>
  <w:style w:type="character" w:customStyle="1" w:styleId="Heading1Char">
    <w:name w:val="Heading 1 Char"/>
    <w:basedOn w:val="DefaultParagraphFont"/>
    <w:link w:val="Heading1"/>
    <w:uiPriority w:val="9"/>
    <w:rsid w:val="00C471EB"/>
    <w:rPr>
      <w:rFonts w:ascii="Arial Narrow" w:hAnsi="Arial Narrow"/>
      <w:b/>
      <w:kern w:val="28"/>
      <w:sz w:val="48"/>
      <w:szCs w:val="36"/>
    </w:rPr>
  </w:style>
  <w:style w:type="paragraph" w:customStyle="1" w:styleId="SourceCode">
    <w:name w:val="SourceCode"/>
    <w:basedOn w:val="Normal"/>
    <w:qFormat/>
    <w:rsid w:val="003C28CC"/>
    <w:pPr>
      <w:spacing w:before="120" w:after="120"/>
      <w:ind w:left="567" w:hanging="567"/>
      <w:contextualSpacing/>
    </w:pPr>
    <w:rPr>
      <w:rFonts w:ascii="Consolas" w:hAnsi="Consolas" w:cstheme="minorHAnsi"/>
      <w:noProof/>
      <w:sz w:val="16"/>
      <w:szCs w:val="20"/>
    </w:rPr>
  </w:style>
  <w:style w:type="paragraph" w:customStyle="1" w:styleId="Abstrakt">
    <w:name w:val="Abstrakt"/>
    <w:basedOn w:val="NormalIndent"/>
    <w:qFormat/>
    <w:rsid w:val="007F3561"/>
    <w:rPr>
      <w:sz w:val="20"/>
      <w:lang w:val="pl"/>
    </w:rPr>
  </w:style>
  <w:style w:type="paragraph" w:styleId="Caption">
    <w:name w:val="caption"/>
    <w:basedOn w:val="Normal"/>
    <w:next w:val="Normal"/>
    <w:uiPriority w:val="35"/>
    <w:unhideWhenUsed/>
    <w:qFormat/>
    <w:rsid w:val="007F3561"/>
    <w:pPr>
      <w:spacing w:after="200"/>
    </w:pPr>
    <w:rPr>
      <w:i/>
      <w:iCs/>
      <w:color w:val="44546A" w:themeColor="text2"/>
      <w:sz w:val="18"/>
      <w:szCs w:val="18"/>
    </w:rPr>
  </w:style>
  <w:style w:type="paragraph" w:styleId="Subtitle">
    <w:name w:val="Subtitle"/>
    <w:basedOn w:val="Title"/>
    <w:next w:val="Normal"/>
    <w:link w:val="SubtitleChar"/>
    <w:uiPriority w:val="11"/>
    <w:qFormat/>
    <w:rsid w:val="007F3561"/>
    <w:rPr>
      <w:sz w:val="32"/>
      <w:szCs w:val="32"/>
      <w:lang w:val="pl"/>
    </w:rPr>
  </w:style>
  <w:style w:type="character" w:customStyle="1" w:styleId="SubtitleChar">
    <w:name w:val="Subtitle Char"/>
    <w:basedOn w:val="DefaultParagraphFont"/>
    <w:link w:val="Subtitle"/>
    <w:uiPriority w:val="11"/>
    <w:rsid w:val="007F3561"/>
    <w:rPr>
      <w:rFonts w:ascii="Arial" w:hAnsi="Arial"/>
      <w:b/>
      <w:kern w:val="28"/>
      <w:sz w:val="32"/>
      <w:szCs w:val="32"/>
      <w:lang w:val="pl"/>
    </w:rPr>
  </w:style>
  <w:style w:type="paragraph" w:customStyle="1" w:styleId="AbstractTitle">
    <w:name w:val="Abstract Title"/>
    <w:basedOn w:val="Abstrakt"/>
    <w:qFormat/>
    <w:rsid w:val="007F3561"/>
    <w:rPr>
      <w:b/>
      <w:bCs/>
    </w:rPr>
  </w:style>
  <w:style w:type="paragraph" w:customStyle="1" w:styleId="Afiliation">
    <w:name w:val="Afiliation"/>
    <w:basedOn w:val="Normal"/>
    <w:qFormat/>
    <w:rsid w:val="007F3561"/>
    <w:pPr>
      <w:spacing w:line="263" w:lineRule="auto"/>
      <w:ind w:left="133"/>
      <w:jc w:val="center"/>
    </w:pPr>
    <w:rPr>
      <w:rFonts w:ascii="Cambria" w:eastAsia="Cambria" w:hAnsi="Cambria" w:cs="Cambria"/>
      <w:sz w:val="20"/>
      <w:szCs w:val="14"/>
    </w:rPr>
  </w:style>
  <w:style w:type="character" w:customStyle="1" w:styleId="TitleChar">
    <w:name w:val="Title Char"/>
    <w:basedOn w:val="DefaultParagraphFont"/>
    <w:link w:val="Title"/>
    <w:rsid w:val="007F3561"/>
    <w:rPr>
      <w:rFonts w:ascii="Arial" w:hAnsi="Arial"/>
      <w:b/>
      <w:kern w:val="28"/>
      <w:sz w:val="40"/>
      <w:szCs w:val="40"/>
    </w:rPr>
  </w:style>
  <w:style w:type="character" w:customStyle="1" w:styleId="Heading3Char">
    <w:name w:val="Heading 3 Char"/>
    <w:basedOn w:val="DefaultParagraphFont"/>
    <w:link w:val="Heading3"/>
    <w:rsid w:val="007F3561"/>
    <w:rPr>
      <w:rFonts w:ascii="Arial Narrow" w:hAnsi="Arial Narrow"/>
      <w:b/>
      <w:kern w:val="0"/>
      <w:sz w:val="28"/>
      <w:szCs w:val="32"/>
    </w:rPr>
  </w:style>
  <w:style w:type="character" w:customStyle="1" w:styleId="Heading4Char">
    <w:name w:val="Heading 4 Char"/>
    <w:basedOn w:val="DefaultParagraphFont"/>
    <w:link w:val="Heading4"/>
    <w:rsid w:val="007F3561"/>
    <w:rPr>
      <w:rFonts w:ascii="Arial Narrow" w:hAnsi="Arial Narrow"/>
      <w:b/>
      <w:kern w:val="0"/>
      <w:sz w:val="24"/>
    </w:rPr>
  </w:style>
  <w:style w:type="character" w:customStyle="1" w:styleId="Heading5Char">
    <w:name w:val="Heading 5 Char"/>
    <w:basedOn w:val="DefaultParagraphFont"/>
    <w:link w:val="Heading5"/>
    <w:rsid w:val="007F3561"/>
    <w:rPr>
      <w:rFonts w:ascii="Arial" w:hAnsi="Arial"/>
      <w:b/>
      <w:i/>
      <w:kern w:val="0"/>
    </w:rPr>
  </w:style>
  <w:style w:type="table" w:styleId="TableGrid">
    <w:name w:val="Table Grid"/>
    <w:basedOn w:val="TableNormal"/>
    <w:uiPriority w:val="39"/>
    <w:rsid w:val="007F3561"/>
    <w:pPr>
      <w:spacing w:after="0" w:line="240" w:lineRule="auto"/>
    </w:pPr>
    <w:rPr>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BFBFBF" w:themeFill="background1" w:themeFillShade="BF"/>
      </w:tcPr>
    </w:tblStylePr>
    <w:tblStylePr w:type="lastRow">
      <w:rPr>
        <w:b/>
      </w:rPr>
      <w:tblPr/>
      <w:tcPr>
        <w:shd w:val="clear" w:color="auto" w:fill="BFBFBF" w:themeFill="background1" w:themeFillShade="BF"/>
      </w:tcPr>
    </w:tblStylePr>
    <w:tblStylePr w:type="firstCol">
      <w:rPr>
        <w:b/>
      </w:rPr>
      <w:tblPr/>
      <w:tcPr>
        <w:shd w:val="clear" w:color="auto" w:fill="BFBFBF" w:themeFill="background1" w:themeFillShade="BF"/>
      </w:tcPr>
    </w:tblStylePr>
    <w:tblStylePr w:type="lastCol">
      <w:rPr>
        <w:b/>
      </w:rPr>
      <w:tblPr/>
      <w:tcPr>
        <w:shd w:val="clear" w:color="auto" w:fill="BFBFBF" w:themeFill="background1" w:themeFillShade="BF"/>
      </w:tcPr>
    </w:tblStylePr>
  </w:style>
  <w:style w:type="table" w:customStyle="1" w:styleId="TableGrid0">
    <w:name w:val="TableGrid"/>
    <w:rsid w:val="007F3561"/>
    <w:tblPr>
      <w:tblCellMar>
        <w:top w:w="0" w:type="dxa"/>
        <w:left w:w="0" w:type="dxa"/>
        <w:bottom w:w="0" w:type="dxa"/>
        <w:right w:w="0" w:type="dxa"/>
      </w:tblCellMar>
    </w:tblPr>
  </w:style>
  <w:style w:type="paragraph" w:customStyle="1" w:styleId="Bibtitle">
    <w:name w:val="Bibtitle"/>
    <w:basedOn w:val="Heading1"/>
    <w:qFormat/>
    <w:rsid w:val="007F3561"/>
    <w:pPr>
      <w:pageBreakBefore/>
      <w:ind w:left="431" w:hanging="431"/>
    </w:pPr>
  </w:style>
  <w:style w:type="table" w:customStyle="1" w:styleId="Standardowatabela">
    <w:name w:val="Standardowa tabela"/>
    <w:basedOn w:val="TableNormal"/>
    <w:uiPriority w:val="99"/>
    <w:rsid w:val="007F3561"/>
    <w:pPr>
      <w:keepNext/>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BFBFBF" w:themeFill="background1" w:themeFillShade="BF"/>
      </w:tcPr>
    </w:tblStylePr>
    <w:tblStylePr w:type="firstCol">
      <w:rPr>
        <w:b/>
      </w:rPr>
      <w:tblPr/>
      <w:tcPr>
        <w:shd w:val="clear" w:color="auto" w:fill="BFBFBF" w:themeFill="background1" w:themeFillShade="BF"/>
      </w:tcPr>
    </w:tblStylePr>
  </w:style>
  <w:style w:type="paragraph" w:styleId="ListParagraph">
    <w:name w:val="List Paragraph"/>
    <w:basedOn w:val="Normal"/>
    <w:uiPriority w:val="34"/>
    <w:qFormat/>
    <w:rsid w:val="007F3561"/>
    <w:pPr>
      <w:spacing w:line="259" w:lineRule="auto"/>
      <w:ind w:left="720"/>
      <w:contextualSpacing/>
    </w:pPr>
    <w:rPr>
      <w:rFonts w:ascii="Times New Roman" w:hAnsi="Times New Roman"/>
    </w:rPr>
  </w:style>
  <w:style w:type="character" w:customStyle="1" w:styleId="Comment">
    <w:name w:val="Comment"/>
    <w:basedOn w:val="DefaultParagraphFont"/>
    <w:rsid w:val="007F3561"/>
    <w:rPr>
      <w:rFonts w:ascii="Times New Roman" w:hAnsi="Times New Roman" w:cs="Times New Roman"/>
      <w:i/>
      <w:iCs/>
      <w:sz w:val="20"/>
      <w:szCs w:val="24"/>
      <w:lang w:val="pl-PL"/>
    </w:rPr>
  </w:style>
  <w:style w:type="paragraph" w:customStyle="1" w:styleId="Default">
    <w:name w:val="Default"/>
    <w:rsid w:val="007F3561"/>
    <w:pPr>
      <w:autoSpaceDE w:val="0"/>
      <w:autoSpaceDN w:val="0"/>
      <w:adjustRightInd w:val="0"/>
      <w:spacing w:after="0" w:line="240" w:lineRule="auto"/>
    </w:pPr>
    <w:rPr>
      <w:rFonts w:ascii="Verdana" w:hAnsi="Verdana" w:cs="Verdana"/>
      <w:color w:val="000000"/>
      <w:sz w:val="24"/>
      <w:szCs w:val="24"/>
    </w:rPr>
  </w:style>
  <w:style w:type="character" w:customStyle="1" w:styleId="elementname">
    <w:name w:val="elementname"/>
    <w:basedOn w:val="DefaultParagraphFont"/>
    <w:rsid w:val="007F3561"/>
  </w:style>
  <w:style w:type="character" w:styleId="Hyperlink">
    <w:name w:val="Hyperlink"/>
    <w:basedOn w:val="DefaultParagraphFont"/>
    <w:uiPriority w:val="99"/>
    <w:unhideWhenUsed/>
    <w:rsid w:val="007F3561"/>
    <w:rPr>
      <w:color w:val="0563C1" w:themeColor="hyperlink"/>
      <w:u w:val="single"/>
    </w:rPr>
  </w:style>
  <w:style w:type="character" w:styleId="HTMLCode">
    <w:name w:val="HTML Code"/>
    <w:basedOn w:val="DefaultParagraphFont"/>
    <w:uiPriority w:val="99"/>
    <w:unhideWhenUsed/>
    <w:rsid w:val="007F3561"/>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7F35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F3561"/>
    <w:rPr>
      <w:rFonts w:ascii="Courier New" w:eastAsia="Times New Roman" w:hAnsi="Courier New" w:cs="Courier New"/>
      <w:kern w:val="0"/>
      <w:sz w:val="20"/>
      <w:szCs w:val="20"/>
    </w:rPr>
  </w:style>
  <w:style w:type="paragraph" w:styleId="ListNumber">
    <w:name w:val="List Number"/>
    <w:basedOn w:val="Normal"/>
    <w:uiPriority w:val="99"/>
    <w:unhideWhenUsed/>
    <w:rsid w:val="007F3561"/>
    <w:pPr>
      <w:numPr>
        <w:numId w:val="45"/>
      </w:numPr>
      <w:tabs>
        <w:tab w:val="clear" w:pos="360"/>
      </w:tabs>
      <w:contextualSpacing/>
    </w:pPr>
  </w:style>
  <w:style w:type="paragraph" w:styleId="Header">
    <w:name w:val="header"/>
    <w:basedOn w:val="Normal"/>
    <w:link w:val="HeaderChar"/>
    <w:rsid w:val="007F3561"/>
    <w:pPr>
      <w:tabs>
        <w:tab w:val="center" w:pos="4536"/>
        <w:tab w:val="right" w:pos="9072"/>
      </w:tabs>
    </w:pPr>
  </w:style>
  <w:style w:type="character" w:customStyle="1" w:styleId="HeaderChar">
    <w:name w:val="Header Char"/>
    <w:basedOn w:val="DefaultParagraphFont"/>
    <w:link w:val="Header"/>
    <w:rsid w:val="007F3561"/>
    <w:rPr>
      <w:rFonts w:asciiTheme="majorBidi" w:hAnsiTheme="majorBidi"/>
      <w:kern w:val="0"/>
      <w:sz w:val="24"/>
    </w:rPr>
  </w:style>
  <w:style w:type="character" w:customStyle="1" w:styleId="Heading6Char">
    <w:name w:val="Heading 6 Char"/>
    <w:basedOn w:val="DefaultParagraphFont"/>
    <w:link w:val="Heading6"/>
    <w:rsid w:val="007F3561"/>
    <w:rPr>
      <w:rFonts w:asciiTheme="majorHAnsi" w:eastAsiaTheme="majorEastAsia" w:hAnsiTheme="majorHAnsi" w:cstheme="majorBidi"/>
      <w:color w:val="1F3763" w:themeColor="accent1" w:themeShade="7F"/>
      <w:kern w:val="0"/>
      <w:sz w:val="24"/>
    </w:rPr>
  </w:style>
  <w:style w:type="character" w:customStyle="1" w:styleId="Heading7Char">
    <w:name w:val="Heading 7 Char"/>
    <w:basedOn w:val="DefaultParagraphFont"/>
    <w:link w:val="Heading7"/>
    <w:rsid w:val="007F3561"/>
    <w:rPr>
      <w:rFonts w:asciiTheme="majorHAnsi" w:eastAsiaTheme="majorEastAsia" w:hAnsiTheme="majorHAnsi" w:cstheme="majorBidi"/>
      <w:i/>
      <w:iCs/>
      <w:color w:val="1F3763" w:themeColor="accent1" w:themeShade="7F"/>
      <w:kern w:val="0"/>
      <w:sz w:val="24"/>
    </w:rPr>
  </w:style>
  <w:style w:type="character" w:customStyle="1" w:styleId="Heading8Char">
    <w:name w:val="Heading 8 Char"/>
    <w:basedOn w:val="DefaultParagraphFont"/>
    <w:link w:val="Heading8"/>
    <w:rsid w:val="007F3561"/>
    <w:rPr>
      <w:rFonts w:asciiTheme="majorHAnsi" w:eastAsiaTheme="majorEastAsia" w:hAnsiTheme="majorHAnsi" w:cstheme="majorBidi"/>
      <w:color w:val="272727" w:themeColor="text1" w:themeTint="D8"/>
      <w:kern w:val="0"/>
      <w:sz w:val="21"/>
      <w:szCs w:val="21"/>
    </w:rPr>
  </w:style>
  <w:style w:type="character" w:customStyle="1" w:styleId="Heading9Char">
    <w:name w:val="Heading 9 Char"/>
    <w:basedOn w:val="DefaultParagraphFont"/>
    <w:link w:val="Heading9"/>
    <w:semiHidden/>
    <w:rsid w:val="007F3561"/>
    <w:rPr>
      <w:rFonts w:asciiTheme="majorHAnsi" w:eastAsiaTheme="majorEastAsia" w:hAnsiTheme="majorHAnsi" w:cstheme="majorBidi"/>
      <w:i/>
      <w:iCs/>
      <w:color w:val="272727" w:themeColor="text1" w:themeTint="D8"/>
      <w:kern w:val="0"/>
      <w:sz w:val="21"/>
      <w:szCs w:val="21"/>
    </w:rPr>
  </w:style>
  <w:style w:type="character" w:styleId="UnresolvedMention">
    <w:name w:val="Unresolved Mention"/>
    <w:basedOn w:val="DefaultParagraphFont"/>
    <w:uiPriority w:val="99"/>
    <w:semiHidden/>
    <w:unhideWhenUsed/>
    <w:rsid w:val="007F3561"/>
    <w:rPr>
      <w:color w:val="605E5C"/>
      <w:shd w:val="clear" w:color="auto" w:fill="E1DFDD"/>
    </w:rPr>
  </w:style>
  <w:style w:type="paragraph" w:styleId="NormalWeb">
    <w:name w:val="Normal (Web)"/>
    <w:basedOn w:val="Normal"/>
    <w:uiPriority w:val="99"/>
    <w:unhideWhenUsed/>
    <w:rsid w:val="007F3561"/>
    <w:pPr>
      <w:spacing w:before="100" w:beforeAutospacing="1" w:after="100" w:afterAutospacing="1"/>
    </w:pPr>
    <w:rPr>
      <w:rFonts w:ascii="Times New Roman" w:eastAsia="Times New Roman" w:hAnsi="Times New Roman" w:cs="Times New Roman"/>
      <w:szCs w:val="24"/>
    </w:rPr>
  </w:style>
  <w:style w:type="character" w:styleId="FootnoteReference">
    <w:name w:val="footnote reference"/>
    <w:basedOn w:val="DefaultParagraphFont"/>
    <w:rsid w:val="007F3561"/>
    <w:rPr>
      <w:vertAlign w:val="superscript"/>
    </w:rPr>
  </w:style>
  <w:style w:type="character" w:styleId="Strong">
    <w:name w:val="Strong"/>
    <w:basedOn w:val="DefaultParagraphFont"/>
    <w:uiPriority w:val="22"/>
    <w:qFormat/>
    <w:rsid w:val="007F3561"/>
    <w:rPr>
      <w:b/>
      <w:bCs/>
    </w:rPr>
  </w:style>
  <w:style w:type="paragraph" w:styleId="Footer">
    <w:name w:val="footer"/>
    <w:basedOn w:val="Normal"/>
    <w:link w:val="FooterChar"/>
    <w:uiPriority w:val="99"/>
    <w:rsid w:val="007F3561"/>
    <w:pPr>
      <w:tabs>
        <w:tab w:val="center" w:pos="4536"/>
        <w:tab w:val="right" w:pos="9072"/>
      </w:tabs>
    </w:pPr>
  </w:style>
  <w:style w:type="character" w:customStyle="1" w:styleId="FooterChar">
    <w:name w:val="Footer Char"/>
    <w:basedOn w:val="DefaultParagraphFont"/>
    <w:link w:val="Footer"/>
    <w:uiPriority w:val="99"/>
    <w:rsid w:val="007F3561"/>
    <w:rPr>
      <w:rFonts w:asciiTheme="majorBidi" w:hAnsiTheme="majorBidi"/>
      <w:kern w:val="0"/>
      <w:sz w:val="24"/>
    </w:rPr>
  </w:style>
  <w:style w:type="paragraph" w:customStyle="1" w:styleId="StylWcicienormalneWszystkiewersaliki">
    <w:name w:val="Styl Wcięcie normalne + Wszystkie wersaliki"/>
    <w:basedOn w:val="NormalIndent"/>
    <w:rsid w:val="007F3561"/>
  </w:style>
  <w:style w:type="paragraph" w:styleId="FootnoteText">
    <w:name w:val="footnote text"/>
    <w:basedOn w:val="Normal"/>
    <w:link w:val="FootnoteTextChar"/>
    <w:rsid w:val="007F3561"/>
    <w:rPr>
      <w:sz w:val="20"/>
      <w:szCs w:val="20"/>
    </w:rPr>
  </w:style>
  <w:style w:type="character" w:customStyle="1" w:styleId="FootnoteTextChar">
    <w:name w:val="Footnote Text Char"/>
    <w:basedOn w:val="DefaultParagraphFont"/>
    <w:link w:val="FootnoteText"/>
    <w:rsid w:val="007F3561"/>
    <w:rPr>
      <w:rFonts w:asciiTheme="majorBidi" w:hAnsiTheme="majorBidi"/>
      <w:kern w:val="0"/>
      <w:sz w:val="20"/>
      <w:szCs w:val="20"/>
    </w:rPr>
  </w:style>
  <w:style w:type="paragraph" w:customStyle="1" w:styleId="Teksttabeli">
    <w:name w:val="Tekst tabeli"/>
    <w:basedOn w:val="Normal"/>
    <w:qFormat/>
    <w:rsid w:val="007F3561"/>
    <w:pPr>
      <w:keepNext/>
      <w:keepLines/>
      <w:autoSpaceDE w:val="0"/>
      <w:autoSpaceDN w:val="0"/>
      <w:adjustRightInd w:val="0"/>
    </w:pPr>
    <w:rPr>
      <w:rFonts w:asciiTheme="minorHAnsi" w:hAnsiTheme="minorHAnsi"/>
      <w:sz w:val="16"/>
    </w:rPr>
  </w:style>
  <w:style w:type="character" w:styleId="PlaceholderText">
    <w:name w:val="Placeholder Text"/>
    <w:basedOn w:val="DefaultParagraphFont"/>
    <w:uiPriority w:val="99"/>
    <w:semiHidden/>
    <w:rsid w:val="007F3561"/>
    <w:rPr>
      <w:color w:val="808080"/>
    </w:rPr>
  </w:style>
  <w:style w:type="character" w:styleId="Emphasis">
    <w:name w:val="Emphasis"/>
    <w:basedOn w:val="DefaultParagraphFont"/>
    <w:uiPriority w:val="20"/>
    <w:qFormat/>
    <w:rsid w:val="007F3561"/>
    <w:rPr>
      <w:i/>
      <w:iCs/>
    </w:rPr>
  </w:style>
  <w:style w:type="character" w:styleId="FollowedHyperlink">
    <w:name w:val="FollowedHyperlink"/>
    <w:basedOn w:val="DefaultParagraphFont"/>
    <w:uiPriority w:val="99"/>
    <w:unhideWhenUsed/>
    <w:rsid w:val="007F3561"/>
    <w:rPr>
      <w:color w:val="800080"/>
      <w:u w:val="single"/>
    </w:rPr>
  </w:style>
  <w:style w:type="paragraph" w:styleId="NoSpacing">
    <w:name w:val="No Spacing"/>
    <w:uiPriority w:val="1"/>
    <w:qFormat/>
    <w:rsid w:val="007F3561"/>
    <w:pPr>
      <w:spacing w:after="0" w:line="240" w:lineRule="auto"/>
    </w:pPr>
    <w:rPr>
      <w:kern w:val="0"/>
    </w:rPr>
  </w:style>
  <w:style w:type="paragraph" w:styleId="TOCHeading">
    <w:name w:val="TOC Heading"/>
    <w:basedOn w:val="Heading1"/>
    <w:next w:val="Normal"/>
    <w:uiPriority w:val="39"/>
    <w:unhideWhenUsed/>
    <w:qFormat/>
    <w:rsid w:val="007F3561"/>
    <w:pPr>
      <w:spacing w:after="0" w:line="259" w:lineRule="auto"/>
      <w:outlineLvl w:val="9"/>
    </w:pPr>
    <w:rPr>
      <w:rFonts w:asciiTheme="majorHAnsi" w:eastAsiaTheme="majorEastAsia" w:hAnsiTheme="majorHAnsi" w:cstheme="majorBidi"/>
      <w:b w:val="0"/>
      <w:color w:val="2F5496" w:themeColor="accent1" w:themeShade="BF"/>
      <w:sz w:val="32"/>
      <w:szCs w:val="32"/>
    </w:rPr>
  </w:style>
  <w:style w:type="character" w:styleId="CommentReference">
    <w:name w:val="annotation reference"/>
    <w:basedOn w:val="DefaultParagraphFont"/>
    <w:uiPriority w:val="99"/>
    <w:unhideWhenUsed/>
    <w:rsid w:val="007F3561"/>
    <w:rPr>
      <w:sz w:val="16"/>
      <w:szCs w:val="16"/>
    </w:rPr>
  </w:style>
  <w:style w:type="paragraph" w:styleId="TOC1">
    <w:name w:val="toc 1"/>
    <w:basedOn w:val="Normal"/>
    <w:next w:val="Normal"/>
    <w:autoRedefine/>
    <w:uiPriority w:val="39"/>
    <w:unhideWhenUsed/>
    <w:rsid w:val="007F3561"/>
    <w:pPr>
      <w:tabs>
        <w:tab w:val="right" w:leader="dot" w:pos="9062"/>
      </w:tabs>
      <w:spacing w:after="100"/>
      <w:ind w:left="426" w:hanging="426"/>
    </w:pPr>
    <w:rPr>
      <w:b/>
      <w:sz w:val="28"/>
    </w:rPr>
  </w:style>
  <w:style w:type="paragraph" w:styleId="TOC3">
    <w:name w:val="toc 3"/>
    <w:basedOn w:val="Normal"/>
    <w:next w:val="Normal"/>
    <w:autoRedefine/>
    <w:uiPriority w:val="39"/>
    <w:unhideWhenUsed/>
    <w:rsid w:val="007F3561"/>
    <w:pPr>
      <w:tabs>
        <w:tab w:val="right" w:leader="dot" w:pos="9062"/>
      </w:tabs>
      <w:spacing w:before="30" w:after="30"/>
      <w:ind w:left="1134" w:hanging="567"/>
    </w:pPr>
    <w:rPr>
      <w:sz w:val="20"/>
    </w:rPr>
  </w:style>
  <w:style w:type="paragraph" w:styleId="TOC4">
    <w:name w:val="toc 4"/>
    <w:basedOn w:val="Normal"/>
    <w:next w:val="Normal"/>
    <w:autoRedefine/>
    <w:uiPriority w:val="39"/>
    <w:unhideWhenUsed/>
    <w:rsid w:val="007F3561"/>
    <w:pPr>
      <w:tabs>
        <w:tab w:val="left" w:pos="1792"/>
        <w:tab w:val="right" w:leader="dot" w:pos="9062"/>
      </w:tabs>
      <w:ind w:left="1135" w:hanging="851"/>
    </w:pPr>
    <w:rPr>
      <w:noProof/>
      <w:sz w:val="16"/>
    </w:rPr>
  </w:style>
  <w:style w:type="paragraph" w:styleId="TOC5">
    <w:name w:val="toc 5"/>
    <w:basedOn w:val="Normal"/>
    <w:next w:val="Normal"/>
    <w:autoRedefine/>
    <w:uiPriority w:val="39"/>
    <w:unhideWhenUsed/>
    <w:rsid w:val="007F3561"/>
    <w:pPr>
      <w:spacing w:after="100"/>
      <w:ind w:left="880"/>
    </w:pPr>
  </w:style>
  <w:style w:type="paragraph" w:styleId="TOC6">
    <w:name w:val="toc 6"/>
    <w:basedOn w:val="Normal"/>
    <w:next w:val="Normal"/>
    <w:autoRedefine/>
    <w:uiPriority w:val="39"/>
    <w:unhideWhenUsed/>
    <w:rsid w:val="007F3561"/>
    <w:pPr>
      <w:spacing w:after="100"/>
      <w:ind w:left="1100"/>
    </w:pPr>
  </w:style>
  <w:style w:type="paragraph" w:styleId="TOC7">
    <w:name w:val="toc 7"/>
    <w:basedOn w:val="Normal"/>
    <w:next w:val="Normal"/>
    <w:autoRedefine/>
    <w:uiPriority w:val="39"/>
    <w:unhideWhenUsed/>
    <w:rsid w:val="007F3561"/>
    <w:pPr>
      <w:spacing w:after="100"/>
      <w:ind w:left="1320"/>
    </w:pPr>
  </w:style>
  <w:style w:type="paragraph" w:styleId="TOC8">
    <w:name w:val="toc 8"/>
    <w:basedOn w:val="Normal"/>
    <w:next w:val="Normal"/>
    <w:autoRedefine/>
    <w:uiPriority w:val="39"/>
    <w:unhideWhenUsed/>
    <w:rsid w:val="007F3561"/>
    <w:pPr>
      <w:spacing w:after="100"/>
      <w:ind w:left="1540"/>
    </w:pPr>
  </w:style>
  <w:style w:type="paragraph" w:styleId="TOC9">
    <w:name w:val="toc 9"/>
    <w:basedOn w:val="Normal"/>
    <w:next w:val="Normal"/>
    <w:autoRedefine/>
    <w:uiPriority w:val="39"/>
    <w:unhideWhenUsed/>
    <w:rsid w:val="007F3561"/>
    <w:pPr>
      <w:spacing w:after="100"/>
      <w:ind w:left="1760"/>
    </w:pPr>
  </w:style>
  <w:style w:type="paragraph" w:styleId="CommentText">
    <w:name w:val="annotation text"/>
    <w:basedOn w:val="Normal"/>
    <w:link w:val="CommentTextChar"/>
    <w:uiPriority w:val="99"/>
    <w:unhideWhenUsed/>
    <w:rsid w:val="007F3561"/>
    <w:rPr>
      <w:sz w:val="20"/>
      <w:szCs w:val="20"/>
    </w:rPr>
  </w:style>
  <w:style w:type="character" w:customStyle="1" w:styleId="CommentTextChar">
    <w:name w:val="Comment Text Char"/>
    <w:basedOn w:val="DefaultParagraphFont"/>
    <w:link w:val="CommentText"/>
    <w:uiPriority w:val="99"/>
    <w:rsid w:val="007F3561"/>
    <w:rPr>
      <w:rFonts w:asciiTheme="majorBidi" w:hAnsiTheme="majorBidi"/>
      <w:kern w:val="0"/>
      <w:sz w:val="20"/>
      <w:szCs w:val="20"/>
    </w:rPr>
  </w:style>
  <w:style w:type="paragraph" w:styleId="CommentSubject">
    <w:name w:val="annotation subject"/>
    <w:basedOn w:val="CommentText"/>
    <w:next w:val="CommentText"/>
    <w:link w:val="CommentSubjectChar"/>
    <w:uiPriority w:val="99"/>
    <w:unhideWhenUsed/>
    <w:rsid w:val="007F3561"/>
    <w:rPr>
      <w:b/>
      <w:bCs/>
    </w:rPr>
  </w:style>
  <w:style w:type="character" w:customStyle="1" w:styleId="CommentSubjectChar">
    <w:name w:val="Comment Subject Char"/>
    <w:basedOn w:val="CommentTextChar"/>
    <w:link w:val="CommentSubject"/>
    <w:uiPriority w:val="99"/>
    <w:rsid w:val="007F3561"/>
    <w:rPr>
      <w:rFonts w:asciiTheme="majorBidi" w:hAnsiTheme="majorBidi"/>
      <w:b/>
      <w:bCs/>
      <w:kern w:val="0"/>
      <w:sz w:val="20"/>
      <w:szCs w:val="20"/>
    </w:rPr>
  </w:style>
  <w:style w:type="paragraph" w:styleId="TOC2">
    <w:name w:val="toc 2"/>
    <w:basedOn w:val="Normal"/>
    <w:next w:val="Normal"/>
    <w:autoRedefine/>
    <w:uiPriority w:val="39"/>
    <w:rsid w:val="007F3561"/>
    <w:pPr>
      <w:tabs>
        <w:tab w:val="right" w:leader="dot" w:pos="9062"/>
      </w:tabs>
      <w:spacing w:after="100"/>
      <w:ind w:left="709" w:hanging="469"/>
    </w:pPr>
  </w:style>
  <w:style w:type="character" w:styleId="IntenseEmphasis">
    <w:name w:val="Intense Emphasis"/>
    <w:basedOn w:val="DefaultParagraphFont"/>
    <w:uiPriority w:val="21"/>
    <w:qFormat/>
    <w:rsid w:val="007F3561"/>
    <w:rPr>
      <w:i/>
      <w:iCs/>
      <w:color w:val="2F5496" w:themeColor="accent1" w:themeShade="BF"/>
    </w:rPr>
  </w:style>
  <w:style w:type="paragraph" w:styleId="IntenseQuote">
    <w:name w:val="Intense Quote"/>
    <w:basedOn w:val="Normal"/>
    <w:next w:val="Normal"/>
    <w:link w:val="IntenseQuoteChar"/>
    <w:uiPriority w:val="30"/>
    <w:qFormat/>
    <w:rsid w:val="007F356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F3561"/>
    <w:rPr>
      <w:rFonts w:asciiTheme="majorBidi" w:hAnsiTheme="majorBidi"/>
      <w:i/>
      <w:iCs/>
      <w:color w:val="2F5496" w:themeColor="accent1" w:themeShade="BF"/>
      <w:kern w:val="0"/>
      <w:sz w:val="24"/>
    </w:rPr>
  </w:style>
  <w:style w:type="character" w:styleId="IntenseReference">
    <w:name w:val="Intense Reference"/>
    <w:basedOn w:val="DefaultParagraphFont"/>
    <w:uiPriority w:val="32"/>
    <w:qFormat/>
    <w:rsid w:val="007F3561"/>
    <w:rPr>
      <w:b/>
      <w:bCs/>
      <w:smallCaps/>
      <w:color w:val="2F5496" w:themeColor="accent1" w:themeShade="BF"/>
      <w:spacing w:val="5"/>
    </w:rPr>
  </w:style>
  <w:style w:type="paragraph" w:customStyle="1" w:styleId="komentarz">
    <w:name w:val="komentarz"/>
    <w:basedOn w:val="Normal"/>
    <w:rsid w:val="007F3561"/>
    <w:pPr>
      <w:widowControl w:val="0"/>
      <w:suppressAutoHyphens/>
    </w:pPr>
    <w:rPr>
      <w:rFonts w:ascii="Arial" w:eastAsia="Arial Unicode MS" w:hAnsi="Arial" w:cs="Times New Roman"/>
      <w:bCs/>
      <w:i/>
      <w:kern w:val="1"/>
      <w:sz w:val="16"/>
      <w:szCs w:val="24"/>
      <w:lang w:eastAsia="pl-PL"/>
    </w:rPr>
  </w:style>
  <w:style w:type="paragraph" w:styleId="Quote">
    <w:name w:val="Quote"/>
    <w:basedOn w:val="Normal"/>
    <w:next w:val="Normal"/>
    <w:link w:val="QuoteChar"/>
    <w:uiPriority w:val="29"/>
    <w:qFormat/>
    <w:rsid w:val="007F3561"/>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7F3561"/>
    <w:rPr>
      <w:rFonts w:asciiTheme="majorBidi" w:hAnsiTheme="majorBidi"/>
      <w:i/>
      <w:iCs/>
      <w:color w:val="404040" w:themeColor="text1" w:themeTint="BF"/>
      <w:kern w:val="0"/>
      <w:sz w:val="24"/>
    </w:rPr>
  </w:style>
  <w:style w:type="paragraph" w:customStyle="1" w:styleId="wpiswtabeli">
    <w:name w:val="wpis_w_tabeli"/>
    <w:rsid w:val="007F3561"/>
    <w:pPr>
      <w:suppressAutoHyphens/>
      <w:spacing w:after="0" w:line="240" w:lineRule="auto"/>
    </w:pPr>
    <w:rPr>
      <w:rFonts w:ascii="Arial" w:eastAsia="Arial" w:hAnsi="Arial" w:cs="Arial"/>
      <w:b/>
      <w:kern w:val="1"/>
      <w:sz w:val="16"/>
      <w:szCs w:val="20"/>
      <w:lang w:eastAsia="ar-SA"/>
    </w:rPr>
  </w:style>
  <w:style w:type="paragraph" w:customStyle="1" w:styleId="wpiswtabelicentr">
    <w:name w:val="wpis_w_tabeli_centr"/>
    <w:basedOn w:val="wpiswtabeli"/>
    <w:rsid w:val="007F3561"/>
    <w:pPr>
      <w:jc w:val="center"/>
    </w:pPr>
  </w:style>
  <w:style w:type="table" w:styleId="TableGridLight">
    <w:name w:val="Grid Table Light"/>
    <w:basedOn w:val="TableNormal"/>
    <w:uiPriority w:val="40"/>
    <w:rsid w:val="0096534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58</TotalTime>
  <Pages>5</Pages>
  <Words>1437</Words>
  <Characters>8623</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osław Kuchta</dc:creator>
  <cp:keywords/>
  <dc:description/>
  <cp:lastModifiedBy>Jarosław Kuchta</cp:lastModifiedBy>
  <cp:revision>40</cp:revision>
  <dcterms:created xsi:type="dcterms:W3CDTF">2024-12-07T10:32:00Z</dcterms:created>
  <dcterms:modified xsi:type="dcterms:W3CDTF">2024-12-09T19:53:00Z</dcterms:modified>
</cp:coreProperties>
</file>